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77D4AB" w14:textId="77777777" w:rsidR="00DD3133" w:rsidRPr="00DD3133" w:rsidRDefault="00DD3133" w:rsidP="00DD3133">
      <w:pPr>
        <w:jc w:val="right"/>
        <w:rPr>
          <w:rFonts w:ascii="Times New Roman" w:hAnsi="Times New Roman" w:cs="Times New Roman"/>
          <w:i/>
          <w:sz w:val="28"/>
        </w:rPr>
      </w:pPr>
      <w:bookmarkStart w:id="0" w:name="_GoBack"/>
      <w:bookmarkEnd w:id="0"/>
      <w:r w:rsidRPr="00DD3133">
        <w:rPr>
          <w:rFonts w:ascii="Times New Roman" w:hAnsi="Times New Roman" w:cs="Times New Roman"/>
          <w:i/>
          <w:sz w:val="28"/>
        </w:rPr>
        <w:t>Projekts</w:t>
      </w:r>
    </w:p>
    <w:p w14:paraId="7877D4AC" w14:textId="77777777" w:rsidR="00405E84" w:rsidRPr="00405E84" w:rsidRDefault="00405E84" w:rsidP="00405E84">
      <w:pPr>
        <w:pStyle w:val="Title"/>
        <w:rPr>
          <w:b w:val="0"/>
        </w:rPr>
      </w:pPr>
      <w:r w:rsidRPr="00405E84">
        <w:rPr>
          <w:b w:val="0"/>
        </w:rPr>
        <w:t>LATVIJAS REPUBLIKAS MINISTRU KABINETA</w:t>
      </w:r>
    </w:p>
    <w:p w14:paraId="7877D4AD" w14:textId="77777777" w:rsidR="00405E84" w:rsidRPr="00405E84" w:rsidRDefault="00405E84" w:rsidP="00405E84">
      <w:pPr>
        <w:jc w:val="center"/>
        <w:rPr>
          <w:rFonts w:ascii="Times New Roman" w:hAnsi="Times New Roman" w:cs="Times New Roman"/>
          <w:sz w:val="28"/>
          <w:szCs w:val="28"/>
        </w:rPr>
      </w:pPr>
      <w:r w:rsidRPr="00405E84">
        <w:rPr>
          <w:rFonts w:ascii="Times New Roman" w:hAnsi="Times New Roman" w:cs="Times New Roman"/>
          <w:sz w:val="28"/>
          <w:szCs w:val="28"/>
        </w:rPr>
        <w:t>SĒDES PROTOKOLS</w:t>
      </w:r>
    </w:p>
    <w:p w14:paraId="7877D4AE" w14:textId="77777777" w:rsidR="00405E84" w:rsidRPr="00405E84" w:rsidRDefault="00405E84" w:rsidP="00405E84">
      <w:pPr>
        <w:jc w:val="center"/>
      </w:pPr>
    </w:p>
    <w:p w14:paraId="7877D4AF" w14:textId="008888A2" w:rsidR="00405E84" w:rsidRPr="00405E84" w:rsidRDefault="00DD3133" w:rsidP="00405E84">
      <w:pPr>
        <w:pStyle w:val="Heading2"/>
        <w:rPr>
          <w:b w:val="0"/>
          <w:szCs w:val="28"/>
        </w:rPr>
      </w:pPr>
      <w:r>
        <w:rPr>
          <w:b w:val="0"/>
          <w:szCs w:val="28"/>
        </w:rPr>
        <w:t>Rīgā</w:t>
      </w:r>
      <w:r>
        <w:rPr>
          <w:b w:val="0"/>
          <w:szCs w:val="28"/>
        </w:rPr>
        <w:tab/>
      </w:r>
      <w:r>
        <w:rPr>
          <w:b w:val="0"/>
          <w:szCs w:val="28"/>
        </w:rPr>
        <w:tab/>
      </w:r>
      <w:r>
        <w:rPr>
          <w:b w:val="0"/>
          <w:szCs w:val="28"/>
        </w:rPr>
        <w:tab/>
      </w:r>
      <w:r>
        <w:rPr>
          <w:b w:val="0"/>
          <w:szCs w:val="28"/>
        </w:rPr>
        <w:tab/>
      </w:r>
      <w:r>
        <w:rPr>
          <w:b w:val="0"/>
          <w:szCs w:val="28"/>
        </w:rPr>
        <w:tab/>
        <w:t>Nr.</w:t>
      </w:r>
      <w:r>
        <w:rPr>
          <w:b w:val="0"/>
          <w:szCs w:val="28"/>
        </w:rPr>
        <w:tab/>
      </w:r>
      <w:r>
        <w:rPr>
          <w:b w:val="0"/>
          <w:szCs w:val="28"/>
        </w:rPr>
        <w:tab/>
      </w:r>
      <w:r>
        <w:rPr>
          <w:b w:val="0"/>
          <w:szCs w:val="28"/>
        </w:rPr>
        <w:tab/>
      </w:r>
      <w:r w:rsidR="00405E84" w:rsidRPr="00405E84">
        <w:rPr>
          <w:b w:val="0"/>
          <w:szCs w:val="28"/>
        </w:rPr>
        <w:t>20</w:t>
      </w:r>
      <w:r w:rsidR="00140949">
        <w:rPr>
          <w:b w:val="0"/>
          <w:szCs w:val="28"/>
        </w:rPr>
        <w:t>21</w:t>
      </w:r>
      <w:r w:rsidR="00405E84" w:rsidRPr="00405E84">
        <w:rPr>
          <w:b w:val="0"/>
          <w:szCs w:val="28"/>
        </w:rPr>
        <w:t xml:space="preserve">.gada </w:t>
      </w:r>
      <w:r w:rsidRPr="005A0ACF">
        <w:t>__.__________</w:t>
      </w:r>
    </w:p>
    <w:p w14:paraId="7877D4B0" w14:textId="77777777" w:rsidR="00405E84" w:rsidRPr="00405E84" w:rsidRDefault="00405E84" w:rsidP="00405E84">
      <w:pPr>
        <w:jc w:val="center"/>
        <w:rPr>
          <w:sz w:val="28"/>
          <w:szCs w:val="28"/>
        </w:rPr>
      </w:pPr>
      <w:r w:rsidRPr="00405E84">
        <w:rPr>
          <w:sz w:val="28"/>
          <w:szCs w:val="28"/>
        </w:rPr>
        <w:t>§.</w:t>
      </w:r>
    </w:p>
    <w:p w14:paraId="7877D4B1" w14:textId="77777777" w:rsidR="00C40E5A" w:rsidRPr="00C40E5A" w:rsidRDefault="00C40E5A" w:rsidP="00C40E5A">
      <w:pPr>
        <w:spacing w:after="0" w:line="240" w:lineRule="auto"/>
        <w:jc w:val="center"/>
        <w:rPr>
          <w:rFonts w:ascii="Times New Roman" w:hAnsi="Times New Roman" w:cs="Times New Roman"/>
          <w:color w:val="000000"/>
          <w:sz w:val="28"/>
          <w:szCs w:val="28"/>
        </w:rPr>
      </w:pPr>
    </w:p>
    <w:p w14:paraId="7877D4B2" w14:textId="77777777" w:rsidR="00405E84" w:rsidRDefault="00405E84" w:rsidP="009C6DF9">
      <w:pPr>
        <w:spacing w:after="0" w:line="240" w:lineRule="auto"/>
        <w:jc w:val="center"/>
        <w:rPr>
          <w:rFonts w:ascii="Times New Roman" w:hAnsi="Times New Roman" w:cs="Times New Roman"/>
          <w:b/>
          <w:sz w:val="28"/>
          <w:szCs w:val="28"/>
          <w:lang w:bidi="ar-SA"/>
        </w:rPr>
      </w:pPr>
      <w:r>
        <w:rPr>
          <w:rFonts w:ascii="Times New Roman" w:hAnsi="Times New Roman" w:cs="Times New Roman"/>
          <w:b/>
          <w:color w:val="000000"/>
          <w:sz w:val="28"/>
          <w:szCs w:val="28"/>
        </w:rPr>
        <w:t>I</w:t>
      </w:r>
      <w:r w:rsidR="00CD3492" w:rsidRPr="00C40E5A">
        <w:rPr>
          <w:rFonts w:ascii="Times New Roman" w:hAnsi="Times New Roman" w:cs="Times New Roman"/>
          <w:b/>
          <w:color w:val="000000"/>
          <w:sz w:val="28"/>
          <w:szCs w:val="28"/>
        </w:rPr>
        <w:t>nformatī</w:t>
      </w:r>
      <w:r>
        <w:rPr>
          <w:rFonts w:ascii="Times New Roman" w:hAnsi="Times New Roman" w:cs="Times New Roman"/>
          <w:b/>
          <w:color w:val="000000"/>
          <w:sz w:val="28"/>
          <w:szCs w:val="28"/>
        </w:rPr>
        <w:t>vais</w:t>
      </w:r>
      <w:r w:rsidR="00613160" w:rsidRPr="00C40E5A">
        <w:rPr>
          <w:rFonts w:ascii="Times New Roman" w:hAnsi="Times New Roman" w:cs="Times New Roman"/>
          <w:b/>
          <w:color w:val="000000"/>
          <w:sz w:val="28"/>
          <w:szCs w:val="28"/>
        </w:rPr>
        <w:t xml:space="preserve"> ziņojum</w:t>
      </w:r>
      <w:r>
        <w:rPr>
          <w:rFonts w:ascii="Times New Roman" w:hAnsi="Times New Roman" w:cs="Times New Roman"/>
          <w:b/>
          <w:color w:val="000000"/>
          <w:sz w:val="28"/>
          <w:szCs w:val="28"/>
        </w:rPr>
        <w:t>s</w:t>
      </w:r>
      <w:r w:rsidR="00613160" w:rsidRPr="00C40E5A">
        <w:rPr>
          <w:rFonts w:ascii="Times New Roman" w:hAnsi="Times New Roman" w:cs="Times New Roman"/>
          <w:b/>
          <w:color w:val="000000"/>
          <w:sz w:val="28"/>
          <w:szCs w:val="28"/>
        </w:rPr>
        <w:t xml:space="preserve"> </w:t>
      </w:r>
      <w:r w:rsidR="00DD3133" w:rsidRPr="00DD3133">
        <w:rPr>
          <w:rFonts w:ascii="Times New Roman" w:hAnsi="Times New Roman" w:cs="Times New Roman"/>
          <w:b/>
          <w:sz w:val="28"/>
          <w:szCs w:val="28"/>
          <w:lang w:bidi="ar-SA"/>
        </w:rPr>
        <w:t>“</w:t>
      </w:r>
      <w:r w:rsidR="00A86065" w:rsidRPr="00A86065">
        <w:rPr>
          <w:rFonts w:ascii="Times New Roman" w:hAnsi="Times New Roman" w:cs="Times New Roman"/>
          <w:b/>
          <w:sz w:val="28"/>
          <w:szCs w:val="28"/>
          <w:lang w:bidi="ar-SA"/>
        </w:rPr>
        <w:t xml:space="preserve">Par atbalstu Latvijas dalībai Eiropas Augstas veiktspējas datošanas kopuzņēmuma </w:t>
      </w:r>
      <w:r w:rsidR="00A86065" w:rsidRPr="006A00D9">
        <w:rPr>
          <w:rFonts w:ascii="Times New Roman" w:hAnsi="Times New Roman" w:cs="Times New Roman"/>
          <w:b/>
          <w:i/>
          <w:sz w:val="28"/>
          <w:szCs w:val="28"/>
          <w:lang w:bidi="ar-SA"/>
        </w:rPr>
        <w:t xml:space="preserve">(European High Performance Computing  Joint Undertaking) </w:t>
      </w:r>
      <w:r w:rsidR="00A86065" w:rsidRPr="00A86065">
        <w:rPr>
          <w:rFonts w:ascii="Times New Roman" w:hAnsi="Times New Roman" w:cs="Times New Roman"/>
          <w:b/>
          <w:sz w:val="28"/>
          <w:szCs w:val="28"/>
          <w:lang w:bidi="ar-SA"/>
        </w:rPr>
        <w:t>projektos un atļauju Izglītības un zinātnes ministrijai uzņemties papildu valsts budžeta ilgtermiņa saistības Izglītības un zinātnes ministrijas vals</w:t>
      </w:r>
      <w:r w:rsidR="00440F0B">
        <w:rPr>
          <w:rFonts w:ascii="Times New Roman" w:hAnsi="Times New Roman" w:cs="Times New Roman"/>
          <w:b/>
          <w:sz w:val="28"/>
          <w:szCs w:val="28"/>
          <w:lang w:bidi="ar-SA"/>
        </w:rPr>
        <w:t xml:space="preserve">ts budžeta programmas 70.00.00 </w:t>
      </w:r>
      <w:r w:rsidR="00440F0B" w:rsidRPr="00A86065">
        <w:rPr>
          <w:rFonts w:ascii="Times New Roman" w:hAnsi="Times New Roman" w:cs="Times New Roman"/>
          <w:b/>
          <w:sz w:val="28"/>
          <w:szCs w:val="28"/>
          <w:lang w:bidi="ar-SA"/>
        </w:rPr>
        <w:t>“</w:t>
      </w:r>
      <w:r w:rsidR="00A86065" w:rsidRPr="00A86065">
        <w:rPr>
          <w:rFonts w:ascii="Times New Roman" w:hAnsi="Times New Roman" w:cs="Times New Roman"/>
          <w:b/>
          <w:sz w:val="28"/>
          <w:szCs w:val="28"/>
          <w:lang w:bidi="ar-SA"/>
        </w:rPr>
        <w:t xml:space="preserve">Citu Eiropas Savienības politiku instrumentu </w:t>
      </w:r>
      <w:r w:rsidR="00440F0B">
        <w:rPr>
          <w:rFonts w:ascii="Times New Roman" w:hAnsi="Times New Roman" w:cs="Times New Roman"/>
          <w:b/>
          <w:sz w:val="28"/>
          <w:szCs w:val="28"/>
          <w:lang w:bidi="ar-SA"/>
        </w:rPr>
        <w:t>projektu un pasākumu īstenošana”</w:t>
      </w:r>
      <w:r w:rsidR="00A86065" w:rsidRPr="00A86065">
        <w:rPr>
          <w:rFonts w:ascii="Times New Roman" w:hAnsi="Times New Roman" w:cs="Times New Roman"/>
          <w:b/>
          <w:sz w:val="28"/>
          <w:szCs w:val="28"/>
          <w:lang w:bidi="ar-SA"/>
        </w:rPr>
        <w:t xml:space="preserve"> apakšprogrammas 70.06.00 “Dalība Eiropas Savienības pētniecības un tehnoloģiju attīstības programmās” Eiropas Savienības politiku instrumentam “Atbalsts Eiropas Savienības pētniecības un tehnoloģiju attīstības projektu īstenošanai</w:t>
      </w:r>
      <w:r w:rsidR="00DD3133" w:rsidRPr="00DD3133">
        <w:rPr>
          <w:rFonts w:ascii="Times New Roman" w:hAnsi="Times New Roman" w:cs="Times New Roman"/>
          <w:b/>
          <w:sz w:val="28"/>
          <w:szCs w:val="28"/>
          <w:lang w:bidi="ar-SA"/>
        </w:rPr>
        <w:t>””</w:t>
      </w:r>
    </w:p>
    <w:p w14:paraId="7877D4B3" w14:textId="77777777" w:rsidR="00405E84" w:rsidRDefault="00405E84" w:rsidP="009C6DF9">
      <w:pPr>
        <w:spacing w:after="0" w:line="240" w:lineRule="auto"/>
        <w:jc w:val="center"/>
        <w:rPr>
          <w:rFonts w:ascii="Times New Roman" w:hAnsi="Times New Roman" w:cs="Times New Roman"/>
          <w:b/>
          <w:sz w:val="28"/>
          <w:szCs w:val="28"/>
          <w:lang w:bidi="ar-SA"/>
        </w:rPr>
      </w:pPr>
    </w:p>
    <w:p w14:paraId="7877D4B4" w14:textId="77777777" w:rsidR="00405E84" w:rsidRDefault="00405E84" w:rsidP="009C6DF9">
      <w:pPr>
        <w:spacing w:after="0" w:line="240" w:lineRule="auto"/>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 (…)</w:t>
      </w:r>
    </w:p>
    <w:p w14:paraId="7877D4B5" w14:textId="77777777" w:rsidR="00405E84" w:rsidRPr="00C40E5A" w:rsidRDefault="00405E84" w:rsidP="00C40E5A">
      <w:pPr>
        <w:spacing w:after="0" w:line="240" w:lineRule="auto"/>
        <w:jc w:val="center"/>
        <w:rPr>
          <w:rFonts w:ascii="Times New Roman" w:hAnsi="Times New Roman" w:cs="Times New Roman"/>
          <w:b/>
          <w:color w:val="000000"/>
          <w:sz w:val="28"/>
          <w:szCs w:val="28"/>
        </w:rPr>
      </w:pPr>
    </w:p>
    <w:p w14:paraId="7877D4B6" w14:textId="77777777" w:rsidR="001E11EB" w:rsidRDefault="00C63DBB" w:rsidP="00160576">
      <w:pPr>
        <w:pStyle w:val="Default"/>
        <w:numPr>
          <w:ilvl w:val="0"/>
          <w:numId w:val="41"/>
        </w:numPr>
        <w:jc w:val="both"/>
        <w:rPr>
          <w:sz w:val="28"/>
          <w:szCs w:val="28"/>
        </w:rPr>
      </w:pPr>
      <w:r w:rsidRPr="00C40E5A">
        <w:rPr>
          <w:sz w:val="28"/>
          <w:szCs w:val="28"/>
        </w:rPr>
        <w:t>Pieņemt zināšanai</w:t>
      </w:r>
      <w:r w:rsidR="004E5D7B" w:rsidRPr="00C40E5A">
        <w:rPr>
          <w:sz w:val="28"/>
          <w:szCs w:val="28"/>
        </w:rPr>
        <w:t xml:space="preserve"> </w:t>
      </w:r>
      <w:r w:rsidRPr="00C40E5A">
        <w:rPr>
          <w:sz w:val="28"/>
          <w:szCs w:val="28"/>
        </w:rPr>
        <w:t>iesniegto informatīv</w:t>
      </w:r>
      <w:r w:rsidR="00C40E5A">
        <w:rPr>
          <w:sz w:val="28"/>
          <w:szCs w:val="28"/>
        </w:rPr>
        <w:t>ā</w:t>
      </w:r>
      <w:r w:rsidRPr="00C40E5A">
        <w:rPr>
          <w:sz w:val="28"/>
          <w:szCs w:val="28"/>
        </w:rPr>
        <w:t xml:space="preserve"> ziņojum</w:t>
      </w:r>
      <w:r w:rsidR="00C40E5A">
        <w:rPr>
          <w:sz w:val="28"/>
          <w:szCs w:val="28"/>
        </w:rPr>
        <w:t xml:space="preserve">a projektu. </w:t>
      </w:r>
      <w:r w:rsidR="004E5D7B" w:rsidRPr="00C40E5A">
        <w:rPr>
          <w:sz w:val="28"/>
          <w:szCs w:val="28"/>
        </w:rPr>
        <w:t xml:space="preserve"> </w:t>
      </w:r>
    </w:p>
    <w:p w14:paraId="7877D4B7" w14:textId="77777777" w:rsidR="0003392E" w:rsidRPr="0003392E" w:rsidRDefault="0003392E" w:rsidP="0003392E">
      <w:pPr>
        <w:pStyle w:val="Default"/>
        <w:ind w:left="1069"/>
        <w:jc w:val="both"/>
        <w:rPr>
          <w:sz w:val="28"/>
          <w:szCs w:val="28"/>
        </w:rPr>
      </w:pPr>
    </w:p>
    <w:p w14:paraId="7877D4B8" w14:textId="10EE584A" w:rsidR="00070901" w:rsidRDefault="0003392E" w:rsidP="0003392E">
      <w:pPr>
        <w:pStyle w:val="Default"/>
        <w:ind w:firstLine="709"/>
        <w:jc w:val="both"/>
        <w:rPr>
          <w:color w:val="auto"/>
          <w:sz w:val="28"/>
          <w:szCs w:val="28"/>
        </w:rPr>
      </w:pPr>
      <w:r w:rsidRPr="0003392E">
        <w:rPr>
          <w:color w:val="auto"/>
          <w:sz w:val="28"/>
          <w:szCs w:val="28"/>
        </w:rPr>
        <w:t>2.</w:t>
      </w:r>
      <w:r>
        <w:rPr>
          <w:color w:val="auto"/>
          <w:sz w:val="28"/>
          <w:szCs w:val="28"/>
        </w:rPr>
        <w:t xml:space="preserve"> </w:t>
      </w:r>
      <w:r w:rsidR="00A10679" w:rsidRPr="00A10679">
        <w:rPr>
          <w:color w:val="auto"/>
          <w:sz w:val="28"/>
          <w:szCs w:val="28"/>
        </w:rPr>
        <w:t xml:space="preserve">Atļaut Izglītības un zinātnes ministrijai uzņemties jaunas valsts budžeta ilgtermiņa saistības valsts budžeta programmas 70.00.00 “Citu Eiropas Savienības politiku instrumentu projektu un pasākumu īstenošana” apakšprogrammas 70.06.00 “Dalība Eiropas Savienības pētniecības un tehnoloģiju attīstības programmās” Eiropas Savienības politiku instrumentam “Atbalsts Eiropas Savienības pētniecības un tehnoloģiju attīstības projektu īstenošanai”, lai nodrošinātu </w:t>
      </w:r>
      <w:r w:rsidR="00F1759C" w:rsidRPr="00B8120D">
        <w:rPr>
          <w:sz w:val="28"/>
          <w:szCs w:val="28"/>
        </w:rPr>
        <w:t>Augstas veiktspējas datošanas kopuzņēmuma (</w:t>
      </w:r>
      <w:r w:rsidR="00F1759C" w:rsidRPr="00B8120D">
        <w:rPr>
          <w:i/>
          <w:sz w:val="28"/>
          <w:szCs w:val="28"/>
        </w:rPr>
        <w:t>European High Performance Computing  Joint Undertaking</w:t>
      </w:r>
      <w:r w:rsidR="00F1759C" w:rsidRPr="00B8120D">
        <w:rPr>
          <w:sz w:val="28"/>
          <w:szCs w:val="28"/>
        </w:rPr>
        <w:t>)</w:t>
      </w:r>
      <w:r w:rsidR="00F1759C">
        <w:rPr>
          <w:sz w:val="28"/>
          <w:szCs w:val="28"/>
        </w:rPr>
        <w:t xml:space="preserve"> (turpmāk – kopuzņēmums </w:t>
      </w:r>
      <w:proofErr w:type="spellStart"/>
      <w:r w:rsidR="00F1759C">
        <w:rPr>
          <w:sz w:val="28"/>
          <w:szCs w:val="28"/>
        </w:rPr>
        <w:t>EuroHPC</w:t>
      </w:r>
      <w:proofErr w:type="spellEnd"/>
      <w:r w:rsidR="00F1759C">
        <w:rPr>
          <w:sz w:val="28"/>
          <w:szCs w:val="28"/>
        </w:rPr>
        <w:t>)</w:t>
      </w:r>
      <w:r w:rsidR="00F1759C" w:rsidRPr="00B8120D">
        <w:rPr>
          <w:sz w:val="28"/>
          <w:szCs w:val="28"/>
        </w:rPr>
        <w:t xml:space="preserve"> </w:t>
      </w:r>
      <w:r w:rsidR="00A10679" w:rsidRPr="00A10679">
        <w:rPr>
          <w:color w:val="auto"/>
          <w:sz w:val="28"/>
          <w:szCs w:val="28"/>
        </w:rPr>
        <w:t xml:space="preserve">projekta </w:t>
      </w:r>
      <w:r w:rsidR="00361171" w:rsidRPr="00361171">
        <w:rPr>
          <w:i/>
          <w:color w:val="auto"/>
          <w:sz w:val="28"/>
          <w:szCs w:val="28"/>
        </w:rPr>
        <w:t>EUROCC - National Competence Centres in the framework of EuroHPC</w:t>
      </w:r>
      <w:r w:rsidR="00361171">
        <w:rPr>
          <w:color w:val="auto"/>
          <w:sz w:val="28"/>
          <w:szCs w:val="28"/>
        </w:rPr>
        <w:t xml:space="preserve"> </w:t>
      </w:r>
      <w:r w:rsidR="00A10679" w:rsidRPr="00A10679">
        <w:rPr>
          <w:color w:val="auto"/>
          <w:sz w:val="28"/>
          <w:szCs w:val="28"/>
        </w:rPr>
        <w:t>Latvijas pa</w:t>
      </w:r>
      <w:r w:rsidR="00361171">
        <w:rPr>
          <w:color w:val="auto"/>
          <w:sz w:val="28"/>
          <w:szCs w:val="28"/>
        </w:rPr>
        <w:t>rtneru īstenošanas izmaksas 2021</w:t>
      </w:r>
      <w:r w:rsidR="00A10679" w:rsidRPr="00A10679">
        <w:rPr>
          <w:color w:val="auto"/>
          <w:sz w:val="28"/>
          <w:szCs w:val="28"/>
        </w:rPr>
        <w:t>. gadam – 2</w:t>
      </w:r>
      <w:r w:rsidR="00361171">
        <w:rPr>
          <w:color w:val="auto"/>
          <w:sz w:val="28"/>
          <w:szCs w:val="28"/>
        </w:rPr>
        <w:t>50</w:t>
      </w:r>
      <w:r w:rsidR="00A10679" w:rsidRPr="00A10679">
        <w:rPr>
          <w:color w:val="auto"/>
          <w:sz w:val="28"/>
          <w:szCs w:val="28"/>
        </w:rPr>
        <w:t xml:space="preserve"> 000 </w:t>
      </w:r>
      <w:r w:rsidR="00A10679" w:rsidRPr="00361171">
        <w:rPr>
          <w:i/>
          <w:color w:val="auto"/>
          <w:sz w:val="28"/>
          <w:szCs w:val="28"/>
        </w:rPr>
        <w:t>euro</w:t>
      </w:r>
      <w:r w:rsidR="00361171">
        <w:rPr>
          <w:color w:val="auto"/>
          <w:sz w:val="28"/>
          <w:szCs w:val="28"/>
        </w:rPr>
        <w:t>, 2022</w:t>
      </w:r>
      <w:r w:rsidR="00A10679" w:rsidRPr="00A10679">
        <w:rPr>
          <w:color w:val="auto"/>
          <w:sz w:val="28"/>
          <w:szCs w:val="28"/>
        </w:rPr>
        <w:t xml:space="preserve">. gadam – 250 000 </w:t>
      </w:r>
      <w:r w:rsidR="00A10679" w:rsidRPr="00361171">
        <w:rPr>
          <w:i/>
          <w:color w:val="auto"/>
          <w:sz w:val="28"/>
          <w:szCs w:val="28"/>
        </w:rPr>
        <w:t>euro</w:t>
      </w:r>
      <w:r w:rsidR="00361171">
        <w:rPr>
          <w:color w:val="auto"/>
          <w:sz w:val="28"/>
          <w:szCs w:val="28"/>
        </w:rPr>
        <w:t>.</w:t>
      </w:r>
    </w:p>
    <w:p w14:paraId="7877D4B9" w14:textId="77777777" w:rsidR="0003392E" w:rsidRDefault="0003392E" w:rsidP="0003392E">
      <w:pPr>
        <w:pStyle w:val="Default"/>
        <w:jc w:val="both"/>
        <w:rPr>
          <w:sz w:val="28"/>
          <w:szCs w:val="28"/>
        </w:rPr>
      </w:pPr>
    </w:p>
    <w:p w14:paraId="7877D4BA" w14:textId="5CE82E5B" w:rsidR="0003392E" w:rsidRDefault="00A10679" w:rsidP="0003392E">
      <w:pPr>
        <w:pStyle w:val="Default"/>
        <w:ind w:firstLine="709"/>
        <w:jc w:val="both"/>
        <w:rPr>
          <w:sz w:val="28"/>
          <w:szCs w:val="28"/>
        </w:rPr>
      </w:pPr>
      <w:r>
        <w:rPr>
          <w:sz w:val="28"/>
          <w:szCs w:val="28"/>
        </w:rPr>
        <w:t>3</w:t>
      </w:r>
      <w:r w:rsidR="0003392E">
        <w:rPr>
          <w:sz w:val="28"/>
          <w:szCs w:val="28"/>
        </w:rPr>
        <w:t xml:space="preserve">. </w:t>
      </w:r>
      <w:r w:rsidR="0029238A" w:rsidRPr="0029238A">
        <w:rPr>
          <w:sz w:val="28"/>
          <w:szCs w:val="28"/>
        </w:rPr>
        <w:t>Lai nodrošinātu</w:t>
      </w:r>
      <w:r w:rsidR="00140949">
        <w:rPr>
          <w:sz w:val="28"/>
          <w:szCs w:val="28"/>
        </w:rPr>
        <w:t xml:space="preserve"> šā </w:t>
      </w:r>
      <w:proofErr w:type="spellStart"/>
      <w:r w:rsidR="00140949">
        <w:rPr>
          <w:sz w:val="28"/>
          <w:szCs w:val="28"/>
        </w:rPr>
        <w:t>protokollēmuma</w:t>
      </w:r>
      <w:proofErr w:type="spellEnd"/>
      <w:r w:rsidR="00140949">
        <w:rPr>
          <w:sz w:val="28"/>
          <w:szCs w:val="28"/>
        </w:rPr>
        <w:t xml:space="preserve"> 2.punktā minēto </w:t>
      </w:r>
      <w:r w:rsidR="0029238A" w:rsidRPr="0029238A">
        <w:rPr>
          <w:sz w:val="28"/>
          <w:szCs w:val="28"/>
        </w:rPr>
        <w:t xml:space="preserve">finansējumu, Izglītības un zinātnes ministrijai normatīvajos aktos noteiktajā kārtībā iesniegt Finanšu ministrijā valsts budžeta līdzekļu pārdales pieprasījumu no 74.resora “Gadskārtējā valsts budžeta izpildes procesā pārdalāmais finansējums” 80.00.00 programmas “Nesadalītais finansējums Eiropas Savienības politiku instrumentu un pārējās ārvalstu finanšu palīdzības līdzfinansēto projektu un pasākumu īstenošanai” uz Izglītības un zinātnes ministrijas valsts budžeta </w:t>
      </w:r>
      <w:r w:rsidR="0029238A" w:rsidRPr="0029238A">
        <w:rPr>
          <w:sz w:val="28"/>
          <w:szCs w:val="28"/>
        </w:rPr>
        <w:lastRenderedPageBreak/>
        <w:t>programmas 70.00.00 “Citu Eiropas Savienības politiku instrumentu projektu un pasākumu īstenošana” apakšprogrammu 70.06.00. “Dalība Eiropas Savienības pētniecības un teh</w:t>
      </w:r>
      <w:r w:rsidR="0029238A">
        <w:rPr>
          <w:sz w:val="28"/>
          <w:szCs w:val="28"/>
        </w:rPr>
        <w:t>noloģiju attīstības programmās”</w:t>
      </w:r>
      <w:r w:rsidR="0003392E" w:rsidRPr="0003392E">
        <w:rPr>
          <w:sz w:val="28"/>
          <w:szCs w:val="28"/>
        </w:rPr>
        <w:t>.</w:t>
      </w:r>
    </w:p>
    <w:p w14:paraId="7877D4BB" w14:textId="77777777" w:rsidR="00A10679" w:rsidRDefault="00A10679" w:rsidP="0003392E">
      <w:pPr>
        <w:pStyle w:val="Default"/>
        <w:ind w:firstLine="709"/>
        <w:jc w:val="both"/>
        <w:rPr>
          <w:sz w:val="28"/>
          <w:szCs w:val="28"/>
        </w:rPr>
      </w:pPr>
    </w:p>
    <w:p w14:paraId="7877D4BC" w14:textId="1BC1FDC1" w:rsidR="00A10679" w:rsidRPr="00F1759C" w:rsidRDefault="00A10679" w:rsidP="00F1759C">
      <w:pPr>
        <w:pStyle w:val="Default"/>
        <w:ind w:firstLine="709"/>
        <w:jc w:val="both"/>
        <w:rPr>
          <w:color w:val="auto"/>
          <w:sz w:val="28"/>
          <w:szCs w:val="28"/>
          <w:shd w:val="clear" w:color="auto" w:fill="FFFFFF"/>
        </w:rPr>
      </w:pPr>
      <w:r>
        <w:rPr>
          <w:sz w:val="28"/>
          <w:szCs w:val="28"/>
        </w:rPr>
        <w:t xml:space="preserve">4. </w:t>
      </w:r>
      <w:r w:rsidRPr="00A10679">
        <w:rPr>
          <w:sz w:val="28"/>
          <w:szCs w:val="28"/>
        </w:rPr>
        <w:t>Izglītības un zinātnes ministrijai</w:t>
      </w:r>
      <w:r w:rsidR="0029238A">
        <w:rPr>
          <w:sz w:val="28"/>
          <w:szCs w:val="28"/>
        </w:rPr>
        <w:t xml:space="preserve"> </w:t>
      </w:r>
      <w:r w:rsidR="00F1759C" w:rsidRPr="00040F05">
        <w:rPr>
          <w:color w:val="auto"/>
          <w:sz w:val="28"/>
          <w:szCs w:val="28"/>
          <w:shd w:val="clear" w:color="auto" w:fill="FFFFFF"/>
        </w:rPr>
        <w:t xml:space="preserve">izstrādāt un izglītības un zinātnes ministram </w:t>
      </w:r>
      <w:r w:rsidR="00140949">
        <w:rPr>
          <w:sz w:val="28"/>
          <w:szCs w:val="28"/>
        </w:rPr>
        <w:t>līdz 2021.gada 1.aprīlim</w:t>
      </w:r>
      <w:r w:rsidR="00140949" w:rsidRPr="00A10679">
        <w:rPr>
          <w:sz w:val="28"/>
          <w:szCs w:val="28"/>
        </w:rPr>
        <w:t xml:space="preserve"> </w:t>
      </w:r>
      <w:r w:rsidR="00F1759C" w:rsidRPr="00040F05">
        <w:rPr>
          <w:color w:val="auto"/>
          <w:sz w:val="28"/>
          <w:szCs w:val="28"/>
          <w:shd w:val="clear" w:color="auto" w:fill="FFFFFF"/>
        </w:rPr>
        <w:t xml:space="preserve">noteiktā kārtībā iesniegt izskatīšanai Ministru kabinetā </w:t>
      </w:r>
      <w:r w:rsidRPr="00A10679">
        <w:rPr>
          <w:sz w:val="28"/>
          <w:szCs w:val="28"/>
        </w:rPr>
        <w:t>grozījumus Ministru kabineta 2015.gada 26.maija noteikumos Nr.259 “Atbalsta piešķiršanas kārtība dalībai starptautiskās sadarbības programmās pētniecības un tehnoloģiju jomā”</w:t>
      </w:r>
      <w:r>
        <w:rPr>
          <w:sz w:val="28"/>
          <w:szCs w:val="28"/>
        </w:rPr>
        <w:t xml:space="preserve">, </w:t>
      </w:r>
      <w:r w:rsidR="00B47869">
        <w:rPr>
          <w:color w:val="auto"/>
          <w:sz w:val="28"/>
          <w:szCs w:val="28"/>
          <w:shd w:val="clear" w:color="auto" w:fill="FFFFFF"/>
        </w:rPr>
        <w:t xml:space="preserve">iekļaujot </w:t>
      </w:r>
      <w:r w:rsidR="0074434A">
        <w:rPr>
          <w:color w:val="auto"/>
          <w:sz w:val="28"/>
          <w:szCs w:val="28"/>
          <w:shd w:val="clear" w:color="auto" w:fill="FFFFFF"/>
        </w:rPr>
        <w:t xml:space="preserve">tajos </w:t>
      </w:r>
      <w:r w:rsidR="00B47869">
        <w:rPr>
          <w:color w:val="auto"/>
          <w:sz w:val="28"/>
          <w:szCs w:val="28"/>
          <w:shd w:val="clear" w:color="auto" w:fill="FFFFFF"/>
        </w:rPr>
        <w:t xml:space="preserve">informāciju </w:t>
      </w:r>
      <w:r w:rsidR="00140949">
        <w:rPr>
          <w:color w:val="auto"/>
          <w:sz w:val="28"/>
          <w:szCs w:val="28"/>
          <w:shd w:val="clear" w:color="auto" w:fill="FFFFFF"/>
        </w:rPr>
        <w:t>par</w:t>
      </w:r>
      <w:r w:rsidR="0074434A">
        <w:rPr>
          <w:color w:val="auto"/>
          <w:sz w:val="28"/>
          <w:szCs w:val="28"/>
          <w:shd w:val="clear" w:color="auto" w:fill="FFFFFF"/>
        </w:rPr>
        <w:t xml:space="preserve"> visiem </w:t>
      </w:r>
      <w:r w:rsidR="00B47869" w:rsidRPr="00B47869">
        <w:rPr>
          <w:color w:val="auto"/>
          <w:sz w:val="28"/>
          <w:szCs w:val="28"/>
          <w:shd w:val="clear" w:color="auto" w:fill="FFFFFF"/>
        </w:rPr>
        <w:t>publiskās un privātās partnerības kopuzņēmumu projektiem, kuros Latvija piedalās, nodrošinot attiecīgu valsts līdzfinansējumu</w:t>
      </w:r>
      <w:r w:rsidR="0074434A">
        <w:rPr>
          <w:color w:val="auto"/>
          <w:sz w:val="28"/>
          <w:szCs w:val="28"/>
          <w:shd w:val="clear" w:color="auto" w:fill="FFFFFF"/>
        </w:rPr>
        <w:t>, tajā skaitā Latvijas dalību kopuzņēmumā EuroHPC.</w:t>
      </w:r>
    </w:p>
    <w:p w14:paraId="7877D4BD" w14:textId="77777777" w:rsidR="00152691" w:rsidRPr="00F7585E" w:rsidRDefault="00152691" w:rsidP="007009EA">
      <w:pPr>
        <w:pStyle w:val="Default"/>
        <w:tabs>
          <w:tab w:val="left" w:pos="709"/>
        </w:tabs>
        <w:jc w:val="both"/>
        <w:rPr>
          <w:color w:val="auto"/>
          <w:sz w:val="28"/>
          <w:szCs w:val="28"/>
        </w:rPr>
      </w:pPr>
    </w:p>
    <w:p w14:paraId="7877D4BE" w14:textId="77777777" w:rsidR="004970AD" w:rsidRDefault="004970AD" w:rsidP="00C40E5A">
      <w:pPr>
        <w:pStyle w:val="Default"/>
        <w:jc w:val="both"/>
        <w:rPr>
          <w:rFonts w:eastAsia="Times New Roman"/>
          <w:bCs/>
        </w:rPr>
      </w:pPr>
    </w:p>
    <w:p w14:paraId="7877D4BF" w14:textId="77777777" w:rsidR="00405E84" w:rsidRPr="00405E84" w:rsidRDefault="00405E84" w:rsidP="00405E84">
      <w:pPr>
        <w:ind w:firstLine="709"/>
        <w:jc w:val="both"/>
        <w:rPr>
          <w:rFonts w:ascii="Times New Roman" w:hAnsi="Times New Roman" w:cs="Times New Roman"/>
          <w:sz w:val="28"/>
          <w:szCs w:val="28"/>
        </w:rPr>
      </w:pPr>
      <w:r w:rsidRPr="00405E84">
        <w:rPr>
          <w:rFonts w:ascii="Times New Roman" w:hAnsi="Times New Roman" w:cs="Times New Roman"/>
          <w:sz w:val="28"/>
          <w:szCs w:val="28"/>
        </w:rPr>
        <w:t>Ministru prezidents</w:t>
      </w:r>
      <w:r w:rsidRPr="00405E84">
        <w:rPr>
          <w:rFonts w:ascii="Times New Roman" w:hAnsi="Times New Roman" w:cs="Times New Roman"/>
          <w:sz w:val="28"/>
          <w:szCs w:val="28"/>
        </w:rPr>
        <w:tab/>
        <w:t xml:space="preserve">                                 </w:t>
      </w:r>
      <w:r>
        <w:rPr>
          <w:rFonts w:ascii="Times New Roman" w:hAnsi="Times New Roman" w:cs="Times New Roman"/>
          <w:sz w:val="28"/>
          <w:szCs w:val="28"/>
        </w:rPr>
        <w:t xml:space="preserve">                  </w:t>
      </w:r>
      <w:r w:rsidRPr="00405E84">
        <w:rPr>
          <w:rFonts w:ascii="Times New Roman" w:hAnsi="Times New Roman" w:cs="Times New Roman"/>
          <w:sz w:val="28"/>
          <w:szCs w:val="28"/>
        </w:rPr>
        <w:t>A.</w:t>
      </w:r>
      <w:r>
        <w:rPr>
          <w:rFonts w:ascii="Times New Roman" w:hAnsi="Times New Roman" w:cs="Times New Roman"/>
          <w:sz w:val="28"/>
          <w:szCs w:val="28"/>
        </w:rPr>
        <w:t xml:space="preserve"> </w:t>
      </w:r>
      <w:r w:rsidRPr="00405E84">
        <w:rPr>
          <w:rFonts w:ascii="Times New Roman" w:hAnsi="Times New Roman" w:cs="Times New Roman"/>
          <w:sz w:val="28"/>
          <w:szCs w:val="28"/>
        </w:rPr>
        <w:t>K.</w:t>
      </w:r>
      <w:r>
        <w:rPr>
          <w:rFonts w:ascii="Times New Roman" w:hAnsi="Times New Roman" w:cs="Times New Roman"/>
          <w:sz w:val="28"/>
          <w:szCs w:val="28"/>
        </w:rPr>
        <w:t xml:space="preserve"> </w:t>
      </w:r>
      <w:r w:rsidRPr="00405E84">
        <w:rPr>
          <w:rFonts w:ascii="Times New Roman" w:hAnsi="Times New Roman" w:cs="Times New Roman"/>
          <w:sz w:val="28"/>
          <w:szCs w:val="28"/>
        </w:rPr>
        <w:t>Kariņš</w:t>
      </w:r>
    </w:p>
    <w:p w14:paraId="7877D4C0" w14:textId="77777777" w:rsidR="00675675" w:rsidRDefault="00405E84" w:rsidP="00405E84">
      <w:pPr>
        <w:ind w:firstLine="709"/>
        <w:jc w:val="both"/>
        <w:rPr>
          <w:rFonts w:ascii="Times New Roman" w:hAnsi="Times New Roman" w:cs="Times New Roman"/>
          <w:sz w:val="28"/>
          <w:szCs w:val="28"/>
        </w:rPr>
      </w:pPr>
      <w:r w:rsidRPr="00405E84">
        <w:rPr>
          <w:rFonts w:ascii="Times New Roman" w:hAnsi="Times New Roman" w:cs="Times New Roman"/>
          <w:sz w:val="28"/>
          <w:szCs w:val="28"/>
        </w:rPr>
        <w:t xml:space="preserve">Valsts kancelejas direktors </w:t>
      </w:r>
      <w:r w:rsidRPr="00405E84">
        <w:rPr>
          <w:rFonts w:ascii="Times New Roman" w:hAnsi="Times New Roman" w:cs="Times New Roman"/>
          <w:sz w:val="28"/>
          <w:szCs w:val="28"/>
        </w:rPr>
        <w:tab/>
        <w:t xml:space="preserve">                                       </w:t>
      </w:r>
      <w:r>
        <w:rPr>
          <w:rFonts w:ascii="Times New Roman" w:hAnsi="Times New Roman" w:cs="Times New Roman"/>
          <w:sz w:val="28"/>
          <w:szCs w:val="28"/>
        </w:rPr>
        <w:t xml:space="preserve">  </w:t>
      </w:r>
      <w:r w:rsidRPr="00405E84">
        <w:rPr>
          <w:rFonts w:ascii="Times New Roman" w:hAnsi="Times New Roman" w:cs="Times New Roman"/>
          <w:sz w:val="28"/>
          <w:szCs w:val="28"/>
        </w:rPr>
        <w:t>J.</w:t>
      </w:r>
      <w:r>
        <w:rPr>
          <w:rFonts w:ascii="Times New Roman" w:hAnsi="Times New Roman" w:cs="Times New Roman"/>
          <w:sz w:val="28"/>
          <w:szCs w:val="28"/>
        </w:rPr>
        <w:t xml:space="preserve"> </w:t>
      </w:r>
      <w:r w:rsidRPr="00405E84">
        <w:rPr>
          <w:rFonts w:ascii="Times New Roman" w:hAnsi="Times New Roman" w:cs="Times New Roman"/>
          <w:sz w:val="28"/>
          <w:szCs w:val="28"/>
        </w:rPr>
        <w:t>Citskovskis</w:t>
      </w:r>
    </w:p>
    <w:p w14:paraId="7877D4C1" w14:textId="77777777" w:rsidR="00405E84" w:rsidRPr="00405E84" w:rsidRDefault="00405E84" w:rsidP="00405E84">
      <w:pPr>
        <w:ind w:firstLine="709"/>
        <w:jc w:val="both"/>
        <w:rPr>
          <w:rFonts w:ascii="Times New Roman" w:hAnsi="Times New Roman" w:cs="Times New Roman"/>
          <w:sz w:val="28"/>
          <w:szCs w:val="28"/>
        </w:rPr>
      </w:pPr>
    </w:p>
    <w:p w14:paraId="7877D4C2" w14:textId="77777777" w:rsidR="00675675" w:rsidRPr="00405E84" w:rsidRDefault="00405E84" w:rsidP="00CD3492">
      <w:pPr>
        <w:spacing w:after="0" w:line="240" w:lineRule="auto"/>
        <w:ind w:firstLine="720"/>
        <w:jc w:val="both"/>
        <w:rPr>
          <w:rFonts w:ascii="Times New Roman" w:eastAsiaTheme="minorHAnsi" w:hAnsi="Times New Roman" w:cs="Times New Roman"/>
          <w:sz w:val="28"/>
          <w:szCs w:val="28"/>
          <w:lang w:bidi="ar-SA"/>
        </w:rPr>
      </w:pPr>
      <w:r>
        <w:rPr>
          <w:rFonts w:ascii="Times New Roman" w:eastAsiaTheme="minorHAnsi" w:hAnsi="Times New Roman" w:cs="Times New Roman"/>
          <w:sz w:val="28"/>
          <w:szCs w:val="28"/>
          <w:lang w:bidi="ar-SA"/>
        </w:rPr>
        <w:t>Iesniedzēja</w:t>
      </w:r>
      <w:r w:rsidR="00675675" w:rsidRPr="00405E84">
        <w:rPr>
          <w:rFonts w:ascii="Times New Roman" w:eastAsiaTheme="minorHAnsi" w:hAnsi="Times New Roman" w:cs="Times New Roman"/>
          <w:sz w:val="28"/>
          <w:szCs w:val="28"/>
          <w:lang w:bidi="ar-SA"/>
        </w:rPr>
        <w:t>:</w:t>
      </w:r>
    </w:p>
    <w:p w14:paraId="7877D4C3" w14:textId="77777777" w:rsidR="00675675" w:rsidRPr="00405E84" w:rsidRDefault="00405E84" w:rsidP="00CD3492">
      <w:pPr>
        <w:spacing w:after="0" w:line="240" w:lineRule="auto"/>
        <w:ind w:firstLine="720"/>
        <w:jc w:val="both"/>
        <w:rPr>
          <w:rFonts w:ascii="Times New Roman" w:eastAsiaTheme="minorHAnsi" w:hAnsi="Times New Roman" w:cs="Times New Roman"/>
          <w:sz w:val="28"/>
          <w:szCs w:val="28"/>
          <w:lang w:bidi="ar-SA"/>
        </w:rPr>
      </w:pPr>
      <w:r>
        <w:rPr>
          <w:rFonts w:ascii="Times New Roman" w:eastAsiaTheme="minorHAnsi" w:hAnsi="Times New Roman" w:cs="Times New Roman"/>
          <w:sz w:val="28"/>
          <w:szCs w:val="28"/>
          <w:lang w:bidi="ar-SA"/>
        </w:rPr>
        <w:t>Izglītības un zinātnes ministre</w:t>
      </w:r>
      <w:r w:rsidR="00675675" w:rsidRPr="00405E84">
        <w:rPr>
          <w:rFonts w:ascii="Times New Roman" w:eastAsiaTheme="minorHAnsi" w:hAnsi="Times New Roman" w:cs="Times New Roman"/>
          <w:sz w:val="28"/>
          <w:szCs w:val="28"/>
          <w:lang w:bidi="ar-SA"/>
        </w:rPr>
        <w:t xml:space="preserve"> </w:t>
      </w:r>
      <w:r w:rsidR="00675675" w:rsidRPr="00405E84">
        <w:rPr>
          <w:rFonts w:ascii="Times New Roman" w:eastAsiaTheme="minorHAnsi" w:hAnsi="Times New Roman" w:cs="Times New Roman"/>
          <w:sz w:val="28"/>
          <w:szCs w:val="28"/>
          <w:lang w:bidi="ar-SA"/>
        </w:rPr>
        <w:tab/>
      </w:r>
      <w:r w:rsidR="00675675" w:rsidRPr="00405E84">
        <w:rPr>
          <w:rFonts w:ascii="Times New Roman" w:eastAsiaTheme="minorHAnsi" w:hAnsi="Times New Roman" w:cs="Times New Roman"/>
          <w:sz w:val="28"/>
          <w:szCs w:val="28"/>
          <w:lang w:bidi="ar-SA"/>
        </w:rPr>
        <w:tab/>
      </w:r>
      <w:r w:rsidR="00675675" w:rsidRPr="00405E84">
        <w:rPr>
          <w:rFonts w:ascii="Times New Roman" w:eastAsiaTheme="minorHAnsi" w:hAnsi="Times New Roman" w:cs="Times New Roman"/>
          <w:sz w:val="28"/>
          <w:szCs w:val="28"/>
          <w:lang w:bidi="ar-SA"/>
        </w:rPr>
        <w:tab/>
      </w:r>
      <w:r w:rsidR="00675675" w:rsidRPr="00405E84">
        <w:rPr>
          <w:rFonts w:ascii="Times New Roman" w:eastAsiaTheme="minorHAnsi" w:hAnsi="Times New Roman" w:cs="Times New Roman"/>
          <w:sz w:val="28"/>
          <w:szCs w:val="28"/>
          <w:lang w:bidi="ar-SA"/>
        </w:rPr>
        <w:tab/>
      </w:r>
      <w:r>
        <w:rPr>
          <w:rFonts w:ascii="Times New Roman" w:eastAsiaTheme="minorHAnsi" w:hAnsi="Times New Roman" w:cs="Times New Roman"/>
          <w:sz w:val="28"/>
          <w:szCs w:val="28"/>
          <w:lang w:bidi="ar-SA"/>
        </w:rPr>
        <w:tab/>
      </w:r>
      <w:r w:rsidR="00FF11C3">
        <w:rPr>
          <w:rFonts w:ascii="Times New Roman" w:eastAsiaTheme="minorHAnsi" w:hAnsi="Times New Roman" w:cs="Times New Roman"/>
          <w:sz w:val="28"/>
          <w:szCs w:val="28"/>
          <w:lang w:bidi="ar-SA"/>
        </w:rPr>
        <w:t>I</w:t>
      </w:r>
      <w:r>
        <w:rPr>
          <w:rFonts w:ascii="Times New Roman" w:eastAsiaTheme="minorHAnsi" w:hAnsi="Times New Roman" w:cs="Times New Roman"/>
          <w:sz w:val="28"/>
          <w:szCs w:val="28"/>
          <w:lang w:bidi="ar-SA"/>
        </w:rPr>
        <w:t>.</w:t>
      </w:r>
      <w:r w:rsidR="00FF11C3">
        <w:rPr>
          <w:rFonts w:ascii="Times New Roman" w:eastAsiaTheme="minorHAnsi" w:hAnsi="Times New Roman" w:cs="Times New Roman"/>
          <w:sz w:val="28"/>
          <w:szCs w:val="28"/>
          <w:lang w:bidi="ar-SA"/>
        </w:rPr>
        <w:t xml:space="preserve"> </w:t>
      </w:r>
      <w:r>
        <w:rPr>
          <w:rFonts w:ascii="Times New Roman" w:eastAsiaTheme="minorHAnsi" w:hAnsi="Times New Roman" w:cs="Times New Roman"/>
          <w:sz w:val="28"/>
          <w:szCs w:val="28"/>
          <w:lang w:bidi="ar-SA"/>
        </w:rPr>
        <w:t>Šuplinska</w:t>
      </w:r>
    </w:p>
    <w:p w14:paraId="7877D4C4" w14:textId="77777777" w:rsidR="00675675" w:rsidRPr="00405E84" w:rsidRDefault="00675675" w:rsidP="00CD3492">
      <w:pPr>
        <w:spacing w:after="0" w:line="240" w:lineRule="auto"/>
        <w:jc w:val="both"/>
        <w:rPr>
          <w:rFonts w:ascii="Times New Roman" w:eastAsiaTheme="minorHAnsi" w:hAnsi="Times New Roman" w:cs="Times New Roman"/>
          <w:sz w:val="28"/>
          <w:szCs w:val="28"/>
          <w:lang w:bidi="ar-SA"/>
        </w:rPr>
      </w:pPr>
    </w:p>
    <w:p w14:paraId="7877D4C5" w14:textId="77777777" w:rsidR="00CD3492" w:rsidRPr="00405E84" w:rsidRDefault="00CD3492" w:rsidP="00CD3492">
      <w:pPr>
        <w:spacing w:after="0" w:line="240" w:lineRule="auto"/>
        <w:ind w:firstLine="720"/>
        <w:jc w:val="both"/>
        <w:rPr>
          <w:rFonts w:ascii="Times New Roman" w:eastAsiaTheme="minorHAnsi" w:hAnsi="Times New Roman" w:cs="Times New Roman"/>
          <w:sz w:val="28"/>
          <w:szCs w:val="28"/>
          <w:lang w:bidi="ar-SA"/>
        </w:rPr>
      </w:pPr>
    </w:p>
    <w:p w14:paraId="7877D4C6" w14:textId="77777777" w:rsidR="00675675" w:rsidRPr="00405E84" w:rsidRDefault="00675675" w:rsidP="00CD3492">
      <w:pPr>
        <w:spacing w:after="0" w:line="240" w:lineRule="auto"/>
        <w:ind w:firstLine="720"/>
        <w:jc w:val="both"/>
        <w:rPr>
          <w:rFonts w:ascii="Times New Roman" w:eastAsiaTheme="minorHAnsi" w:hAnsi="Times New Roman" w:cs="Times New Roman"/>
          <w:sz w:val="28"/>
          <w:szCs w:val="28"/>
          <w:lang w:bidi="ar-SA"/>
        </w:rPr>
      </w:pPr>
      <w:r w:rsidRPr="00405E84">
        <w:rPr>
          <w:rFonts w:ascii="Times New Roman" w:eastAsiaTheme="minorHAnsi" w:hAnsi="Times New Roman" w:cs="Times New Roman"/>
          <w:sz w:val="28"/>
          <w:szCs w:val="28"/>
          <w:lang w:bidi="ar-SA"/>
        </w:rPr>
        <w:t>Vizē:</w:t>
      </w:r>
    </w:p>
    <w:p w14:paraId="7877D4C7" w14:textId="77777777" w:rsidR="00CD3492" w:rsidRDefault="0029238A" w:rsidP="008A6515">
      <w:pPr>
        <w:spacing w:after="0" w:line="240" w:lineRule="auto"/>
        <w:ind w:firstLine="720"/>
        <w:jc w:val="both"/>
        <w:rPr>
          <w:rFonts w:ascii="Times New Roman" w:eastAsiaTheme="minorHAnsi" w:hAnsi="Times New Roman" w:cs="Times New Roman"/>
          <w:sz w:val="28"/>
          <w:szCs w:val="28"/>
          <w:lang w:bidi="ar-SA"/>
        </w:rPr>
      </w:pPr>
      <w:r>
        <w:rPr>
          <w:rFonts w:ascii="Times New Roman" w:eastAsiaTheme="minorHAnsi" w:hAnsi="Times New Roman" w:cs="Times New Roman"/>
          <w:sz w:val="28"/>
          <w:szCs w:val="28"/>
          <w:lang w:bidi="ar-SA"/>
        </w:rPr>
        <w:t>Valsts sekretārs</w:t>
      </w:r>
      <w:r w:rsidR="00675675" w:rsidRPr="00405E84">
        <w:rPr>
          <w:rFonts w:ascii="Times New Roman" w:eastAsiaTheme="minorHAnsi" w:hAnsi="Times New Roman" w:cs="Times New Roman"/>
          <w:sz w:val="28"/>
          <w:szCs w:val="28"/>
          <w:lang w:bidi="ar-SA"/>
        </w:rPr>
        <w:tab/>
      </w:r>
      <w:r w:rsidR="00675675" w:rsidRPr="00405E84">
        <w:rPr>
          <w:rFonts w:ascii="Times New Roman" w:eastAsiaTheme="minorHAnsi" w:hAnsi="Times New Roman" w:cs="Times New Roman"/>
          <w:sz w:val="28"/>
          <w:szCs w:val="28"/>
          <w:lang w:bidi="ar-SA"/>
        </w:rPr>
        <w:tab/>
      </w:r>
      <w:r w:rsidR="00675675" w:rsidRPr="00405E84">
        <w:rPr>
          <w:rFonts w:ascii="Times New Roman" w:eastAsiaTheme="minorHAnsi" w:hAnsi="Times New Roman" w:cs="Times New Roman"/>
          <w:sz w:val="28"/>
          <w:szCs w:val="28"/>
          <w:lang w:bidi="ar-SA"/>
        </w:rPr>
        <w:tab/>
      </w:r>
      <w:r w:rsidR="00675675" w:rsidRPr="00405E84">
        <w:rPr>
          <w:rFonts w:ascii="Times New Roman" w:eastAsiaTheme="minorHAnsi" w:hAnsi="Times New Roman" w:cs="Times New Roman"/>
          <w:sz w:val="28"/>
          <w:szCs w:val="28"/>
          <w:lang w:bidi="ar-SA"/>
        </w:rPr>
        <w:tab/>
      </w:r>
      <w:r w:rsidR="00675675" w:rsidRPr="00405E84">
        <w:rPr>
          <w:rFonts w:ascii="Times New Roman" w:eastAsiaTheme="minorHAnsi" w:hAnsi="Times New Roman" w:cs="Times New Roman"/>
          <w:sz w:val="28"/>
          <w:szCs w:val="28"/>
          <w:lang w:bidi="ar-SA"/>
        </w:rPr>
        <w:tab/>
      </w:r>
      <w:r w:rsidR="00675675" w:rsidRPr="00405E84">
        <w:rPr>
          <w:rFonts w:ascii="Times New Roman" w:eastAsiaTheme="minorHAnsi" w:hAnsi="Times New Roman" w:cs="Times New Roman"/>
          <w:sz w:val="28"/>
          <w:szCs w:val="28"/>
          <w:lang w:bidi="ar-SA"/>
        </w:rPr>
        <w:tab/>
      </w:r>
      <w:r>
        <w:rPr>
          <w:rFonts w:ascii="Times New Roman" w:eastAsiaTheme="minorHAnsi" w:hAnsi="Times New Roman" w:cs="Times New Roman"/>
          <w:sz w:val="28"/>
          <w:szCs w:val="28"/>
          <w:lang w:bidi="ar-SA"/>
        </w:rPr>
        <w:tab/>
        <w:t>J</w:t>
      </w:r>
      <w:r w:rsidR="008A6515">
        <w:rPr>
          <w:rFonts w:ascii="Times New Roman" w:eastAsiaTheme="minorHAnsi" w:hAnsi="Times New Roman" w:cs="Times New Roman"/>
          <w:sz w:val="28"/>
          <w:szCs w:val="28"/>
          <w:lang w:bidi="ar-SA"/>
        </w:rPr>
        <w:t>.</w:t>
      </w:r>
      <w:r w:rsidR="00FF11C3">
        <w:rPr>
          <w:rFonts w:ascii="Times New Roman" w:eastAsiaTheme="minorHAnsi" w:hAnsi="Times New Roman" w:cs="Times New Roman"/>
          <w:sz w:val="28"/>
          <w:szCs w:val="28"/>
          <w:lang w:bidi="ar-SA"/>
        </w:rPr>
        <w:t xml:space="preserve"> </w:t>
      </w:r>
      <w:r>
        <w:rPr>
          <w:rFonts w:ascii="Times New Roman" w:eastAsiaTheme="minorHAnsi" w:hAnsi="Times New Roman" w:cs="Times New Roman"/>
          <w:sz w:val="28"/>
          <w:szCs w:val="28"/>
          <w:lang w:bidi="ar-SA"/>
        </w:rPr>
        <w:t>Volberts</w:t>
      </w:r>
    </w:p>
    <w:p w14:paraId="7877D4C8" w14:textId="77777777" w:rsidR="008A6515" w:rsidRDefault="008A6515" w:rsidP="008A6515">
      <w:pPr>
        <w:spacing w:after="0" w:line="240" w:lineRule="auto"/>
        <w:ind w:firstLine="720"/>
        <w:jc w:val="both"/>
        <w:rPr>
          <w:rFonts w:ascii="Times New Roman" w:eastAsiaTheme="minorHAnsi" w:hAnsi="Times New Roman" w:cs="Times New Roman"/>
          <w:sz w:val="28"/>
          <w:szCs w:val="28"/>
          <w:lang w:bidi="ar-SA"/>
        </w:rPr>
      </w:pPr>
    </w:p>
    <w:p w14:paraId="7877D4C9" w14:textId="77777777" w:rsidR="00CD3492" w:rsidRDefault="00CD3492" w:rsidP="00FF11C3">
      <w:pPr>
        <w:tabs>
          <w:tab w:val="left" w:pos="975"/>
        </w:tabs>
        <w:rPr>
          <w:rFonts w:ascii="Times New Roman" w:eastAsiaTheme="minorHAnsi" w:hAnsi="Times New Roman" w:cs="Times New Roman"/>
          <w:sz w:val="20"/>
          <w:szCs w:val="20"/>
          <w:lang w:bidi="ar-SA"/>
        </w:rPr>
      </w:pPr>
    </w:p>
    <w:p w14:paraId="7877D4CA" w14:textId="77777777" w:rsidR="00641A07" w:rsidRPr="00BE051B" w:rsidRDefault="00641A07" w:rsidP="00FF11C3">
      <w:pPr>
        <w:tabs>
          <w:tab w:val="left" w:pos="975"/>
        </w:tabs>
        <w:rPr>
          <w:rFonts w:ascii="Times New Roman" w:eastAsiaTheme="minorHAnsi" w:hAnsi="Times New Roman" w:cs="Times New Roman"/>
          <w:sz w:val="18"/>
          <w:szCs w:val="20"/>
          <w:lang w:bidi="ar-SA"/>
        </w:rPr>
      </w:pPr>
    </w:p>
    <w:p w14:paraId="7877D4CB" w14:textId="67E086A9" w:rsidR="00641A07" w:rsidRPr="00BE051B" w:rsidRDefault="00106AFE" w:rsidP="00641A07">
      <w:pPr>
        <w:spacing w:after="0" w:line="240" w:lineRule="auto"/>
        <w:rPr>
          <w:rFonts w:ascii="Times New Roman" w:hAnsi="Times New Roman"/>
          <w:sz w:val="18"/>
          <w:szCs w:val="20"/>
        </w:rPr>
      </w:pPr>
      <w:r>
        <w:rPr>
          <w:rFonts w:ascii="Times New Roman" w:hAnsi="Times New Roman"/>
          <w:sz w:val="18"/>
          <w:szCs w:val="20"/>
        </w:rPr>
        <w:t>Paiders, 67047936</w:t>
      </w:r>
    </w:p>
    <w:p w14:paraId="7877D4CC" w14:textId="77777777" w:rsidR="009D548A" w:rsidRDefault="00944027" w:rsidP="00C350F7">
      <w:pPr>
        <w:spacing w:after="120" w:line="240" w:lineRule="auto"/>
        <w:rPr>
          <w:rFonts w:ascii="Times New Roman" w:hAnsi="Times New Roman"/>
          <w:sz w:val="18"/>
          <w:szCs w:val="20"/>
        </w:rPr>
      </w:pPr>
      <w:hyperlink r:id="rId8" w:history="1">
        <w:r w:rsidR="00106AFE" w:rsidRPr="00E44A13">
          <w:rPr>
            <w:rStyle w:val="Hyperlink"/>
            <w:rFonts w:ascii="Times New Roman" w:hAnsi="Times New Roman"/>
            <w:sz w:val="18"/>
            <w:szCs w:val="20"/>
          </w:rPr>
          <w:t>Janis.Paiders@izm.gov.lv</w:t>
        </w:r>
      </w:hyperlink>
      <w:r w:rsidR="00641A07" w:rsidRPr="00BE051B">
        <w:rPr>
          <w:rFonts w:ascii="Times New Roman" w:hAnsi="Times New Roman"/>
          <w:sz w:val="18"/>
          <w:szCs w:val="20"/>
        </w:rPr>
        <w:t xml:space="preserve"> </w:t>
      </w:r>
    </w:p>
    <w:p w14:paraId="7877D4CD" w14:textId="77777777" w:rsidR="00641A07" w:rsidRPr="00BE051B" w:rsidRDefault="00641A07" w:rsidP="00641A07">
      <w:pPr>
        <w:spacing w:after="0" w:line="240" w:lineRule="auto"/>
        <w:rPr>
          <w:rFonts w:ascii="Times New Roman" w:hAnsi="Times New Roman"/>
          <w:sz w:val="18"/>
          <w:szCs w:val="20"/>
        </w:rPr>
      </w:pPr>
    </w:p>
    <w:p w14:paraId="7877D4CE" w14:textId="77777777" w:rsidR="00641A07" w:rsidRPr="00BE051B" w:rsidRDefault="00641A07" w:rsidP="00FF11C3">
      <w:pPr>
        <w:tabs>
          <w:tab w:val="left" w:pos="975"/>
        </w:tabs>
        <w:rPr>
          <w:rFonts w:ascii="Times New Roman" w:eastAsiaTheme="minorHAnsi" w:hAnsi="Times New Roman" w:cs="Times New Roman"/>
          <w:sz w:val="18"/>
          <w:szCs w:val="20"/>
          <w:lang w:bidi="ar-SA"/>
        </w:rPr>
      </w:pPr>
    </w:p>
    <w:sectPr w:rsidR="00641A07" w:rsidRPr="00BE051B" w:rsidSect="00AB7E4C">
      <w:headerReference w:type="default" r:id="rId9"/>
      <w:footerReference w:type="default" r:id="rId10"/>
      <w:footerReference w:type="first" r:id="rId11"/>
      <w:pgSz w:w="11907" w:h="16840" w:code="9"/>
      <w:pgMar w:top="993" w:right="1417" w:bottom="1418" w:left="1701" w:header="709" w:footer="0"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0495C7" w14:textId="77777777" w:rsidR="00944027" w:rsidRDefault="00944027" w:rsidP="004D6CDF">
      <w:pPr>
        <w:spacing w:after="0" w:line="240" w:lineRule="auto"/>
      </w:pPr>
      <w:r>
        <w:separator/>
      </w:r>
    </w:p>
  </w:endnote>
  <w:endnote w:type="continuationSeparator" w:id="0">
    <w:p w14:paraId="555FAAD8" w14:textId="77777777" w:rsidR="00944027" w:rsidRDefault="00944027" w:rsidP="004D6CDF">
      <w:pPr>
        <w:spacing w:after="0" w:line="240" w:lineRule="auto"/>
      </w:pPr>
      <w:r>
        <w:continuationSeparator/>
      </w:r>
    </w:p>
  </w:endnote>
  <w:endnote w:type="continuationNotice" w:id="1">
    <w:p w14:paraId="2F5A9B89" w14:textId="77777777" w:rsidR="00944027" w:rsidRDefault="009440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BA"/>
    <w:family w:val="roman"/>
    <w:pitch w:val="variable"/>
    <w:sig w:usb0="E00002FF" w:usb1="400004FF" w:usb2="00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10002FF" w:usb1="4000F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7D4D7" w14:textId="1B29A240" w:rsidR="008A6515" w:rsidRDefault="008A18CC" w:rsidP="009C6DF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IZMprot_</w:t>
    </w:r>
    <w:r w:rsidR="00140949">
      <w:rPr>
        <w:rFonts w:ascii="Times New Roman" w:hAnsi="Times New Roman" w:cs="Times New Roman"/>
        <w:sz w:val="20"/>
        <w:szCs w:val="20"/>
      </w:rPr>
      <w:t>230221</w:t>
    </w:r>
    <w:r w:rsidR="008A6515" w:rsidRPr="004970AD">
      <w:rPr>
        <w:rFonts w:ascii="Times New Roman" w:hAnsi="Times New Roman" w:cs="Times New Roman"/>
        <w:sz w:val="20"/>
        <w:szCs w:val="20"/>
      </w:rPr>
      <w:t>_</w:t>
    </w:r>
    <w:r w:rsidR="00DB3429">
      <w:rPr>
        <w:rFonts w:ascii="Times New Roman" w:hAnsi="Times New Roman" w:cs="Times New Roman"/>
        <w:sz w:val="20"/>
        <w:szCs w:val="20"/>
      </w:rPr>
      <w:t>EuroHPC</w:t>
    </w:r>
    <w:r w:rsidR="008A6515" w:rsidRPr="004970AD">
      <w:rPr>
        <w:rFonts w:ascii="Times New Roman" w:hAnsi="Times New Roman" w:cs="Times New Roman"/>
        <w:sz w:val="20"/>
        <w:szCs w:val="20"/>
      </w:rPr>
      <w:t xml:space="preserve">; </w:t>
    </w:r>
  </w:p>
  <w:p w14:paraId="7877D4D8" w14:textId="77777777" w:rsidR="00C40E5A" w:rsidRDefault="00C40E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7D4D9" w14:textId="3EF3D9FB" w:rsidR="00DB3429" w:rsidRDefault="00FF11C3" w:rsidP="009C6DF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IZMprot_</w:t>
    </w:r>
    <w:r w:rsidR="00140949">
      <w:rPr>
        <w:rFonts w:ascii="Times New Roman" w:hAnsi="Times New Roman" w:cs="Times New Roman"/>
        <w:sz w:val="20"/>
        <w:szCs w:val="20"/>
      </w:rPr>
      <w:t>230221</w:t>
    </w:r>
    <w:r w:rsidR="004970AD" w:rsidRPr="004970AD">
      <w:rPr>
        <w:rFonts w:ascii="Times New Roman" w:hAnsi="Times New Roman" w:cs="Times New Roman"/>
        <w:sz w:val="20"/>
        <w:szCs w:val="20"/>
      </w:rPr>
      <w:t>_</w:t>
    </w:r>
    <w:r w:rsidR="00DB3429">
      <w:rPr>
        <w:rFonts w:ascii="Times New Roman" w:hAnsi="Times New Roman" w:cs="Times New Roman"/>
        <w:sz w:val="20"/>
        <w:szCs w:val="20"/>
      </w:rPr>
      <w:t>EuroHPC</w:t>
    </w:r>
  </w:p>
  <w:p w14:paraId="7877D4DA" w14:textId="77777777" w:rsidR="00C21220" w:rsidRPr="005B0D50" w:rsidRDefault="00C21220" w:rsidP="009C6DF9">
    <w:pPr>
      <w:pStyle w:val="Footer"/>
      <w:rPr>
        <w:rFonts w:ascii="Times New Roman" w:hAnsi="Times New Roman" w:cs="Times New Roman"/>
        <w:noProof/>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8261E8" w14:textId="77777777" w:rsidR="00944027" w:rsidRDefault="00944027" w:rsidP="004D6CDF">
      <w:pPr>
        <w:spacing w:after="0" w:line="240" w:lineRule="auto"/>
      </w:pPr>
      <w:r>
        <w:separator/>
      </w:r>
    </w:p>
  </w:footnote>
  <w:footnote w:type="continuationSeparator" w:id="0">
    <w:p w14:paraId="537952AA" w14:textId="77777777" w:rsidR="00944027" w:rsidRDefault="00944027" w:rsidP="004D6CDF">
      <w:pPr>
        <w:spacing w:after="0" w:line="240" w:lineRule="auto"/>
      </w:pPr>
      <w:r>
        <w:continuationSeparator/>
      </w:r>
    </w:p>
  </w:footnote>
  <w:footnote w:type="continuationNotice" w:id="1">
    <w:p w14:paraId="72164949" w14:textId="77777777" w:rsidR="00944027" w:rsidRDefault="0094402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7519574"/>
      <w:docPartObj>
        <w:docPartGallery w:val="Page Numbers (Top of Page)"/>
        <w:docPartUnique/>
      </w:docPartObj>
    </w:sdtPr>
    <w:sdtEndPr>
      <w:rPr>
        <w:noProof/>
      </w:rPr>
    </w:sdtEndPr>
    <w:sdtContent>
      <w:p w14:paraId="7877D4D5" w14:textId="77777777" w:rsidR="00AB7E4C" w:rsidRDefault="00AB7E4C">
        <w:pPr>
          <w:pStyle w:val="Header"/>
          <w:jc w:val="center"/>
        </w:pPr>
        <w:r>
          <w:fldChar w:fldCharType="begin"/>
        </w:r>
        <w:r>
          <w:instrText xml:space="preserve"> PAGE   \* MERGEFORMAT </w:instrText>
        </w:r>
        <w:r>
          <w:fldChar w:fldCharType="separate"/>
        </w:r>
        <w:r w:rsidR="00556B8F">
          <w:rPr>
            <w:noProof/>
          </w:rPr>
          <w:t>2</w:t>
        </w:r>
        <w:r>
          <w:rPr>
            <w:noProof/>
          </w:rPr>
          <w:fldChar w:fldCharType="end"/>
        </w:r>
      </w:p>
    </w:sdtContent>
  </w:sdt>
  <w:p w14:paraId="7877D4D6" w14:textId="77777777" w:rsidR="00D42ED5" w:rsidRDefault="00D42ED5" w:rsidP="009C6D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860341"/>
    <w:multiLevelType w:val="multilevel"/>
    <w:tmpl w:val="C92643F4"/>
    <w:lvl w:ilvl="0">
      <w:start w:val="1"/>
      <w:numFmt w:val="decimal"/>
      <w:lvlText w:val="%1."/>
      <w:lvlJc w:val="left"/>
      <w:pPr>
        <w:ind w:left="360" w:hanging="360"/>
      </w:pPr>
      <w:rPr>
        <w:rFonts w:hint="default"/>
      </w:rPr>
    </w:lvl>
    <w:lvl w:ilvl="1">
      <w:start w:val="1"/>
      <w:numFmt w:val="decimal"/>
      <w:isLgl/>
      <w:lvlText w:val="%1.%2."/>
      <w:lvlJc w:val="left"/>
      <w:pPr>
        <w:ind w:left="928" w:hanging="720"/>
      </w:pPr>
      <w:rPr>
        <w:rFonts w:hint="default"/>
      </w:rPr>
    </w:lvl>
    <w:lvl w:ilvl="2">
      <w:start w:val="1"/>
      <w:numFmt w:val="decimal"/>
      <w:isLgl/>
      <w:lvlText w:val="%1.%2.%3."/>
      <w:lvlJc w:val="left"/>
      <w:pPr>
        <w:ind w:left="1134" w:hanging="720"/>
      </w:pPr>
      <w:rPr>
        <w:rFonts w:hint="default"/>
      </w:rPr>
    </w:lvl>
    <w:lvl w:ilvl="3">
      <w:start w:val="1"/>
      <w:numFmt w:val="decimal"/>
      <w:isLgl/>
      <w:lvlText w:val="%1.%2.%3.%4."/>
      <w:lvlJc w:val="left"/>
      <w:pPr>
        <w:ind w:left="1701" w:hanging="1080"/>
      </w:pPr>
      <w:rPr>
        <w:rFonts w:hint="default"/>
      </w:rPr>
    </w:lvl>
    <w:lvl w:ilvl="4">
      <w:start w:val="1"/>
      <w:numFmt w:val="decimal"/>
      <w:isLgl/>
      <w:lvlText w:val="%1.%2.%3.%4.%5."/>
      <w:lvlJc w:val="left"/>
      <w:pPr>
        <w:ind w:left="1908" w:hanging="1080"/>
      </w:pPr>
      <w:rPr>
        <w:rFonts w:hint="default"/>
      </w:rPr>
    </w:lvl>
    <w:lvl w:ilvl="5">
      <w:start w:val="1"/>
      <w:numFmt w:val="decimal"/>
      <w:isLgl/>
      <w:lvlText w:val="%1.%2.%3.%4.%5.%6."/>
      <w:lvlJc w:val="left"/>
      <w:pPr>
        <w:ind w:left="2475" w:hanging="1440"/>
      </w:pPr>
      <w:rPr>
        <w:rFonts w:hint="default"/>
      </w:rPr>
    </w:lvl>
    <w:lvl w:ilvl="6">
      <w:start w:val="1"/>
      <w:numFmt w:val="decimal"/>
      <w:isLgl/>
      <w:lvlText w:val="%1.%2.%3.%4.%5.%6.%7."/>
      <w:lvlJc w:val="left"/>
      <w:pPr>
        <w:ind w:left="3042" w:hanging="1800"/>
      </w:pPr>
      <w:rPr>
        <w:rFonts w:hint="default"/>
      </w:rPr>
    </w:lvl>
    <w:lvl w:ilvl="7">
      <w:start w:val="1"/>
      <w:numFmt w:val="decimal"/>
      <w:isLgl/>
      <w:lvlText w:val="%1.%2.%3.%4.%5.%6.%7.%8."/>
      <w:lvlJc w:val="left"/>
      <w:pPr>
        <w:ind w:left="3249" w:hanging="1800"/>
      </w:pPr>
      <w:rPr>
        <w:rFonts w:hint="default"/>
      </w:rPr>
    </w:lvl>
    <w:lvl w:ilvl="8">
      <w:start w:val="1"/>
      <w:numFmt w:val="decimal"/>
      <w:isLgl/>
      <w:lvlText w:val="%1.%2.%3.%4.%5.%6.%7.%8.%9."/>
      <w:lvlJc w:val="left"/>
      <w:pPr>
        <w:ind w:left="3816" w:hanging="2160"/>
      </w:pPr>
      <w:rPr>
        <w:rFonts w:hint="default"/>
      </w:rPr>
    </w:lvl>
  </w:abstractNum>
  <w:abstractNum w:abstractNumId="1" w15:restartNumberingAfterBreak="0">
    <w:nsid w:val="09B934B9"/>
    <w:multiLevelType w:val="hybridMultilevel"/>
    <w:tmpl w:val="07C4661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9C86BF5"/>
    <w:multiLevelType w:val="multilevel"/>
    <w:tmpl w:val="C6EA82F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E94DBA"/>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A3A795B"/>
    <w:multiLevelType w:val="hybridMultilevel"/>
    <w:tmpl w:val="2ED06A5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A9F325F"/>
    <w:multiLevelType w:val="multilevel"/>
    <w:tmpl w:val="C92643F4"/>
    <w:lvl w:ilvl="0">
      <w:start w:val="1"/>
      <w:numFmt w:val="decimal"/>
      <w:lvlText w:val="%1."/>
      <w:lvlJc w:val="left"/>
      <w:pPr>
        <w:ind w:left="720" w:hanging="360"/>
      </w:pPr>
      <w:rPr>
        <w:rFonts w:hint="default"/>
      </w:rPr>
    </w:lvl>
    <w:lvl w:ilvl="1">
      <w:start w:val="1"/>
      <w:numFmt w:val="decimal"/>
      <w:isLgl/>
      <w:lvlText w:val="%1.%2."/>
      <w:lvlJc w:val="left"/>
      <w:pPr>
        <w:ind w:left="1288" w:hanging="7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4176" w:hanging="2160"/>
      </w:pPr>
      <w:rPr>
        <w:rFonts w:hint="default"/>
      </w:rPr>
    </w:lvl>
  </w:abstractNum>
  <w:abstractNum w:abstractNumId="6" w15:restartNumberingAfterBreak="0">
    <w:nsid w:val="16962765"/>
    <w:multiLevelType w:val="hybridMultilevel"/>
    <w:tmpl w:val="176E190C"/>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7" w15:restartNumberingAfterBreak="0">
    <w:nsid w:val="19785562"/>
    <w:multiLevelType w:val="multilevel"/>
    <w:tmpl w:val="B016ED44"/>
    <w:lvl w:ilvl="0">
      <w:start w:val="1"/>
      <w:numFmt w:val="decimal"/>
      <w:lvlText w:val="%1."/>
      <w:lvlJc w:val="left"/>
      <w:pPr>
        <w:ind w:left="600" w:hanging="60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8" w15:restartNumberingAfterBreak="0">
    <w:nsid w:val="1BCA590C"/>
    <w:multiLevelType w:val="hybridMultilevel"/>
    <w:tmpl w:val="00503B28"/>
    <w:lvl w:ilvl="0" w:tplc="039A86DA">
      <w:start w:val="1"/>
      <w:numFmt w:val="decimal"/>
      <w:lvlText w:val="%1)"/>
      <w:lvlJc w:val="left"/>
      <w:pPr>
        <w:ind w:left="644" w:hanging="360"/>
      </w:pPr>
      <w:rPr>
        <w:rFonts w:eastAsia="Calibri"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9" w15:restartNumberingAfterBreak="0">
    <w:nsid w:val="1CDB30DF"/>
    <w:multiLevelType w:val="multilevel"/>
    <w:tmpl w:val="272E75F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D700235"/>
    <w:multiLevelType w:val="multilevel"/>
    <w:tmpl w:val="AB020642"/>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11" w15:restartNumberingAfterBreak="0">
    <w:nsid w:val="1F00036C"/>
    <w:multiLevelType w:val="hybridMultilevel"/>
    <w:tmpl w:val="EBA2694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25420F83"/>
    <w:multiLevelType w:val="multilevel"/>
    <w:tmpl w:val="C92643F4"/>
    <w:lvl w:ilvl="0">
      <w:start w:val="1"/>
      <w:numFmt w:val="decimal"/>
      <w:lvlText w:val="%1."/>
      <w:lvlJc w:val="left"/>
      <w:pPr>
        <w:ind w:left="360" w:hanging="360"/>
      </w:pPr>
    </w:lvl>
    <w:lvl w:ilvl="1">
      <w:start w:val="1"/>
      <w:numFmt w:val="decimal"/>
      <w:isLgl/>
      <w:lvlText w:val="%1.%2."/>
      <w:lvlJc w:val="left"/>
      <w:pPr>
        <w:ind w:left="928" w:hanging="720"/>
      </w:pPr>
    </w:lvl>
    <w:lvl w:ilvl="2">
      <w:start w:val="1"/>
      <w:numFmt w:val="decimal"/>
      <w:isLgl/>
      <w:lvlText w:val="%1.%2.%3."/>
      <w:lvlJc w:val="left"/>
      <w:pPr>
        <w:ind w:left="1134" w:hanging="720"/>
      </w:pPr>
    </w:lvl>
    <w:lvl w:ilvl="3">
      <w:start w:val="1"/>
      <w:numFmt w:val="decimal"/>
      <w:isLgl/>
      <w:lvlText w:val="%1.%2.%3.%4."/>
      <w:lvlJc w:val="left"/>
      <w:pPr>
        <w:ind w:left="1701" w:hanging="1080"/>
      </w:pPr>
    </w:lvl>
    <w:lvl w:ilvl="4">
      <w:start w:val="1"/>
      <w:numFmt w:val="decimal"/>
      <w:isLgl/>
      <w:lvlText w:val="%1.%2.%3.%4.%5."/>
      <w:lvlJc w:val="left"/>
      <w:pPr>
        <w:ind w:left="1908" w:hanging="1080"/>
      </w:pPr>
    </w:lvl>
    <w:lvl w:ilvl="5">
      <w:start w:val="1"/>
      <w:numFmt w:val="decimal"/>
      <w:isLgl/>
      <w:lvlText w:val="%1.%2.%3.%4.%5.%6."/>
      <w:lvlJc w:val="left"/>
      <w:pPr>
        <w:ind w:left="2475" w:hanging="1440"/>
      </w:pPr>
    </w:lvl>
    <w:lvl w:ilvl="6">
      <w:start w:val="1"/>
      <w:numFmt w:val="decimal"/>
      <w:isLgl/>
      <w:lvlText w:val="%1.%2.%3.%4.%5.%6.%7."/>
      <w:lvlJc w:val="left"/>
      <w:pPr>
        <w:ind w:left="3042" w:hanging="1800"/>
      </w:pPr>
    </w:lvl>
    <w:lvl w:ilvl="7">
      <w:start w:val="1"/>
      <w:numFmt w:val="decimal"/>
      <w:isLgl/>
      <w:lvlText w:val="%1.%2.%3.%4.%5.%6.%7.%8."/>
      <w:lvlJc w:val="left"/>
      <w:pPr>
        <w:ind w:left="3249" w:hanging="1800"/>
      </w:pPr>
    </w:lvl>
    <w:lvl w:ilvl="8">
      <w:start w:val="1"/>
      <w:numFmt w:val="decimal"/>
      <w:isLgl/>
      <w:lvlText w:val="%1.%2.%3.%4.%5.%6.%7.%8.%9."/>
      <w:lvlJc w:val="left"/>
      <w:pPr>
        <w:ind w:left="3816" w:hanging="2160"/>
      </w:pPr>
    </w:lvl>
  </w:abstractNum>
  <w:abstractNum w:abstractNumId="13" w15:restartNumberingAfterBreak="0">
    <w:nsid w:val="28736CDB"/>
    <w:multiLevelType w:val="hybridMultilevel"/>
    <w:tmpl w:val="E4986228"/>
    <w:lvl w:ilvl="0" w:tplc="E542B0D8">
      <w:numFmt w:val="bullet"/>
      <w:lvlText w:val="-"/>
      <w:lvlJc w:val="left"/>
      <w:pPr>
        <w:ind w:left="405" w:hanging="360"/>
      </w:pPr>
      <w:rPr>
        <w:rFonts w:ascii="Calibri" w:eastAsia="Calibri" w:hAnsi="Calibri" w:cs="Arial Unicode MS" w:hint="default"/>
      </w:rPr>
    </w:lvl>
    <w:lvl w:ilvl="1" w:tplc="04260003" w:tentative="1">
      <w:start w:val="1"/>
      <w:numFmt w:val="bullet"/>
      <w:lvlText w:val="o"/>
      <w:lvlJc w:val="left"/>
      <w:pPr>
        <w:ind w:left="1125" w:hanging="360"/>
      </w:pPr>
      <w:rPr>
        <w:rFonts w:ascii="Courier New" w:hAnsi="Courier New" w:cs="Courier New" w:hint="default"/>
      </w:rPr>
    </w:lvl>
    <w:lvl w:ilvl="2" w:tplc="04260005" w:tentative="1">
      <w:start w:val="1"/>
      <w:numFmt w:val="bullet"/>
      <w:lvlText w:val=""/>
      <w:lvlJc w:val="left"/>
      <w:pPr>
        <w:ind w:left="1845" w:hanging="360"/>
      </w:pPr>
      <w:rPr>
        <w:rFonts w:ascii="Wingdings" w:hAnsi="Wingdings" w:hint="default"/>
      </w:rPr>
    </w:lvl>
    <w:lvl w:ilvl="3" w:tplc="04260001" w:tentative="1">
      <w:start w:val="1"/>
      <w:numFmt w:val="bullet"/>
      <w:lvlText w:val=""/>
      <w:lvlJc w:val="left"/>
      <w:pPr>
        <w:ind w:left="2565" w:hanging="360"/>
      </w:pPr>
      <w:rPr>
        <w:rFonts w:ascii="Symbol" w:hAnsi="Symbol" w:hint="default"/>
      </w:rPr>
    </w:lvl>
    <w:lvl w:ilvl="4" w:tplc="04260003" w:tentative="1">
      <w:start w:val="1"/>
      <w:numFmt w:val="bullet"/>
      <w:lvlText w:val="o"/>
      <w:lvlJc w:val="left"/>
      <w:pPr>
        <w:ind w:left="3285" w:hanging="360"/>
      </w:pPr>
      <w:rPr>
        <w:rFonts w:ascii="Courier New" w:hAnsi="Courier New" w:cs="Courier New" w:hint="default"/>
      </w:rPr>
    </w:lvl>
    <w:lvl w:ilvl="5" w:tplc="04260005" w:tentative="1">
      <w:start w:val="1"/>
      <w:numFmt w:val="bullet"/>
      <w:lvlText w:val=""/>
      <w:lvlJc w:val="left"/>
      <w:pPr>
        <w:ind w:left="4005" w:hanging="360"/>
      </w:pPr>
      <w:rPr>
        <w:rFonts w:ascii="Wingdings" w:hAnsi="Wingdings" w:hint="default"/>
      </w:rPr>
    </w:lvl>
    <w:lvl w:ilvl="6" w:tplc="04260001" w:tentative="1">
      <w:start w:val="1"/>
      <w:numFmt w:val="bullet"/>
      <w:lvlText w:val=""/>
      <w:lvlJc w:val="left"/>
      <w:pPr>
        <w:ind w:left="4725" w:hanging="360"/>
      </w:pPr>
      <w:rPr>
        <w:rFonts w:ascii="Symbol" w:hAnsi="Symbol" w:hint="default"/>
      </w:rPr>
    </w:lvl>
    <w:lvl w:ilvl="7" w:tplc="04260003" w:tentative="1">
      <w:start w:val="1"/>
      <w:numFmt w:val="bullet"/>
      <w:lvlText w:val="o"/>
      <w:lvlJc w:val="left"/>
      <w:pPr>
        <w:ind w:left="5445" w:hanging="360"/>
      </w:pPr>
      <w:rPr>
        <w:rFonts w:ascii="Courier New" w:hAnsi="Courier New" w:cs="Courier New" w:hint="default"/>
      </w:rPr>
    </w:lvl>
    <w:lvl w:ilvl="8" w:tplc="04260005" w:tentative="1">
      <w:start w:val="1"/>
      <w:numFmt w:val="bullet"/>
      <w:lvlText w:val=""/>
      <w:lvlJc w:val="left"/>
      <w:pPr>
        <w:ind w:left="6165" w:hanging="360"/>
      </w:pPr>
      <w:rPr>
        <w:rFonts w:ascii="Wingdings" w:hAnsi="Wingdings" w:hint="default"/>
      </w:rPr>
    </w:lvl>
  </w:abstractNum>
  <w:abstractNum w:abstractNumId="14" w15:restartNumberingAfterBreak="0">
    <w:nsid w:val="292D6F12"/>
    <w:multiLevelType w:val="hybridMultilevel"/>
    <w:tmpl w:val="6C403F4C"/>
    <w:lvl w:ilvl="0" w:tplc="A7B0B5E6">
      <w:start w:val="1"/>
      <w:numFmt w:val="decimal"/>
      <w:lvlText w:val="%1)"/>
      <w:lvlJc w:val="left"/>
      <w:pPr>
        <w:ind w:left="720" w:hanging="360"/>
      </w:pPr>
      <w:rPr>
        <w:rFonts w:ascii="Times New Roman" w:eastAsia="Calibri" w:hAnsi="Times New Roman" w:cs="Times New Roman"/>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293A5259"/>
    <w:multiLevelType w:val="multilevel"/>
    <w:tmpl w:val="C92643F4"/>
    <w:lvl w:ilvl="0">
      <w:start w:val="1"/>
      <w:numFmt w:val="decimal"/>
      <w:lvlText w:val="%1."/>
      <w:lvlJc w:val="left"/>
      <w:pPr>
        <w:ind w:left="360" w:hanging="360"/>
      </w:pPr>
      <w:rPr>
        <w:rFonts w:hint="default"/>
      </w:rPr>
    </w:lvl>
    <w:lvl w:ilvl="1">
      <w:start w:val="1"/>
      <w:numFmt w:val="decimal"/>
      <w:isLgl/>
      <w:lvlText w:val="%1.%2."/>
      <w:lvlJc w:val="left"/>
      <w:pPr>
        <w:ind w:left="928" w:hanging="720"/>
      </w:pPr>
      <w:rPr>
        <w:rFonts w:hint="default"/>
      </w:rPr>
    </w:lvl>
    <w:lvl w:ilvl="2">
      <w:start w:val="1"/>
      <w:numFmt w:val="decimal"/>
      <w:isLgl/>
      <w:lvlText w:val="%1.%2.%3."/>
      <w:lvlJc w:val="left"/>
      <w:pPr>
        <w:ind w:left="1134" w:hanging="720"/>
      </w:pPr>
      <w:rPr>
        <w:rFonts w:hint="default"/>
      </w:rPr>
    </w:lvl>
    <w:lvl w:ilvl="3">
      <w:start w:val="1"/>
      <w:numFmt w:val="decimal"/>
      <w:isLgl/>
      <w:lvlText w:val="%1.%2.%3.%4."/>
      <w:lvlJc w:val="left"/>
      <w:pPr>
        <w:ind w:left="1701" w:hanging="1080"/>
      </w:pPr>
      <w:rPr>
        <w:rFonts w:hint="default"/>
      </w:rPr>
    </w:lvl>
    <w:lvl w:ilvl="4">
      <w:start w:val="1"/>
      <w:numFmt w:val="decimal"/>
      <w:isLgl/>
      <w:lvlText w:val="%1.%2.%3.%4.%5."/>
      <w:lvlJc w:val="left"/>
      <w:pPr>
        <w:ind w:left="1908" w:hanging="1080"/>
      </w:pPr>
      <w:rPr>
        <w:rFonts w:hint="default"/>
      </w:rPr>
    </w:lvl>
    <w:lvl w:ilvl="5">
      <w:start w:val="1"/>
      <w:numFmt w:val="decimal"/>
      <w:isLgl/>
      <w:lvlText w:val="%1.%2.%3.%4.%5.%6."/>
      <w:lvlJc w:val="left"/>
      <w:pPr>
        <w:ind w:left="2475" w:hanging="1440"/>
      </w:pPr>
      <w:rPr>
        <w:rFonts w:hint="default"/>
      </w:rPr>
    </w:lvl>
    <w:lvl w:ilvl="6">
      <w:start w:val="1"/>
      <w:numFmt w:val="decimal"/>
      <w:isLgl/>
      <w:lvlText w:val="%1.%2.%3.%4.%5.%6.%7."/>
      <w:lvlJc w:val="left"/>
      <w:pPr>
        <w:ind w:left="3042" w:hanging="1800"/>
      </w:pPr>
      <w:rPr>
        <w:rFonts w:hint="default"/>
      </w:rPr>
    </w:lvl>
    <w:lvl w:ilvl="7">
      <w:start w:val="1"/>
      <w:numFmt w:val="decimal"/>
      <w:isLgl/>
      <w:lvlText w:val="%1.%2.%3.%4.%5.%6.%7.%8."/>
      <w:lvlJc w:val="left"/>
      <w:pPr>
        <w:ind w:left="3249" w:hanging="1800"/>
      </w:pPr>
      <w:rPr>
        <w:rFonts w:hint="default"/>
      </w:rPr>
    </w:lvl>
    <w:lvl w:ilvl="8">
      <w:start w:val="1"/>
      <w:numFmt w:val="decimal"/>
      <w:isLgl/>
      <w:lvlText w:val="%1.%2.%3.%4.%5.%6.%7.%8.%9."/>
      <w:lvlJc w:val="left"/>
      <w:pPr>
        <w:ind w:left="3816" w:hanging="2160"/>
      </w:pPr>
      <w:rPr>
        <w:rFonts w:hint="default"/>
      </w:rPr>
    </w:lvl>
  </w:abstractNum>
  <w:abstractNum w:abstractNumId="16" w15:restartNumberingAfterBreak="0">
    <w:nsid w:val="2D1539A4"/>
    <w:multiLevelType w:val="hybridMultilevel"/>
    <w:tmpl w:val="08200182"/>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7" w15:restartNumberingAfterBreak="0">
    <w:nsid w:val="32425D2C"/>
    <w:multiLevelType w:val="multilevel"/>
    <w:tmpl w:val="CA7A3DF4"/>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64"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345E3FEF"/>
    <w:multiLevelType w:val="multilevel"/>
    <w:tmpl w:val="C316A7BC"/>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color w:val="000000"/>
      </w:rPr>
    </w:lvl>
    <w:lvl w:ilvl="2">
      <w:start w:val="1"/>
      <w:numFmt w:val="decimal"/>
      <w:isLgl/>
      <w:lvlText w:val="%1.%2.%3."/>
      <w:lvlJc w:val="left"/>
      <w:pPr>
        <w:ind w:left="1800" w:hanging="720"/>
      </w:pPr>
      <w:rPr>
        <w:rFonts w:hint="default"/>
        <w:color w:val="000000"/>
      </w:rPr>
    </w:lvl>
    <w:lvl w:ilvl="3">
      <w:start w:val="1"/>
      <w:numFmt w:val="decimal"/>
      <w:isLgl/>
      <w:lvlText w:val="%1.%2.%3.%4."/>
      <w:lvlJc w:val="left"/>
      <w:pPr>
        <w:ind w:left="2160" w:hanging="720"/>
      </w:pPr>
      <w:rPr>
        <w:rFonts w:hint="default"/>
        <w:color w:val="000000"/>
      </w:rPr>
    </w:lvl>
    <w:lvl w:ilvl="4">
      <w:start w:val="1"/>
      <w:numFmt w:val="decimal"/>
      <w:isLgl/>
      <w:lvlText w:val="%1.%2.%3.%4.%5."/>
      <w:lvlJc w:val="left"/>
      <w:pPr>
        <w:ind w:left="2880" w:hanging="1080"/>
      </w:pPr>
      <w:rPr>
        <w:rFonts w:hint="default"/>
        <w:color w:val="000000"/>
      </w:rPr>
    </w:lvl>
    <w:lvl w:ilvl="5">
      <w:start w:val="1"/>
      <w:numFmt w:val="decimal"/>
      <w:isLgl/>
      <w:lvlText w:val="%1.%2.%3.%4.%5.%6."/>
      <w:lvlJc w:val="left"/>
      <w:pPr>
        <w:ind w:left="3240" w:hanging="1080"/>
      </w:pPr>
      <w:rPr>
        <w:rFonts w:hint="default"/>
        <w:color w:val="000000"/>
      </w:rPr>
    </w:lvl>
    <w:lvl w:ilvl="6">
      <w:start w:val="1"/>
      <w:numFmt w:val="decimal"/>
      <w:isLgl/>
      <w:lvlText w:val="%1.%2.%3.%4.%5.%6.%7."/>
      <w:lvlJc w:val="left"/>
      <w:pPr>
        <w:ind w:left="3960" w:hanging="1440"/>
      </w:pPr>
      <w:rPr>
        <w:rFonts w:hint="default"/>
        <w:color w:val="000000"/>
      </w:rPr>
    </w:lvl>
    <w:lvl w:ilvl="7">
      <w:start w:val="1"/>
      <w:numFmt w:val="decimal"/>
      <w:isLgl/>
      <w:lvlText w:val="%1.%2.%3.%4.%5.%6.%7.%8."/>
      <w:lvlJc w:val="left"/>
      <w:pPr>
        <w:ind w:left="4320" w:hanging="1440"/>
      </w:pPr>
      <w:rPr>
        <w:rFonts w:hint="default"/>
        <w:color w:val="000000"/>
      </w:rPr>
    </w:lvl>
    <w:lvl w:ilvl="8">
      <w:start w:val="1"/>
      <w:numFmt w:val="decimal"/>
      <w:isLgl/>
      <w:lvlText w:val="%1.%2.%3.%4.%5.%6.%7.%8.%9."/>
      <w:lvlJc w:val="left"/>
      <w:pPr>
        <w:ind w:left="5040" w:hanging="1800"/>
      </w:pPr>
      <w:rPr>
        <w:rFonts w:hint="default"/>
        <w:color w:val="000000"/>
      </w:rPr>
    </w:lvl>
  </w:abstractNum>
  <w:abstractNum w:abstractNumId="19" w15:restartNumberingAfterBreak="0">
    <w:nsid w:val="35437C38"/>
    <w:multiLevelType w:val="hybridMultilevel"/>
    <w:tmpl w:val="44EC670A"/>
    <w:lvl w:ilvl="0" w:tplc="6CAC9122">
      <w:start w:val="1"/>
      <w:numFmt w:val="decimal"/>
      <w:lvlText w:val="%1."/>
      <w:lvlJc w:val="left"/>
      <w:pPr>
        <w:ind w:left="720" w:hanging="360"/>
      </w:pPr>
      <w:rPr>
        <w:rFonts w:ascii="Times New Roman" w:eastAsia="Calibri"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429E6DB2"/>
    <w:multiLevelType w:val="hybridMultilevel"/>
    <w:tmpl w:val="44EC670A"/>
    <w:lvl w:ilvl="0" w:tplc="6CAC9122">
      <w:start w:val="1"/>
      <w:numFmt w:val="decimal"/>
      <w:lvlText w:val="%1."/>
      <w:lvlJc w:val="left"/>
      <w:pPr>
        <w:ind w:left="360" w:hanging="360"/>
      </w:pPr>
      <w:rPr>
        <w:rFonts w:ascii="Times New Roman" w:eastAsia="Calibri" w:hAnsi="Times New Roman" w:cs="Times New Roman"/>
      </w:rPr>
    </w:lvl>
    <w:lvl w:ilvl="1" w:tplc="04260019">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1" w15:restartNumberingAfterBreak="0">
    <w:nsid w:val="46D17D50"/>
    <w:multiLevelType w:val="hybridMultilevel"/>
    <w:tmpl w:val="576AE920"/>
    <w:lvl w:ilvl="0" w:tplc="556C935A">
      <w:start w:val="1"/>
      <w:numFmt w:val="decimal"/>
      <w:lvlText w:val="%1."/>
      <w:lvlJc w:val="left"/>
      <w:pPr>
        <w:tabs>
          <w:tab w:val="num" w:pos="2160"/>
        </w:tabs>
        <w:ind w:left="2160" w:hanging="360"/>
      </w:pPr>
      <w:rPr>
        <w:rFonts w:ascii="Times New Roman" w:hAnsi="Times New Roman" w:hint="default"/>
        <w:sz w:val="28"/>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22" w15:restartNumberingAfterBreak="0">
    <w:nsid w:val="48B91211"/>
    <w:multiLevelType w:val="hybridMultilevel"/>
    <w:tmpl w:val="C2D0562C"/>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3" w15:restartNumberingAfterBreak="0">
    <w:nsid w:val="4A782182"/>
    <w:multiLevelType w:val="hybridMultilevel"/>
    <w:tmpl w:val="8F08BB4E"/>
    <w:lvl w:ilvl="0" w:tplc="0426000F">
      <w:start w:val="1"/>
      <w:numFmt w:val="decimal"/>
      <w:lvlText w:val="%1."/>
      <w:lvlJc w:val="left"/>
      <w:pPr>
        <w:ind w:left="720" w:hanging="360"/>
      </w:pPr>
    </w:lvl>
    <w:lvl w:ilvl="1" w:tplc="18BA09C2">
      <w:start w:val="1"/>
      <w:numFmt w:val="lowerLetter"/>
      <w:lvlText w:val="%2)"/>
      <w:lvlJc w:val="left"/>
      <w:pPr>
        <w:ind w:left="1440" w:hanging="360"/>
      </w:pPr>
      <w:rPr>
        <w:rFonts w:hint="default"/>
      </w:rPr>
    </w:lvl>
    <w:lvl w:ilvl="2" w:tplc="0426001B" w:tentative="1">
      <w:start w:val="1"/>
      <w:numFmt w:val="lowerRoman"/>
      <w:lvlText w:val="%3."/>
      <w:lvlJc w:val="right"/>
      <w:pPr>
        <w:ind w:left="2160" w:hanging="180"/>
      </w:pPr>
    </w:lvl>
    <w:lvl w:ilvl="3" w:tplc="A1B88E7A">
      <w:start w:val="5"/>
      <w:numFmt w:val="decimal"/>
      <w:lvlText w:val="%4."/>
      <w:lvlJc w:val="left"/>
      <w:pPr>
        <w:ind w:left="2880" w:hanging="360"/>
      </w:pPr>
      <w:rPr>
        <w:rFonts w:hint="default"/>
      </w:r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4BDA3654"/>
    <w:multiLevelType w:val="hybridMultilevel"/>
    <w:tmpl w:val="F0022F2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4CF650F9"/>
    <w:multiLevelType w:val="hybridMultilevel"/>
    <w:tmpl w:val="903A9E5E"/>
    <w:lvl w:ilvl="0" w:tplc="81D07702">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26" w15:restartNumberingAfterBreak="0">
    <w:nsid w:val="52AD7766"/>
    <w:multiLevelType w:val="hybridMultilevel"/>
    <w:tmpl w:val="D2386906"/>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7" w15:restartNumberingAfterBreak="0">
    <w:nsid w:val="5B405ED4"/>
    <w:multiLevelType w:val="hybridMultilevel"/>
    <w:tmpl w:val="20EA0DDC"/>
    <w:lvl w:ilvl="0" w:tplc="5A56EDE6">
      <w:start w:val="1"/>
      <w:numFmt w:val="lowerLetter"/>
      <w:lvlText w:val="%1)"/>
      <w:lvlJc w:val="left"/>
      <w:pPr>
        <w:ind w:left="2520" w:hanging="360"/>
      </w:pPr>
      <w:rPr>
        <w:rFonts w:hint="default"/>
      </w:rPr>
    </w:lvl>
    <w:lvl w:ilvl="1" w:tplc="04260019" w:tentative="1">
      <w:start w:val="1"/>
      <w:numFmt w:val="lowerLetter"/>
      <w:lvlText w:val="%2."/>
      <w:lvlJc w:val="left"/>
      <w:pPr>
        <w:ind w:left="3240" w:hanging="360"/>
      </w:pPr>
    </w:lvl>
    <w:lvl w:ilvl="2" w:tplc="0426001B" w:tentative="1">
      <w:start w:val="1"/>
      <w:numFmt w:val="lowerRoman"/>
      <w:lvlText w:val="%3."/>
      <w:lvlJc w:val="right"/>
      <w:pPr>
        <w:ind w:left="3960" w:hanging="180"/>
      </w:pPr>
    </w:lvl>
    <w:lvl w:ilvl="3" w:tplc="0426000F" w:tentative="1">
      <w:start w:val="1"/>
      <w:numFmt w:val="decimal"/>
      <w:lvlText w:val="%4."/>
      <w:lvlJc w:val="left"/>
      <w:pPr>
        <w:ind w:left="4680" w:hanging="360"/>
      </w:pPr>
    </w:lvl>
    <w:lvl w:ilvl="4" w:tplc="04260019" w:tentative="1">
      <w:start w:val="1"/>
      <w:numFmt w:val="lowerLetter"/>
      <w:lvlText w:val="%5."/>
      <w:lvlJc w:val="left"/>
      <w:pPr>
        <w:ind w:left="5400" w:hanging="360"/>
      </w:pPr>
    </w:lvl>
    <w:lvl w:ilvl="5" w:tplc="0426001B" w:tentative="1">
      <w:start w:val="1"/>
      <w:numFmt w:val="lowerRoman"/>
      <w:lvlText w:val="%6."/>
      <w:lvlJc w:val="right"/>
      <w:pPr>
        <w:ind w:left="6120" w:hanging="180"/>
      </w:pPr>
    </w:lvl>
    <w:lvl w:ilvl="6" w:tplc="0426000F" w:tentative="1">
      <w:start w:val="1"/>
      <w:numFmt w:val="decimal"/>
      <w:lvlText w:val="%7."/>
      <w:lvlJc w:val="left"/>
      <w:pPr>
        <w:ind w:left="6840" w:hanging="360"/>
      </w:pPr>
    </w:lvl>
    <w:lvl w:ilvl="7" w:tplc="04260019" w:tentative="1">
      <w:start w:val="1"/>
      <w:numFmt w:val="lowerLetter"/>
      <w:lvlText w:val="%8."/>
      <w:lvlJc w:val="left"/>
      <w:pPr>
        <w:ind w:left="7560" w:hanging="360"/>
      </w:pPr>
    </w:lvl>
    <w:lvl w:ilvl="8" w:tplc="0426001B" w:tentative="1">
      <w:start w:val="1"/>
      <w:numFmt w:val="lowerRoman"/>
      <w:lvlText w:val="%9."/>
      <w:lvlJc w:val="right"/>
      <w:pPr>
        <w:ind w:left="8280" w:hanging="180"/>
      </w:pPr>
    </w:lvl>
  </w:abstractNum>
  <w:abstractNum w:abstractNumId="28" w15:restartNumberingAfterBreak="0">
    <w:nsid w:val="5F1C79DE"/>
    <w:multiLevelType w:val="hybridMultilevel"/>
    <w:tmpl w:val="5C6625F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9" w15:restartNumberingAfterBreak="0">
    <w:nsid w:val="5F96518B"/>
    <w:multiLevelType w:val="multilevel"/>
    <w:tmpl w:val="0AAE01CA"/>
    <w:lvl w:ilvl="0">
      <w:start w:val="1"/>
      <w:numFmt w:val="decimal"/>
      <w:pStyle w:val="1lmenis"/>
      <w:lvlText w:val="%1."/>
      <w:lvlJc w:val="left"/>
      <w:pPr>
        <w:ind w:left="1494" w:hanging="360"/>
      </w:pPr>
      <w:rPr>
        <w:rFonts w:ascii="Times New Roman" w:hAnsi="Times New Roman" w:cs="Times New Roman" w:hint="default"/>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rPr>
    </w:lvl>
    <w:lvl w:ilvl="1">
      <w:start w:val="1"/>
      <w:numFmt w:val="decimal"/>
      <w:isLgl/>
      <w:lvlText w:val="%1.%2."/>
      <w:lvlJc w:val="left"/>
      <w:pPr>
        <w:ind w:left="518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0" w15:restartNumberingAfterBreak="0">
    <w:nsid w:val="608B6F78"/>
    <w:multiLevelType w:val="hybridMultilevel"/>
    <w:tmpl w:val="AB2C463A"/>
    <w:lvl w:ilvl="0" w:tplc="891A20D6">
      <w:start w:val="1"/>
      <w:numFmt w:val="decimal"/>
      <w:lvlText w:val="%1)"/>
      <w:lvlJc w:val="left"/>
      <w:pPr>
        <w:ind w:left="1080" w:hanging="360"/>
      </w:pPr>
      <w:rPr>
        <w:rFonts w:ascii="Times New Roman" w:eastAsia="Calibri" w:hAnsi="Times New Roman" w:cs="Times New Roman"/>
      </w:rPr>
    </w:lvl>
    <w:lvl w:ilvl="1" w:tplc="04260019">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1" w15:restartNumberingAfterBreak="0">
    <w:nsid w:val="649E5C86"/>
    <w:multiLevelType w:val="hybridMultilevel"/>
    <w:tmpl w:val="8AF8DA90"/>
    <w:lvl w:ilvl="0" w:tplc="3E14DA40">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5AE0A71"/>
    <w:multiLevelType w:val="hybridMultilevel"/>
    <w:tmpl w:val="D5547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D3249F"/>
    <w:multiLevelType w:val="hybridMultilevel"/>
    <w:tmpl w:val="03AC5DE0"/>
    <w:lvl w:ilvl="0" w:tplc="AC80156A">
      <w:start w:val="11"/>
      <w:numFmt w:val="decimal"/>
      <w:lvlText w:val="%1."/>
      <w:lvlJc w:val="left"/>
      <w:pPr>
        <w:ind w:left="502" w:hanging="360"/>
      </w:pPr>
      <w:rPr>
        <w:rFonts w:hint="default"/>
        <w:color w:val="auto"/>
      </w:rPr>
    </w:lvl>
    <w:lvl w:ilvl="1" w:tplc="04260019">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abstractNum w:abstractNumId="34" w15:restartNumberingAfterBreak="0">
    <w:nsid w:val="6A923B82"/>
    <w:multiLevelType w:val="hybridMultilevel"/>
    <w:tmpl w:val="77C4101C"/>
    <w:lvl w:ilvl="0" w:tplc="04260001">
      <w:start w:val="1"/>
      <w:numFmt w:val="bullet"/>
      <w:lvlText w:val=""/>
      <w:lvlJc w:val="left"/>
      <w:pPr>
        <w:ind w:left="1494" w:hanging="360"/>
      </w:pPr>
      <w:rPr>
        <w:rFonts w:ascii="Symbol" w:hAnsi="Symbol" w:hint="default"/>
      </w:rPr>
    </w:lvl>
    <w:lvl w:ilvl="1" w:tplc="04260003" w:tentative="1">
      <w:start w:val="1"/>
      <w:numFmt w:val="bullet"/>
      <w:lvlText w:val="o"/>
      <w:lvlJc w:val="left"/>
      <w:pPr>
        <w:ind w:left="2214" w:hanging="360"/>
      </w:pPr>
      <w:rPr>
        <w:rFonts w:ascii="Courier New" w:hAnsi="Courier New" w:cs="Courier New" w:hint="default"/>
      </w:rPr>
    </w:lvl>
    <w:lvl w:ilvl="2" w:tplc="04260005" w:tentative="1">
      <w:start w:val="1"/>
      <w:numFmt w:val="bullet"/>
      <w:lvlText w:val=""/>
      <w:lvlJc w:val="left"/>
      <w:pPr>
        <w:ind w:left="2934" w:hanging="360"/>
      </w:pPr>
      <w:rPr>
        <w:rFonts w:ascii="Wingdings" w:hAnsi="Wingdings" w:hint="default"/>
      </w:rPr>
    </w:lvl>
    <w:lvl w:ilvl="3" w:tplc="04260001" w:tentative="1">
      <w:start w:val="1"/>
      <w:numFmt w:val="bullet"/>
      <w:lvlText w:val=""/>
      <w:lvlJc w:val="left"/>
      <w:pPr>
        <w:ind w:left="3654" w:hanging="360"/>
      </w:pPr>
      <w:rPr>
        <w:rFonts w:ascii="Symbol" w:hAnsi="Symbol" w:hint="default"/>
      </w:rPr>
    </w:lvl>
    <w:lvl w:ilvl="4" w:tplc="04260003" w:tentative="1">
      <w:start w:val="1"/>
      <w:numFmt w:val="bullet"/>
      <w:lvlText w:val="o"/>
      <w:lvlJc w:val="left"/>
      <w:pPr>
        <w:ind w:left="4374" w:hanging="360"/>
      </w:pPr>
      <w:rPr>
        <w:rFonts w:ascii="Courier New" w:hAnsi="Courier New" w:cs="Courier New" w:hint="default"/>
      </w:rPr>
    </w:lvl>
    <w:lvl w:ilvl="5" w:tplc="04260005" w:tentative="1">
      <w:start w:val="1"/>
      <w:numFmt w:val="bullet"/>
      <w:lvlText w:val=""/>
      <w:lvlJc w:val="left"/>
      <w:pPr>
        <w:ind w:left="5094" w:hanging="360"/>
      </w:pPr>
      <w:rPr>
        <w:rFonts w:ascii="Wingdings" w:hAnsi="Wingdings" w:hint="default"/>
      </w:rPr>
    </w:lvl>
    <w:lvl w:ilvl="6" w:tplc="04260001" w:tentative="1">
      <w:start w:val="1"/>
      <w:numFmt w:val="bullet"/>
      <w:lvlText w:val=""/>
      <w:lvlJc w:val="left"/>
      <w:pPr>
        <w:ind w:left="5814" w:hanging="360"/>
      </w:pPr>
      <w:rPr>
        <w:rFonts w:ascii="Symbol" w:hAnsi="Symbol" w:hint="default"/>
      </w:rPr>
    </w:lvl>
    <w:lvl w:ilvl="7" w:tplc="04260003" w:tentative="1">
      <w:start w:val="1"/>
      <w:numFmt w:val="bullet"/>
      <w:lvlText w:val="o"/>
      <w:lvlJc w:val="left"/>
      <w:pPr>
        <w:ind w:left="6534" w:hanging="360"/>
      </w:pPr>
      <w:rPr>
        <w:rFonts w:ascii="Courier New" w:hAnsi="Courier New" w:cs="Courier New" w:hint="default"/>
      </w:rPr>
    </w:lvl>
    <w:lvl w:ilvl="8" w:tplc="04260005" w:tentative="1">
      <w:start w:val="1"/>
      <w:numFmt w:val="bullet"/>
      <w:lvlText w:val=""/>
      <w:lvlJc w:val="left"/>
      <w:pPr>
        <w:ind w:left="7254" w:hanging="360"/>
      </w:pPr>
      <w:rPr>
        <w:rFonts w:ascii="Wingdings" w:hAnsi="Wingdings" w:hint="default"/>
      </w:rPr>
    </w:lvl>
  </w:abstractNum>
  <w:abstractNum w:abstractNumId="35" w15:restartNumberingAfterBreak="0">
    <w:nsid w:val="6BE3418A"/>
    <w:multiLevelType w:val="hybridMultilevel"/>
    <w:tmpl w:val="38546510"/>
    <w:lvl w:ilvl="0" w:tplc="63727906">
      <w:start w:val="1"/>
      <w:numFmt w:val="lowerLetter"/>
      <w:lvlText w:val="%1."/>
      <w:lvlJc w:val="left"/>
      <w:pPr>
        <w:ind w:left="1080" w:hanging="360"/>
      </w:pPr>
    </w:lvl>
    <w:lvl w:ilvl="1" w:tplc="04260019">
      <w:start w:val="1"/>
      <w:numFmt w:val="decimal"/>
      <w:lvlText w:val="%2."/>
      <w:lvlJc w:val="left"/>
      <w:pPr>
        <w:tabs>
          <w:tab w:val="num" w:pos="1440"/>
        </w:tabs>
        <w:ind w:left="1440" w:hanging="360"/>
      </w:pPr>
    </w:lvl>
    <w:lvl w:ilvl="2" w:tplc="0426001B">
      <w:start w:val="1"/>
      <w:numFmt w:val="decimal"/>
      <w:lvlText w:val="%3."/>
      <w:lvlJc w:val="left"/>
      <w:pPr>
        <w:tabs>
          <w:tab w:val="num" w:pos="2160"/>
        </w:tabs>
        <w:ind w:left="2160" w:hanging="360"/>
      </w:pPr>
    </w:lvl>
    <w:lvl w:ilvl="3" w:tplc="0426000F">
      <w:start w:val="1"/>
      <w:numFmt w:val="decimal"/>
      <w:lvlText w:val="%4."/>
      <w:lvlJc w:val="left"/>
      <w:pPr>
        <w:tabs>
          <w:tab w:val="num" w:pos="2880"/>
        </w:tabs>
        <w:ind w:left="2880" w:hanging="360"/>
      </w:pPr>
    </w:lvl>
    <w:lvl w:ilvl="4" w:tplc="04260019">
      <w:start w:val="1"/>
      <w:numFmt w:val="decimal"/>
      <w:lvlText w:val="%5."/>
      <w:lvlJc w:val="left"/>
      <w:pPr>
        <w:tabs>
          <w:tab w:val="num" w:pos="3600"/>
        </w:tabs>
        <w:ind w:left="3600" w:hanging="360"/>
      </w:pPr>
    </w:lvl>
    <w:lvl w:ilvl="5" w:tplc="0426001B">
      <w:start w:val="1"/>
      <w:numFmt w:val="decimal"/>
      <w:lvlText w:val="%6."/>
      <w:lvlJc w:val="left"/>
      <w:pPr>
        <w:tabs>
          <w:tab w:val="num" w:pos="4320"/>
        </w:tabs>
        <w:ind w:left="4320" w:hanging="360"/>
      </w:pPr>
    </w:lvl>
    <w:lvl w:ilvl="6" w:tplc="0426000F">
      <w:start w:val="1"/>
      <w:numFmt w:val="decimal"/>
      <w:lvlText w:val="%7."/>
      <w:lvlJc w:val="left"/>
      <w:pPr>
        <w:tabs>
          <w:tab w:val="num" w:pos="5040"/>
        </w:tabs>
        <w:ind w:left="5040" w:hanging="360"/>
      </w:pPr>
    </w:lvl>
    <w:lvl w:ilvl="7" w:tplc="04260019">
      <w:start w:val="1"/>
      <w:numFmt w:val="decimal"/>
      <w:lvlText w:val="%8."/>
      <w:lvlJc w:val="left"/>
      <w:pPr>
        <w:tabs>
          <w:tab w:val="num" w:pos="5760"/>
        </w:tabs>
        <w:ind w:left="5760" w:hanging="360"/>
      </w:pPr>
    </w:lvl>
    <w:lvl w:ilvl="8" w:tplc="0426001B">
      <w:start w:val="1"/>
      <w:numFmt w:val="decimal"/>
      <w:lvlText w:val="%9."/>
      <w:lvlJc w:val="left"/>
      <w:pPr>
        <w:tabs>
          <w:tab w:val="num" w:pos="6480"/>
        </w:tabs>
        <w:ind w:left="6480" w:hanging="360"/>
      </w:pPr>
    </w:lvl>
  </w:abstractNum>
  <w:abstractNum w:abstractNumId="36" w15:restartNumberingAfterBreak="0">
    <w:nsid w:val="6CF55008"/>
    <w:multiLevelType w:val="multilevel"/>
    <w:tmpl w:val="69B0F05A"/>
    <w:lvl w:ilvl="0">
      <w:start w:val="1"/>
      <w:numFmt w:val="decimal"/>
      <w:lvlText w:val="%1."/>
      <w:lvlJc w:val="left"/>
      <w:pPr>
        <w:ind w:left="360" w:hanging="360"/>
      </w:pPr>
      <w:rPr>
        <w:rFonts w:hint="default"/>
        <w:b w:val="0"/>
      </w:rPr>
    </w:lvl>
    <w:lvl w:ilvl="1">
      <w:start w:val="1"/>
      <w:numFmt w:val="decimal"/>
      <w:isLgl/>
      <w:lvlText w:val="%1.%2."/>
      <w:lvlJc w:val="left"/>
      <w:pPr>
        <w:ind w:left="928" w:hanging="720"/>
      </w:pPr>
      <w:rPr>
        <w:rFonts w:hint="default"/>
      </w:rPr>
    </w:lvl>
    <w:lvl w:ilvl="2">
      <w:start w:val="1"/>
      <w:numFmt w:val="decimal"/>
      <w:isLgl/>
      <w:lvlText w:val="%1.%2.%3."/>
      <w:lvlJc w:val="left"/>
      <w:pPr>
        <w:ind w:left="1134" w:hanging="720"/>
      </w:pPr>
      <w:rPr>
        <w:rFonts w:hint="default"/>
      </w:rPr>
    </w:lvl>
    <w:lvl w:ilvl="3">
      <w:start w:val="1"/>
      <w:numFmt w:val="decimal"/>
      <w:isLgl/>
      <w:lvlText w:val="%1.%2.%3.%4."/>
      <w:lvlJc w:val="left"/>
      <w:pPr>
        <w:ind w:left="1701" w:hanging="1080"/>
      </w:pPr>
      <w:rPr>
        <w:rFonts w:hint="default"/>
      </w:rPr>
    </w:lvl>
    <w:lvl w:ilvl="4">
      <w:start w:val="1"/>
      <w:numFmt w:val="decimal"/>
      <w:isLgl/>
      <w:lvlText w:val="%1.%2.%3.%4.%5."/>
      <w:lvlJc w:val="left"/>
      <w:pPr>
        <w:ind w:left="1908" w:hanging="1080"/>
      </w:pPr>
      <w:rPr>
        <w:rFonts w:hint="default"/>
      </w:rPr>
    </w:lvl>
    <w:lvl w:ilvl="5">
      <w:start w:val="1"/>
      <w:numFmt w:val="decimal"/>
      <w:isLgl/>
      <w:lvlText w:val="%1.%2.%3.%4.%5.%6."/>
      <w:lvlJc w:val="left"/>
      <w:pPr>
        <w:ind w:left="2475" w:hanging="1440"/>
      </w:pPr>
      <w:rPr>
        <w:rFonts w:hint="default"/>
      </w:rPr>
    </w:lvl>
    <w:lvl w:ilvl="6">
      <w:start w:val="1"/>
      <w:numFmt w:val="decimal"/>
      <w:isLgl/>
      <w:lvlText w:val="%1.%2.%3.%4.%5.%6.%7."/>
      <w:lvlJc w:val="left"/>
      <w:pPr>
        <w:ind w:left="3042" w:hanging="1800"/>
      </w:pPr>
      <w:rPr>
        <w:rFonts w:hint="default"/>
      </w:rPr>
    </w:lvl>
    <w:lvl w:ilvl="7">
      <w:start w:val="1"/>
      <w:numFmt w:val="decimal"/>
      <w:isLgl/>
      <w:lvlText w:val="%1.%2.%3.%4.%5.%6.%7.%8."/>
      <w:lvlJc w:val="left"/>
      <w:pPr>
        <w:ind w:left="3249" w:hanging="1800"/>
      </w:pPr>
      <w:rPr>
        <w:rFonts w:hint="default"/>
      </w:rPr>
    </w:lvl>
    <w:lvl w:ilvl="8">
      <w:start w:val="1"/>
      <w:numFmt w:val="decimal"/>
      <w:isLgl/>
      <w:lvlText w:val="%1.%2.%3.%4.%5.%6.%7.%8.%9."/>
      <w:lvlJc w:val="left"/>
      <w:pPr>
        <w:ind w:left="3816" w:hanging="2160"/>
      </w:pPr>
      <w:rPr>
        <w:rFonts w:hint="default"/>
      </w:rPr>
    </w:lvl>
  </w:abstractNum>
  <w:abstractNum w:abstractNumId="37" w15:restartNumberingAfterBreak="0">
    <w:nsid w:val="7511631E"/>
    <w:multiLevelType w:val="hybridMultilevel"/>
    <w:tmpl w:val="5F942004"/>
    <w:lvl w:ilvl="0" w:tplc="18BA09C2">
      <w:start w:val="1"/>
      <w:numFmt w:val="lowerLetter"/>
      <w:lvlText w:val="%1)"/>
      <w:lvlJc w:val="left"/>
      <w:pPr>
        <w:ind w:left="144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76530E87"/>
    <w:multiLevelType w:val="hybridMultilevel"/>
    <w:tmpl w:val="17D47E62"/>
    <w:lvl w:ilvl="0" w:tplc="02CC9260">
      <w:start w:val="7"/>
      <w:numFmt w:val="decimal"/>
      <w:lvlText w:val="%1."/>
      <w:lvlJc w:val="left"/>
      <w:pPr>
        <w:ind w:left="862" w:hanging="360"/>
      </w:pPr>
      <w:rPr>
        <w:rFonts w:cs="Times New Roman"/>
      </w:rPr>
    </w:lvl>
    <w:lvl w:ilvl="1" w:tplc="04260019">
      <w:start w:val="1"/>
      <w:numFmt w:val="lowerLetter"/>
      <w:lvlText w:val="%2."/>
      <w:lvlJc w:val="left"/>
      <w:pPr>
        <w:ind w:left="1582" w:hanging="360"/>
      </w:pPr>
      <w:rPr>
        <w:rFonts w:cs="Times New Roman"/>
      </w:rPr>
    </w:lvl>
    <w:lvl w:ilvl="2" w:tplc="0426001B">
      <w:start w:val="1"/>
      <w:numFmt w:val="lowerRoman"/>
      <w:lvlText w:val="%3."/>
      <w:lvlJc w:val="right"/>
      <w:pPr>
        <w:ind w:left="2302" w:hanging="180"/>
      </w:pPr>
      <w:rPr>
        <w:rFonts w:cs="Times New Roman"/>
      </w:rPr>
    </w:lvl>
    <w:lvl w:ilvl="3" w:tplc="0426000F">
      <w:start w:val="1"/>
      <w:numFmt w:val="decimal"/>
      <w:lvlText w:val="%4."/>
      <w:lvlJc w:val="left"/>
      <w:pPr>
        <w:ind w:left="3022" w:hanging="360"/>
      </w:pPr>
      <w:rPr>
        <w:rFonts w:cs="Times New Roman"/>
      </w:rPr>
    </w:lvl>
    <w:lvl w:ilvl="4" w:tplc="04260019">
      <w:start w:val="1"/>
      <w:numFmt w:val="lowerLetter"/>
      <w:lvlText w:val="%5."/>
      <w:lvlJc w:val="left"/>
      <w:pPr>
        <w:ind w:left="3742" w:hanging="360"/>
      </w:pPr>
      <w:rPr>
        <w:rFonts w:cs="Times New Roman"/>
      </w:rPr>
    </w:lvl>
    <w:lvl w:ilvl="5" w:tplc="0426001B">
      <w:start w:val="1"/>
      <w:numFmt w:val="lowerRoman"/>
      <w:lvlText w:val="%6."/>
      <w:lvlJc w:val="right"/>
      <w:pPr>
        <w:ind w:left="4462" w:hanging="180"/>
      </w:pPr>
      <w:rPr>
        <w:rFonts w:cs="Times New Roman"/>
      </w:rPr>
    </w:lvl>
    <w:lvl w:ilvl="6" w:tplc="0426000F">
      <w:start w:val="1"/>
      <w:numFmt w:val="decimal"/>
      <w:lvlText w:val="%7."/>
      <w:lvlJc w:val="left"/>
      <w:pPr>
        <w:ind w:left="5182" w:hanging="360"/>
      </w:pPr>
      <w:rPr>
        <w:rFonts w:cs="Times New Roman"/>
      </w:rPr>
    </w:lvl>
    <w:lvl w:ilvl="7" w:tplc="04260019">
      <w:start w:val="1"/>
      <w:numFmt w:val="lowerLetter"/>
      <w:lvlText w:val="%8."/>
      <w:lvlJc w:val="left"/>
      <w:pPr>
        <w:ind w:left="5902" w:hanging="360"/>
      </w:pPr>
      <w:rPr>
        <w:rFonts w:cs="Times New Roman"/>
      </w:rPr>
    </w:lvl>
    <w:lvl w:ilvl="8" w:tplc="0426001B">
      <w:start w:val="1"/>
      <w:numFmt w:val="lowerRoman"/>
      <w:lvlText w:val="%9."/>
      <w:lvlJc w:val="right"/>
      <w:pPr>
        <w:ind w:left="6622" w:hanging="180"/>
      </w:pPr>
      <w:rPr>
        <w:rFonts w:cs="Times New Roman"/>
      </w:rPr>
    </w:lvl>
  </w:abstractNum>
  <w:abstractNum w:abstractNumId="39" w15:restartNumberingAfterBreak="0">
    <w:nsid w:val="77861B05"/>
    <w:multiLevelType w:val="hybridMultilevel"/>
    <w:tmpl w:val="517090A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0" w15:restartNumberingAfterBreak="0">
    <w:nsid w:val="7A98655B"/>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BE66A20"/>
    <w:multiLevelType w:val="hybridMultilevel"/>
    <w:tmpl w:val="872E86E6"/>
    <w:lvl w:ilvl="0" w:tplc="3B78E55C">
      <w:numFmt w:val="bullet"/>
      <w:lvlText w:val="-"/>
      <w:lvlJc w:val="left"/>
      <w:pPr>
        <w:ind w:left="720" w:hanging="360"/>
      </w:pPr>
      <w:rPr>
        <w:rFonts w:ascii="Calibri" w:eastAsia="Calibri" w:hAnsi="Calibri" w:cs="Calibri" w:hint="default"/>
      </w:rPr>
    </w:lvl>
    <w:lvl w:ilvl="1" w:tplc="04260003">
      <w:start w:val="1"/>
      <w:numFmt w:val="decimal"/>
      <w:lvlText w:val="%2."/>
      <w:lvlJc w:val="left"/>
      <w:pPr>
        <w:tabs>
          <w:tab w:val="num" w:pos="1440"/>
        </w:tabs>
        <w:ind w:left="1440" w:hanging="360"/>
      </w:pPr>
    </w:lvl>
    <w:lvl w:ilvl="2" w:tplc="04260005">
      <w:start w:val="1"/>
      <w:numFmt w:val="decimal"/>
      <w:lvlText w:val="%3."/>
      <w:lvlJc w:val="left"/>
      <w:pPr>
        <w:tabs>
          <w:tab w:val="num" w:pos="2160"/>
        </w:tabs>
        <w:ind w:left="2160" w:hanging="360"/>
      </w:pPr>
    </w:lvl>
    <w:lvl w:ilvl="3" w:tplc="04260001">
      <w:start w:val="1"/>
      <w:numFmt w:val="decimal"/>
      <w:lvlText w:val="%4."/>
      <w:lvlJc w:val="left"/>
      <w:pPr>
        <w:tabs>
          <w:tab w:val="num" w:pos="2880"/>
        </w:tabs>
        <w:ind w:left="2880" w:hanging="360"/>
      </w:pPr>
    </w:lvl>
    <w:lvl w:ilvl="4" w:tplc="04260003">
      <w:start w:val="1"/>
      <w:numFmt w:val="decimal"/>
      <w:lvlText w:val="%5."/>
      <w:lvlJc w:val="left"/>
      <w:pPr>
        <w:tabs>
          <w:tab w:val="num" w:pos="3600"/>
        </w:tabs>
        <w:ind w:left="3600" w:hanging="360"/>
      </w:pPr>
    </w:lvl>
    <w:lvl w:ilvl="5" w:tplc="04260005">
      <w:start w:val="1"/>
      <w:numFmt w:val="decimal"/>
      <w:lvlText w:val="%6."/>
      <w:lvlJc w:val="left"/>
      <w:pPr>
        <w:tabs>
          <w:tab w:val="num" w:pos="4320"/>
        </w:tabs>
        <w:ind w:left="4320" w:hanging="360"/>
      </w:pPr>
    </w:lvl>
    <w:lvl w:ilvl="6" w:tplc="04260001">
      <w:start w:val="1"/>
      <w:numFmt w:val="decimal"/>
      <w:lvlText w:val="%7."/>
      <w:lvlJc w:val="left"/>
      <w:pPr>
        <w:tabs>
          <w:tab w:val="num" w:pos="5040"/>
        </w:tabs>
        <w:ind w:left="5040" w:hanging="360"/>
      </w:pPr>
    </w:lvl>
    <w:lvl w:ilvl="7" w:tplc="04260003">
      <w:start w:val="1"/>
      <w:numFmt w:val="decimal"/>
      <w:lvlText w:val="%8."/>
      <w:lvlJc w:val="left"/>
      <w:pPr>
        <w:tabs>
          <w:tab w:val="num" w:pos="5760"/>
        </w:tabs>
        <w:ind w:left="5760" w:hanging="360"/>
      </w:pPr>
    </w:lvl>
    <w:lvl w:ilvl="8" w:tplc="04260005">
      <w:start w:val="1"/>
      <w:numFmt w:val="decimal"/>
      <w:lvlText w:val="%9."/>
      <w:lvlJc w:val="left"/>
      <w:pPr>
        <w:tabs>
          <w:tab w:val="num" w:pos="6480"/>
        </w:tabs>
        <w:ind w:left="6480" w:hanging="360"/>
      </w:pPr>
    </w:lvl>
  </w:abstractNum>
  <w:num w:numId="1">
    <w:abstractNumId w:val="36"/>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30"/>
  </w:num>
  <w:num w:numId="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8"/>
  </w:num>
  <w:num w:numId="9">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9"/>
  </w:num>
  <w:num w:numId="12">
    <w:abstractNumId w:val="11"/>
  </w:num>
  <w:num w:numId="13">
    <w:abstractNumId w:val="1"/>
  </w:num>
  <w:num w:numId="14">
    <w:abstractNumId w:val="24"/>
  </w:num>
  <w:num w:numId="15">
    <w:abstractNumId w:val="21"/>
  </w:num>
  <w:num w:numId="16">
    <w:abstractNumId w:val="29"/>
  </w:num>
  <w:num w:numId="17">
    <w:abstractNumId w:val="20"/>
  </w:num>
  <w:num w:numId="18">
    <w:abstractNumId w:val="19"/>
  </w:num>
  <w:num w:numId="19">
    <w:abstractNumId w:val="3"/>
  </w:num>
  <w:num w:numId="20">
    <w:abstractNumId w:val="32"/>
  </w:num>
  <w:num w:numId="21">
    <w:abstractNumId w:val="26"/>
  </w:num>
  <w:num w:numId="22">
    <w:abstractNumId w:val="4"/>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15"/>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2"/>
  </w:num>
  <w:num w:numId="29">
    <w:abstractNumId w:val="37"/>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num>
  <w:num w:numId="32">
    <w:abstractNumId w:val="40"/>
  </w:num>
  <w:num w:numId="33">
    <w:abstractNumId w:val="16"/>
  </w:num>
  <w:num w:numId="34">
    <w:abstractNumId w:val="39"/>
  </w:num>
  <w:num w:numId="35">
    <w:abstractNumId w:val="13"/>
  </w:num>
  <w:num w:numId="36">
    <w:abstractNumId w:val="3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num>
  <w:num w:numId="38">
    <w:abstractNumId w:val="27"/>
  </w:num>
  <w:num w:numId="39">
    <w:abstractNumId w:val="33"/>
  </w:num>
  <w:num w:numId="40">
    <w:abstractNumId w:val="34"/>
  </w:num>
  <w:num w:numId="41">
    <w:abstractNumId w:val="25"/>
  </w:num>
  <w:num w:numId="42">
    <w:abstractNumId w:val="8"/>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MTQ1NzS0NDM0NDVV0lEKTi0uzszPAykwrAUA74uhFywAAAA="/>
  </w:docVars>
  <w:rsids>
    <w:rsidRoot w:val="004D6CDF"/>
    <w:rsid w:val="00000185"/>
    <w:rsid w:val="0000094F"/>
    <w:rsid w:val="000013A0"/>
    <w:rsid w:val="0000151F"/>
    <w:rsid w:val="00002406"/>
    <w:rsid w:val="00003035"/>
    <w:rsid w:val="000030CF"/>
    <w:rsid w:val="00003AE4"/>
    <w:rsid w:val="00003F5A"/>
    <w:rsid w:val="00003FF6"/>
    <w:rsid w:val="00004E87"/>
    <w:rsid w:val="00004F02"/>
    <w:rsid w:val="0000540A"/>
    <w:rsid w:val="000055B6"/>
    <w:rsid w:val="00005E4D"/>
    <w:rsid w:val="00006008"/>
    <w:rsid w:val="00006161"/>
    <w:rsid w:val="0000659B"/>
    <w:rsid w:val="000069F5"/>
    <w:rsid w:val="00006C67"/>
    <w:rsid w:val="00007AE4"/>
    <w:rsid w:val="000105B3"/>
    <w:rsid w:val="000106B5"/>
    <w:rsid w:val="00011053"/>
    <w:rsid w:val="00011C97"/>
    <w:rsid w:val="00011E84"/>
    <w:rsid w:val="00012678"/>
    <w:rsid w:val="000131C8"/>
    <w:rsid w:val="0001323D"/>
    <w:rsid w:val="00013AC5"/>
    <w:rsid w:val="00013EF1"/>
    <w:rsid w:val="00013FF9"/>
    <w:rsid w:val="000141C9"/>
    <w:rsid w:val="00014C39"/>
    <w:rsid w:val="00015E26"/>
    <w:rsid w:val="0001611E"/>
    <w:rsid w:val="000163B1"/>
    <w:rsid w:val="0001649A"/>
    <w:rsid w:val="00016627"/>
    <w:rsid w:val="00017198"/>
    <w:rsid w:val="00017957"/>
    <w:rsid w:val="00017D20"/>
    <w:rsid w:val="0002031A"/>
    <w:rsid w:val="000207AB"/>
    <w:rsid w:val="00021900"/>
    <w:rsid w:val="000223FD"/>
    <w:rsid w:val="00022525"/>
    <w:rsid w:val="00022A04"/>
    <w:rsid w:val="00022AC2"/>
    <w:rsid w:val="000233B7"/>
    <w:rsid w:val="00023696"/>
    <w:rsid w:val="00025843"/>
    <w:rsid w:val="0002636F"/>
    <w:rsid w:val="00026C75"/>
    <w:rsid w:val="00027941"/>
    <w:rsid w:val="00030553"/>
    <w:rsid w:val="000309AB"/>
    <w:rsid w:val="00031BAC"/>
    <w:rsid w:val="000323E0"/>
    <w:rsid w:val="00032A14"/>
    <w:rsid w:val="00032B81"/>
    <w:rsid w:val="00032EDC"/>
    <w:rsid w:val="00033354"/>
    <w:rsid w:val="0003392E"/>
    <w:rsid w:val="0003512C"/>
    <w:rsid w:val="000354B6"/>
    <w:rsid w:val="00035634"/>
    <w:rsid w:val="00035D1B"/>
    <w:rsid w:val="00036405"/>
    <w:rsid w:val="00036868"/>
    <w:rsid w:val="00036E5F"/>
    <w:rsid w:val="000376FB"/>
    <w:rsid w:val="000378DE"/>
    <w:rsid w:val="00037A04"/>
    <w:rsid w:val="000408BB"/>
    <w:rsid w:val="000414D0"/>
    <w:rsid w:val="00042851"/>
    <w:rsid w:val="000456ED"/>
    <w:rsid w:val="00045B43"/>
    <w:rsid w:val="0004650A"/>
    <w:rsid w:val="000466C9"/>
    <w:rsid w:val="000474D6"/>
    <w:rsid w:val="00047F1D"/>
    <w:rsid w:val="00051315"/>
    <w:rsid w:val="0005265A"/>
    <w:rsid w:val="00052EEC"/>
    <w:rsid w:val="00053148"/>
    <w:rsid w:val="00053181"/>
    <w:rsid w:val="0005367D"/>
    <w:rsid w:val="0005487D"/>
    <w:rsid w:val="00054997"/>
    <w:rsid w:val="00054CFE"/>
    <w:rsid w:val="0005634F"/>
    <w:rsid w:val="0005678D"/>
    <w:rsid w:val="00056D96"/>
    <w:rsid w:val="00057099"/>
    <w:rsid w:val="00057EE6"/>
    <w:rsid w:val="0006000F"/>
    <w:rsid w:val="00060D6F"/>
    <w:rsid w:val="000619B7"/>
    <w:rsid w:val="00061B83"/>
    <w:rsid w:val="00061F3B"/>
    <w:rsid w:val="0006236E"/>
    <w:rsid w:val="000632CB"/>
    <w:rsid w:val="000667F0"/>
    <w:rsid w:val="00066EAB"/>
    <w:rsid w:val="000672B8"/>
    <w:rsid w:val="00067FE9"/>
    <w:rsid w:val="00070901"/>
    <w:rsid w:val="00070EFF"/>
    <w:rsid w:val="0007217B"/>
    <w:rsid w:val="000729E8"/>
    <w:rsid w:val="00072C4C"/>
    <w:rsid w:val="00074AF6"/>
    <w:rsid w:val="00074E4F"/>
    <w:rsid w:val="000750B0"/>
    <w:rsid w:val="00075377"/>
    <w:rsid w:val="0007538C"/>
    <w:rsid w:val="0008026B"/>
    <w:rsid w:val="00080DD9"/>
    <w:rsid w:val="0008116A"/>
    <w:rsid w:val="00081BBB"/>
    <w:rsid w:val="00081E6E"/>
    <w:rsid w:val="000828B6"/>
    <w:rsid w:val="00082DC2"/>
    <w:rsid w:val="00083028"/>
    <w:rsid w:val="00083374"/>
    <w:rsid w:val="0008361D"/>
    <w:rsid w:val="00083DEA"/>
    <w:rsid w:val="0008504D"/>
    <w:rsid w:val="000854AE"/>
    <w:rsid w:val="000861FB"/>
    <w:rsid w:val="00086360"/>
    <w:rsid w:val="00086571"/>
    <w:rsid w:val="000872D3"/>
    <w:rsid w:val="000873FC"/>
    <w:rsid w:val="000918B3"/>
    <w:rsid w:val="00093051"/>
    <w:rsid w:val="00093AB3"/>
    <w:rsid w:val="00093F7E"/>
    <w:rsid w:val="00095579"/>
    <w:rsid w:val="000969C0"/>
    <w:rsid w:val="00096CC8"/>
    <w:rsid w:val="000A0166"/>
    <w:rsid w:val="000A0BA2"/>
    <w:rsid w:val="000A1A54"/>
    <w:rsid w:val="000A284E"/>
    <w:rsid w:val="000A3354"/>
    <w:rsid w:val="000A4778"/>
    <w:rsid w:val="000A4F2E"/>
    <w:rsid w:val="000A53DB"/>
    <w:rsid w:val="000A68FB"/>
    <w:rsid w:val="000A6AD4"/>
    <w:rsid w:val="000A7B5D"/>
    <w:rsid w:val="000B09CE"/>
    <w:rsid w:val="000B1DC4"/>
    <w:rsid w:val="000B23B8"/>
    <w:rsid w:val="000B41E1"/>
    <w:rsid w:val="000B4B91"/>
    <w:rsid w:val="000B5615"/>
    <w:rsid w:val="000B68F8"/>
    <w:rsid w:val="000C0036"/>
    <w:rsid w:val="000C170B"/>
    <w:rsid w:val="000C1EAD"/>
    <w:rsid w:val="000C1F1B"/>
    <w:rsid w:val="000C32C2"/>
    <w:rsid w:val="000C358A"/>
    <w:rsid w:val="000C422C"/>
    <w:rsid w:val="000C4F91"/>
    <w:rsid w:val="000C5978"/>
    <w:rsid w:val="000C6AAF"/>
    <w:rsid w:val="000C743B"/>
    <w:rsid w:val="000D0B66"/>
    <w:rsid w:val="000D0C0F"/>
    <w:rsid w:val="000D2059"/>
    <w:rsid w:val="000D39A9"/>
    <w:rsid w:val="000D465C"/>
    <w:rsid w:val="000D47CF"/>
    <w:rsid w:val="000D4BAF"/>
    <w:rsid w:val="000D51BB"/>
    <w:rsid w:val="000D66FB"/>
    <w:rsid w:val="000D69AC"/>
    <w:rsid w:val="000E02F6"/>
    <w:rsid w:val="000E03DA"/>
    <w:rsid w:val="000E0CB2"/>
    <w:rsid w:val="000E137D"/>
    <w:rsid w:val="000E14CF"/>
    <w:rsid w:val="000E186E"/>
    <w:rsid w:val="000E1A05"/>
    <w:rsid w:val="000E1BC4"/>
    <w:rsid w:val="000E215F"/>
    <w:rsid w:val="000E2B50"/>
    <w:rsid w:val="000E2B51"/>
    <w:rsid w:val="000E2F86"/>
    <w:rsid w:val="000E3712"/>
    <w:rsid w:val="000E3FEA"/>
    <w:rsid w:val="000E46CE"/>
    <w:rsid w:val="000E4C99"/>
    <w:rsid w:val="000E596F"/>
    <w:rsid w:val="000E6C1E"/>
    <w:rsid w:val="000E6F88"/>
    <w:rsid w:val="000E764E"/>
    <w:rsid w:val="000F01D6"/>
    <w:rsid w:val="000F1600"/>
    <w:rsid w:val="000F19C0"/>
    <w:rsid w:val="000F2E71"/>
    <w:rsid w:val="000F36B8"/>
    <w:rsid w:val="000F3C96"/>
    <w:rsid w:val="000F4110"/>
    <w:rsid w:val="000F57DC"/>
    <w:rsid w:val="000F6402"/>
    <w:rsid w:val="000F7036"/>
    <w:rsid w:val="00100126"/>
    <w:rsid w:val="0010084A"/>
    <w:rsid w:val="00100C45"/>
    <w:rsid w:val="00100D2B"/>
    <w:rsid w:val="001022B7"/>
    <w:rsid w:val="001024A2"/>
    <w:rsid w:val="00102571"/>
    <w:rsid w:val="001028D1"/>
    <w:rsid w:val="00103294"/>
    <w:rsid w:val="00104F56"/>
    <w:rsid w:val="00104F6E"/>
    <w:rsid w:val="00105B77"/>
    <w:rsid w:val="00106374"/>
    <w:rsid w:val="00106AFE"/>
    <w:rsid w:val="00107577"/>
    <w:rsid w:val="001106CF"/>
    <w:rsid w:val="00110BA4"/>
    <w:rsid w:val="00111060"/>
    <w:rsid w:val="0011163C"/>
    <w:rsid w:val="001116DE"/>
    <w:rsid w:val="00112503"/>
    <w:rsid w:val="00112E96"/>
    <w:rsid w:val="001130AF"/>
    <w:rsid w:val="00114F8E"/>
    <w:rsid w:val="00116782"/>
    <w:rsid w:val="001167F1"/>
    <w:rsid w:val="00116D36"/>
    <w:rsid w:val="00117260"/>
    <w:rsid w:val="00117457"/>
    <w:rsid w:val="00117A29"/>
    <w:rsid w:val="00117E66"/>
    <w:rsid w:val="00120FA7"/>
    <w:rsid w:val="001217B8"/>
    <w:rsid w:val="001233F7"/>
    <w:rsid w:val="00123835"/>
    <w:rsid w:val="00123BAD"/>
    <w:rsid w:val="00123D52"/>
    <w:rsid w:val="00124F13"/>
    <w:rsid w:val="00125806"/>
    <w:rsid w:val="00126E16"/>
    <w:rsid w:val="001302E9"/>
    <w:rsid w:val="001315AC"/>
    <w:rsid w:val="00133907"/>
    <w:rsid w:val="00134F6F"/>
    <w:rsid w:val="00135439"/>
    <w:rsid w:val="001354D9"/>
    <w:rsid w:val="00136F15"/>
    <w:rsid w:val="001373F1"/>
    <w:rsid w:val="00140949"/>
    <w:rsid w:val="001415FB"/>
    <w:rsid w:val="00141C40"/>
    <w:rsid w:val="001424DD"/>
    <w:rsid w:val="00142A12"/>
    <w:rsid w:val="00142DF4"/>
    <w:rsid w:val="00143019"/>
    <w:rsid w:val="001434F9"/>
    <w:rsid w:val="00143CDF"/>
    <w:rsid w:val="00144535"/>
    <w:rsid w:val="00144C35"/>
    <w:rsid w:val="00146E0F"/>
    <w:rsid w:val="00150124"/>
    <w:rsid w:val="00150636"/>
    <w:rsid w:val="00151804"/>
    <w:rsid w:val="00151C71"/>
    <w:rsid w:val="00151D84"/>
    <w:rsid w:val="0015236C"/>
    <w:rsid w:val="00152691"/>
    <w:rsid w:val="00152D48"/>
    <w:rsid w:val="00152D53"/>
    <w:rsid w:val="00152E74"/>
    <w:rsid w:val="0015329B"/>
    <w:rsid w:val="00153BB4"/>
    <w:rsid w:val="00153D4A"/>
    <w:rsid w:val="0015416B"/>
    <w:rsid w:val="00154FF3"/>
    <w:rsid w:val="00155926"/>
    <w:rsid w:val="00155EAB"/>
    <w:rsid w:val="0015651E"/>
    <w:rsid w:val="00156DDE"/>
    <w:rsid w:val="00160576"/>
    <w:rsid w:val="001610F4"/>
    <w:rsid w:val="0016169E"/>
    <w:rsid w:val="00161ED5"/>
    <w:rsid w:val="0016290F"/>
    <w:rsid w:val="00163FFD"/>
    <w:rsid w:val="00164380"/>
    <w:rsid w:val="001643DE"/>
    <w:rsid w:val="001644FD"/>
    <w:rsid w:val="00164BED"/>
    <w:rsid w:val="00164E58"/>
    <w:rsid w:val="00164FC0"/>
    <w:rsid w:val="00165042"/>
    <w:rsid w:val="00166859"/>
    <w:rsid w:val="001669CC"/>
    <w:rsid w:val="00166C63"/>
    <w:rsid w:val="001676FB"/>
    <w:rsid w:val="00170540"/>
    <w:rsid w:val="0017058E"/>
    <w:rsid w:val="00172CE0"/>
    <w:rsid w:val="00174539"/>
    <w:rsid w:val="00174547"/>
    <w:rsid w:val="00174B7D"/>
    <w:rsid w:val="00174E47"/>
    <w:rsid w:val="001761F4"/>
    <w:rsid w:val="0017741C"/>
    <w:rsid w:val="00182723"/>
    <w:rsid w:val="0018284C"/>
    <w:rsid w:val="00182A75"/>
    <w:rsid w:val="00183B97"/>
    <w:rsid w:val="00183BF6"/>
    <w:rsid w:val="00183BF9"/>
    <w:rsid w:val="0018418B"/>
    <w:rsid w:val="001842E9"/>
    <w:rsid w:val="00184400"/>
    <w:rsid w:val="00184E1D"/>
    <w:rsid w:val="0018532B"/>
    <w:rsid w:val="001854C3"/>
    <w:rsid w:val="0018552C"/>
    <w:rsid w:val="0018589E"/>
    <w:rsid w:val="0018639F"/>
    <w:rsid w:val="0018658F"/>
    <w:rsid w:val="00186F29"/>
    <w:rsid w:val="001872AC"/>
    <w:rsid w:val="00187CE8"/>
    <w:rsid w:val="00187F4F"/>
    <w:rsid w:val="001905E4"/>
    <w:rsid w:val="0019092C"/>
    <w:rsid w:val="00190DB0"/>
    <w:rsid w:val="00190E84"/>
    <w:rsid w:val="00191566"/>
    <w:rsid w:val="00195B4D"/>
    <w:rsid w:val="0019786F"/>
    <w:rsid w:val="001A081B"/>
    <w:rsid w:val="001A0940"/>
    <w:rsid w:val="001A0A2E"/>
    <w:rsid w:val="001A1D0E"/>
    <w:rsid w:val="001A2851"/>
    <w:rsid w:val="001A308C"/>
    <w:rsid w:val="001A36FE"/>
    <w:rsid w:val="001A47D2"/>
    <w:rsid w:val="001A4F90"/>
    <w:rsid w:val="001A597B"/>
    <w:rsid w:val="001A6624"/>
    <w:rsid w:val="001A78F2"/>
    <w:rsid w:val="001A7C3D"/>
    <w:rsid w:val="001A7DBD"/>
    <w:rsid w:val="001B1451"/>
    <w:rsid w:val="001B30FA"/>
    <w:rsid w:val="001B345B"/>
    <w:rsid w:val="001B3AB6"/>
    <w:rsid w:val="001B41A3"/>
    <w:rsid w:val="001B4BF5"/>
    <w:rsid w:val="001B52AD"/>
    <w:rsid w:val="001B5E69"/>
    <w:rsid w:val="001B5F20"/>
    <w:rsid w:val="001B61F9"/>
    <w:rsid w:val="001B6A67"/>
    <w:rsid w:val="001B72BF"/>
    <w:rsid w:val="001B7F97"/>
    <w:rsid w:val="001C0D7E"/>
    <w:rsid w:val="001C118F"/>
    <w:rsid w:val="001C1589"/>
    <w:rsid w:val="001C1799"/>
    <w:rsid w:val="001C2671"/>
    <w:rsid w:val="001C2808"/>
    <w:rsid w:val="001C2E5C"/>
    <w:rsid w:val="001C5065"/>
    <w:rsid w:val="001C5096"/>
    <w:rsid w:val="001C5EF5"/>
    <w:rsid w:val="001C5F28"/>
    <w:rsid w:val="001C6043"/>
    <w:rsid w:val="001C6344"/>
    <w:rsid w:val="001C6712"/>
    <w:rsid w:val="001C7A73"/>
    <w:rsid w:val="001D083A"/>
    <w:rsid w:val="001D2D52"/>
    <w:rsid w:val="001D447D"/>
    <w:rsid w:val="001D4553"/>
    <w:rsid w:val="001D6613"/>
    <w:rsid w:val="001D6A99"/>
    <w:rsid w:val="001D74D1"/>
    <w:rsid w:val="001D7510"/>
    <w:rsid w:val="001E003E"/>
    <w:rsid w:val="001E02E9"/>
    <w:rsid w:val="001E0A81"/>
    <w:rsid w:val="001E11EB"/>
    <w:rsid w:val="001E1966"/>
    <w:rsid w:val="001E2C49"/>
    <w:rsid w:val="001E2E6E"/>
    <w:rsid w:val="001E3074"/>
    <w:rsid w:val="001E3A17"/>
    <w:rsid w:val="001E4BD8"/>
    <w:rsid w:val="001E6080"/>
    <w:rsid w:val="001E6685"/>
    <w:rsid w:val="001E6A80"/>
    <w:rsid w:val="001E749E"/>
    <w:rsid w:val="001E7E4B"/>
    <w:rsid w:val="001F0273"/>
    <w:rsid w:val="001F0B16"/>
    <w:rsid w:val="001F21A5"/>
    <w:rsid w:val="001F21DE"/>
    <w:rsid w:val="001F233C"/>
    <w:rsid w:val="001F29F6"/>
    <w:rsid w:val="001F4469"/>
    <w:rsid w:val="001F57A0"/>
    <w:rsid w:val="001F5AF9"/>
    <w:rsid w:val="001F6025"/>
    <w:rsid w:val="001F664E"/>
    <w:rsid w:val="001F71E8"/>
    <w:rsid w:val="002008FC"/>
    <w:rsid w:val="00200C72"/>
    <w:rsid w:val="00200CE0"/>
    <w:rsid w:val="00201E4A"/>
    <w:rsid w:val="00204B98"/>
    <w:rsid w:val="00204C3D"/>
    <w:rsid w:val="0020636D"/>
    <w:rsid w:val="00210456"/>
    <w:rsid w:val="00210AB0"/>
    <w:rsid w:val="002131E2"/>
    <w:rsid w:val="00213691"/>
    <w:rsid w:val="0021419F"/>
    <w:rsid w:val="002143C3"/>
    <w:rsid w:val="002167DC"/>
    <w:rsid w:val="002169D0"/>
    <w:rsid w:val="00216B06"/>
    <w:rsid w:val="0021753B"/>
    <w:rsid w:val="002175EB"/>
    <w:rsid w:val="00217DEC"/>
    <w:rsid w:val="00220B47"/>
    <w:rsid w:val="002214AD"/>
    <w:rsid w:val="00221DAF"/>
    <w:rsid w:val="0022271F"/>
    <w:rsid w:val="00223E72"/>
    <w:rsid w:val="00225438"/>
    <w:rsid w:val="00226E00"/>
    <w:rsid w:val="002270C7"/>
    <w:rsid w:val="00227B1B"/>
    <w:rsid w:val="00230422"/>
    <w:rsid w:val="002323EA"/>
    <w:rsid w:val="0023246B"/>
    <w:rsid w:val="002325BF"/>
    <w:rsid w:val="00232D7A"/>
    <w:rsid w:val="00233628"/>
    <w:rsid w:val="00233E5E"/>
    <w:rsid w:val="00233EC3"/>
    <w:rsid w:val="00234CA5"/>
    <w:rsid w:val="002353AD"/>
    <w:rsid w:val="00235BBC"/>
    <w:rsid w:val="002366E2"/>
    <w:rsid w:val="00236A11"/>
    <w:rsid w:val="00237B14"/>
    <w:rsid w:val="0024021B"/>
    <w:rsid w:val="00241CE5"/>
    <w:rsid w:val="00242784"/>
    <w:rsid w:val="00242C67"/>
    <w:rsid w:val="0024349A"/>
    <w:rsid w:val="00244511"/>
    <w:rsid w:val="00244B8C"/>
    <w:rsid w:val="00245AF5"/>
    <w:rsid w:val="00246806"/>
    <w:rsid w:val="0024733E"/>
    <w:rsid w:val="00247A14"/>
    <w:rsid w:val="00247A91"/>
    <w:rsid w:val="00250827"/>
    <w:rsid w:val="00250C7A"/>
    <w:rsid w:val="00252BFB"/>
    <w:rsid w:val="00253614"/>
    <w:rsid w:val="00254348"/>
    <w:rsid w:val="00254A05"/>
    <w:rsid w:val="00254BED"/>
    <w:rsid w:val="002568A8"/>
    <w:rsid w:val="00257901"/>
    <w:rsid w:val="0025797F"/>
    <w:rsid w:val="002579B7"/>
    <w:rsid w:val="00257C33"/>
    <w:rsid w:val="002613BF"/>
    <w:rsid w:val="00263522"/>
    <w:rsid w:val="00264298"/>
    <w:rsid w:val="00264F7F"/>
    <w:rsid w:val="00265C2B"/>
    <w:rsid w:val="00266BC8"/>
    <w:rsid w:val="00266DF7"/>
    <w:rsid w:val="00266E9D"/>
    <w:rsid w:val="00267605"/>
    <w:rsid w:val="00267A6A"/>
    <w:rsid w:val="00270165"/>
    <w:rsid w:val="002706F4"/>
    <w:rsid w:val="00272224"/>
    <w:rsid w:val="00272C9F"/>
    <w:rsid w:val="00272E79"/>
    <w:rsid w:val="0027425E"/>
    <w:rsid w:val="00274BC1"/>
    <w:rsid w:val="00275B6A"/>
    <w:rsid w:val="00276A07"/>
    <w:rsid w:val="00276A62"/>
    <w:rsid w:val="00276F1F"/>
    <w:rsid w:val="0028108E"/>
    <w:rsid w:val="002824EB"/>
    <w:rsid w:val="0028258E"/>
    <w:rsid w:val="00282B5A"/>
    <w:rsid w:val="00282FF1"/>
    <w:rsid w:val="00283281"/>
    <w:rsid w:val="00285BDF"/>
    <w:rsid w:val="002873E9"/>
    <w:rsid w:val="0028749B"/>
    <w:rsid w:val="00287F08"/>
    <w:rsid w:val="00287F82"/>
    <w:rsid w:val="002902BC"/>
    <w:rsid w:val="00290452"/>
    <w:rsid w:val="00290E85"/>
    <w:rsid w:val="002915A5"/>
    <w:rsid w:val="0029168D"/>
    <w:rsid w:val="0029238A"/>
    <w:rsid w:val="002937EB"/>
    <w:rsid w:val="00294799"/>
    <w:rsid w:val="002956E9"/>
    <w:rsid w:val="00296AF3"/>
    <w:rsid w:val="002973E3"/>
    <w:rsid w:val="00297787"/>
    <w:rsid w:val="0029797D"/>
    <w:rsid w:val="002A0C55"/>
    <w:rsid w:val="002A17B2"/>
    <w:rsid w:val="002A1BCE"/>
    <w:rsid w:val="002A2AAC"/>
    <w:rsid w:val="002A3052"/>
    <w:rsid w:val="002A3B2E"/>
    <w:rsid w:val="002A3BC6"/>
    <w:rsid w:val="002A4641"/>
    <w:rsid w:val="002A6B98"/>
    <w:rsid w:val="002A7596"/>
    <w:rsid w:val="002B06A6"/>
    <w:rsid w:val="002B1218"/>
    <w:rsid w:val="002B495F"/>
    <w:rsid w:val="002B50D0"/>
    <w:rsid w:val="002B6077"/>
    <w:rsid w:val="002B6813"/>
    <w:rsid w:val="002B6EF8"/>
    <w:rsid w:val="002B6FF4"/>
    <w:rsid w:val="002B7118"/>
    <w:rsid w:val="002B7422"/>
    <w:rsid w:val="002B7A02"/>
    <w:rsid w:val="002B7B1C"/>
    <w:rsid w:val="002C0E99"/>
    <w:rsid w:val="002C17EC"/>
    <w:rsid w:val="002C2504"/>
    <w:rsid w:val="002C266D"/>
    <w:rsid w:val="002C275A"/>
    <w:rsid w:val="002C340B"/>
    <w:rsid w:val="002C3465"/>
    <w:rsid w:val="002C78BC"/>
    <w:rsid w:val="002D00CE"/>
    <w:rsid w:val="002D01A6"/>
    <w:rsid w:val="002D2400"/>
    <w:rsid w:val="002D2538"/>
    <w:rsid w:val="002D2830"/>
    <w:rsid w:val="002D3135"/>
    <w:rsid w:val="002D3A16"/>
    <w:rsid w:val="002D4302"/>
    <w:rsid w:val="002D4934"/>
    <w:rsid w:val="002D7022"/>
    <w:rsid w:val="002D7AB7"/>
    <w:rsid w:val="002E126D"/>
    <w:rsid w:val="002E1C4C"/>
    <w:rsid w:val="002E20C5"/>
    <w:rsid w:val="002E32F5"/>
    <w:rsid w:val="002E3BC0"/>
    <w:rsid w:val="002E46A2"/>
    <w:rsid w:val="002E4707"/>
    <w:rsid w:val="002E4D38"/>
    <w:rsid w:val="002E51EF"/>
    <w:rsid w:val="002E53F4"/>
    <w:rsid w:val="002E57E5"/>
    <w:rsid w:val="002E65EE"/>
    <w:rsid w:val="002E6E01"/>
    <w:rsid w:val="002E73BE"/>
    <w:rsid w:val="002E7867"/>
    <w:rsid w:val="002E7BC9"/>
    <w:rsid w:val="002F02EB"/>
    <w:rsid w:val="002F08C7"/>
    <w:rsid w:val="002F15BC"/>
    <w:rsid w:val="002F1D24"/>
    <w:rsid w:val="002F2DF7"/>
    <w:rsid w:val="002F2F35"/>
    <w:rsid w:val="002F345F"/>
    <w:rsid w:val="002F441B"/>
    <w:rsid w:val="002F4C14"/>
    <w:rsid w:val="002F4F06"/>
    <w:rsid w:val="002F50E0"/>
    <w:rsid w:val="002F603D"/>
    <w:rsid w:val="002F6C7A"/>
    <w:rsid w:val="002F6E60"/>
    <w:rsid w:val="002F721B"/>
    <w:rsid w:val="002F794D"/>
    <w:rsid w:val="002F7EB8"/>
    <w:rsid w:val="00300691"/>
    <w:rsid w:val="0030264F"/>
    <w:rsid w:val="00302CAB"/>
    <w:rsid w:val="0030367D"/>
    <w:rsid w:val="00303BFB"/>
    <w:rsid w:val="00303D85"/>
    <w:rsid w:val="00303F4C"/>
    <w:rsid w:val="00305785"/>
    <w:rsid w:val="003058B6"/>
    <w:rsid w:val="00310020"/>
    <w:rsid w:val="00311AB8"/>
    <w:rsid w:val="00312C9C"/>
    <w:rsid w:val="003137F3"/>
    <w:rsid w:val="00313AC8"/>
    <w:rsid w:val="0031425A"/>
    <w:rsid w:val="0031429B"/>
    <w:rsid w:val="00314B34"/>
    <w:rsid w:val="00315667"/>
    <w:rsid w:val="0031682D"/>
    <w:rsid w:val="00316FFC"/>
    <w:rsid w:val="00317B73"/>
    <w:rsid w:val="003202AF"/>
    <w:rsid w:val="0032070D"/>
    <w:rsid w:val="00321962"/>
    <w:rsid w:val="0032259F"/>
    <w:rsid w:val="003225D6"/>
    <w:rsid w:val="00323C40"/>
    <w:rsid w:val="00323E98"/>
    <w:rsid w:val="003240C2"/>
    <w:rsid w:val="003245EB"/>
    <w:rsid w:val="00324611"/>
    <w:rsid w:val="00324DC6"/>
    <w:rsid w:val="0032643D"/>
    <w:rsid w:val="00326A96"/>
    <w:rsid w:val="00326F26"/>
    <w:rsid w:val="003272A7"/>
    <w:rsid w:val="00327ABF"/>
    <w:rsid w:val="003310C8"/>
    <w:rsid w:val="003312EB"/>
    <w:rsid w:val="00331C01"/>
    <w:rsid w:val="00332867"/>
    <w:rsid w:val="00333B78"/>
    <w:rsid w:val="00333EC5"/>
    <w:rsid w:val="00334730"/>
    <w:rsid w:val="0033484D"/>
    <w:rsid w:val="00335ADB"/>
    <w:rsid w:val="00337381"/>
    <w:rsid w:val="0033792E"/>
    <w:rsid w:val="00337BD1"/>
    <w:rsid w:val="00337EF9"/>
    <w:rsid w:val="003402BD"/>
    <w:rsid w:val="003408D0"/>
    <w:rsid w:val="00341B0D"/>
    <w:rsid w:val="00342305"/>
    <w:rsid w:val="00344A94"/>
    <w:rsid w:val="00345175"/>
    <w:rsid w:val="003456E5"/>
    <w:rsid w:val="00345BD7"/>
    <w:rsid w:val="00346206"/>
    <w:rsid w:val="00346387"/>
    <w:rsid w:val="003479B6"/>
    <w:rsid w:val="0035154B"/>
    <w:rsid w:val="00353DBE"/>
    <w:rsid w:val="00355110"/>
    <w:rsid w:val="00355409"/>
    <w:rsid w:val="00355522"/>
    <w:rsid w:val="003555C1"/>
    <w:rsid w:val="0035577A"/>
    <w:rsid w:val="00355DD5"/>
    <w:rsid w:val="00361171"/>
    <w:rsid w:val="00361C3E"/>
    <w:rsid w:val="00361C9F"/>
    <w:rsid w:val="00361DB9"/>
    <w:rsid w:val="00362806"/>
    <w:rsid w:val="0036354B"/>
    <w:rsid w:val="00363D00"/>
    <w:rsid w:val="003646DF"/>
    <w:rsid w:val="00365BB6"/>
    <w:rsid w:val="003660A4"/>
    <w:rsid w:val="00366ADF"/>
    <w:rsid w:val="003674C4"/>
    <w:rsid w:val="003676C6"/>
    <w:rsid w:val="00367EF4"/>
    <w:rsid w:val="00370AC7"/>
    <w:rsid w:val="003717D6"/>
    <w:rsid w:val="00371AF7"/>
    <w:rsid w:val="00374560"/>
    <w:rsid w:val="00374786"/>
    <w:rsid w:val="003747C7"/>
    <w:rsid w:val="00374BB8"/>
    <w:rsid w:val="00374CCE"/>
    <w:rsid w:val="00375755"/>
    <w:rsid w:val="00376007"/>
    <w:rsid w:val="0037677D"/>
    <w:rsid w:val="00377014"/>
    <w:rsid w:val="0037719D"/>
    <w:rsid w:val="00377BC7"/>
    <w:rsid w:val="00381883"/>
    <w:rsid w:val="00381A8A"/>
    <w:rsid w:val="0038205E"/>
    <w:rsid w:val="003824EE"/>
    <w:rsid w:val="00383302"/>
    <w:rsid w:val="003846B1"/>
    <w:rsid w:val="00384A09"/>
    <w:rsid w:val="003858F3"/>
    <w:rsid w:val="00385983"/>
    <w:rsid w:val="00390ADF"/>
    <w:rsid w:val="00390F90"/>
    <w:rsid w:val="0039390C"/>
    <w:rsid w:val="00395F0D"/>
    <w:rsid w:val="0039677E"/>
    <w:rsid w:val="00396810"/>
    <w:rsid w:val="00396BD6"/>
    <w:rsid w:val="00397A75"/>
    <w:rsid w:val="003A177C"/>
    <w:rsid w:val="003A1B3B"/>
    <w:rsid w:val="003A1C31"/>
    <w:rsid w:val="003A235D"/>
    <w:rsid w:val="003A240D"/>
    <w:rsid w:val="003A4D8D"/>
    <w:rsid w:val="003A6E84"/>
    <w:rsid w:val="003B0FF7"/>
    <w:rsid w:val="003B1108"/>
    <w:rsid w:val="003B22A8"/>
    <w:rsid w:val="003B3A2F"/>
    <w:rsid w:val="003B4193"/>
    <w:rsid w:val="003B45D3"/>
    <w:rsid w:val="003B5A34"/>
    <w:rsid w:val="003B5B63"/>
    <w:rsid w:val="003B5EF4"/>
    <w:rsid w:val="003B626D"/>
    <w:rsid w:val="003B64FC"/>
    <w:rsid w:val="003B6E84"/>
    <w:rsid w:val="003B7E16"/>
    <w:rsid w:val="003C07E1"/>
    <w:rsid w:val="003C0B29"/>
    <w:rsid w:val="003C1065"/>
    <w:rsid w:val="003C1C1E"/>
    <w:rsid w:val="003C1C77"/>
    <w:rsid w:val="003C1DE0"/>
    <w:rsid w:val="003C2684"/>
    <w:rsid w:val="003C3915"/>
    <w:rsid w:val="003C476F"/>
    <w:rsid w:val="003C51B1"/>
    <w:rsid w:val="003C5382"/>
    <w:rsid w:val="003C6B0A"/>
    <w:rsid w:val="003C7015"/>
    <w:rsid w:val="003C7688"/>
    <w:rsid w:val="003D0A16"/>
    <w:rsid w:val="003D2321"/>
    <w:rsid w:val="003D3B73"/>
    <w:rsid w:val="003D3F5A"/>
    <w:rsid w:val="003D430E"/>
    <w:rsid w:val="003D5661"/>
    <w:rsid w:val="003D5A05"/>
    <w:rsid w:val="003D5E4C"/>
    <w:rsid w:val="003D63CC"/>
    <w:rsid w:val="003D6FC5"/>
    <w:rsid w:val="003E157D"/>
    <w:rsid w:val="003E16A1"/>
    <w:rsid w:val="003E18B0"/>
    <w:rsid w:val="003E2163"/>
    <w:rsid w:val="003E2F50"/>
    <w:rsid w:val="003E30FB"/>
    <w:rsid w:val="003E4056"/>
    <w:rsid w:val="003E69BC"/>
    <w:rsid w:val="003E79D0"/>
    <w:rsid w:val="003F0216"/>
    <w:rsid w:val="003F094F"/>
    <w:rsid w:val="003F0D4B"/>
    <w:rsid w:val="003F1A50"/>
    <w:rsid w:val="003F1AA9"/>
    <w:rsid w:val="003F1CFB"/>
    <w:rsid w:val="003F2429"/>
    <w:rsid w:val="003F35DB"/>
    <w:rsid w:val="003F4E40"/>
    <w:rsid w:val="003F5FE3"/>
    <w:rsid w:val="003F6E9C"/>
    <w:rsid w:val="004001EA"/>
    <w:rsid w:val="00400AA6"/>
    <w:rsid w:val="00400F5D"/>
    <w:rsid w:val="00401780"/>
    <w:rsid w:val="00403153"/>
    <w:rsid w:val="004034CF"/>
    <w:rsid w:val="004059BD"/>
    <w:rsid w:val="00405E84"/>
    <w:rsid w:val="0040610E"/>
    <w:rsid w:val="004065BE"/>
    <w:rsid w:val="00406D2B"/>
    <w:rsid w:val="00407368"/>
    <w:rsid w:val="00410FF0"/>
    <w:rsid w:val="0041168F"/>
    <w:rsid w:val="00412BEB"/>
    <w:rsid w:val="00413D03"/>
    <w:rsid w:val="00414535"/>
    <w:rsid w:val="0041473B"/>
    <w:rsid w:val="00415861"/>
    <w:rsid w:val="00416356"/>
    <w:rsid w:val="0041705F"/>
    <w:rsid w:val="004177A3"/>
    <w:rsid w:val="00417D5C"/>
    <w:rsid w:val="0042072D"/>
    <w:rsid w:val="004209B6"/>
    <w:rsid w:val="004223CC"/>
    <w:rsid w:val="00422B66"/>
    <w:rsid w:val="00422E87"/>
    <w:rsid w:val="00423254"/>
    <w:rsid w:val="004236DB"/>
    <w:rsid w:val="00424011"/>
    <w:rsid w:val="004242E1"/>
    <w:rsid w:val="00424E91"/>
    <w:rsid w:val="004256F1"/>
    <w:rsid w:val="0042732E"/>
    <w:rsid w:val="004303A1"/>
    <w:rsid w:val="00431548"/>
    <w:rsid w:val="0043166B"/>
    <w:rsid w:val="00431F5B"/>
    <w:rsid w:val="00432DC0"/>
    <w:rsid w:val="004355C9"/>
    <w:rsid w:val="00435AA3"/>
    <w:rsid w:val="00436E9D"/>
    <w:rsid w:val="00437186"/>
    <w:rsid w:val="00440767"/>
    <w:rsid w:val="00440F0B"/>
    <w:rsid w:val="004410C0"/>
    <w:rsid w:val="004411A0"/>
    <w:rsid w:val="0044194C"/>
    <w:rsid w:val="00441B7F"/>
    <w:rsid w:val="00442467"/>
    <w:rsid w:val="00442843"/>
    <w:rsid w:val="00442ADA"/>
    <w:rsid w:val="00443391"/>
    <w:rsid w:val="0044340B"/>
    <w:rsid w:val="00443E2C"/>
    <w:rsid w:val="004454E2"/>
    <w:rsid w:val="00445B20"/>
    <w:rsid w:val="0044616C"/>
    <w:rsid w:val="004465EB"/>
    <w:rsid w:val="00446865"/>
    <w:rsid w:val="00446A5C"/>
    <w:rsid w:val="00446E5E"/>
    <w:rsid w:val="00447532"/>
    <w:rsid w:val="0045004B"/>
    <w:rsid w:val="0045192B"/>
    <w:rsid w:val="004523C2"/>
    <w:rsid w:val="00452639"/>
    <w:rsid w:val="0045277E"/>
    <w:rsid w:val="00454B0D"/>
    <w:rsid w:val="00454B68"/>
    <w:rsid w:val="00454F87"/>
    <w:rsid w:val="00455DAC"/>
    <w:rsid w:val="0045636F"/>
    <w:rsid w:val="0045767D"/>
    <w:rsid w:val="00460326"/>
    <w:rsid w:val="00460D9B"/>
    <w:rsid w:val="00461584"/>
    <w:rsid w:val="0046267D"/>
    <w:rsid w:val="00462C22"/>
    <w:rsid w:val="004640C5"/>
    <w:rsid w:val="004649DD"/>
    <w:rsid w:val="00465306"/>
    <w:rsid w:val="0046590B"/>
    <w:rsid w:val="00465DA1"/>
    <w:rsid w:val="00465DA4"/>
    <w:rsid w:val="00465E1A"/>
    <w:rsid w:val="00467229"/>
    <w:rsid w:val="0046779B"/>
    <w:rsid w:val="004679A5"/>
    <w:rsid w:val="00471D21"/>
    <w:rsid w:val="00472E40"/>
    <w:rsid w:val="00474E73"/>
    <w:rsid w:val="0047503E"/>
    <w:rsid w:val="00475F49"/>
    <w:rsid w:val="00476049"/>
    <w:rsid w:val="00476455"/>
    <w:rsid w:val="00476866"/>
    <w:rsid w:val="00476F42"/>
    <w:rsid w:val="00481359"/>
    <w:rsid w:val="004832A3"/>
    <w:rsid w:val="00483BC7"/>
    <w:rsid w:val="004843E3"/>
    <w:rsid w:val="004845EB"/>
    <w:rsid w:val="00485518"/>
    <w:rsid w:val="00485B79"/>
    <w:rsid w:val="00486325"/>
    <w:rsid w:val="00487360"/>
    <w:rsid w:val="00490F28"/>
    <w:rsid w:val="004918D1"/>
    <w:rsid w:val="00493C5B"/>
    <w:rsid w:val="00493E48"/>
    <w:rsid w:val="00496198"/>
    <w:rsid w:val="00496F50"/>
    <w:rsid w:val="004970AD"/>
    <w:rsid w:val="004978E5"/>
    <w:rsid w:val="004A04F2"/>
    <w:rsid w:val="004A0C61"/>
    <w:rsid w:val="004A0CEE"/>
    <w:rsid w:val="004A1C4A"/>
    <w:rsid w:val="004A1DFC"/>
    <w:rsid w:val="004A4E1C"/>
    <w:rsid w:val="004A5513"/>
    <w:rsid w:val="004A645D"/>
    <w:rsid w:val="004A6B28"/>
    <w:rsid w:val="004A784E"/>
    <w:rsid w:val="004B08B4"/>
    <w:rsid w:val="004B17C6"/>
    <w:rsid w:val="004B2453"/>
    <w:rsid w:val="004B2D0E"/>
    <w:rsid w:val="004B306C"/>
    <w:rsid w:val="004B382F"/>
    <w:rsid w:val="004B3EF9"/>
    <w:rsid w:val="004B434B"/>
    <w:rsid w:val="004B4B51"/>
    <w:rsid w:val="004B5562"/>
    <w:rsid w:val="004B55F0"/>
    <w:rsid w:val="004B5703"/>
    <w:rsid w:val="004B6E56"/>
    <w:rsid w:val="004C12D6"/>
    <w:rsid w:val="004C1459"/>
    <w:rsid w:val="004C26E7"/>
    <w:rsid w:val="004C295C"/>
    <w:rsid w:val="004C36BB"/>
    <w:rsid w:val="004C4657"/>
    <w:rsid w:val="004C6B13"/>
    <w:rsid w:val="004C6B50"/>
    <w:rsid w:val="004C6DD9"/>
    <w:rsid w:val="004C70EA"/>
    <w:rsid w:val="004C7E30"/>
    <w:rsid w:val="004D2BE3"/>
    <w:rsid w:val="004D3747"/>
    <w:rsid w:val="004D3E2C"/>
    <w:rsid w:val="004D4A4E"/>
    <w:rsid w:val="004D4E07"/>
    <w:rsid w:val="004D5C81"/>
    <w:rsid w:val="004D5FE7"/>
    <w:rsid w:val="004D669F"/>
    <w:rsid w:val="004D6CDF"/>
    <w:rsid w:val="004D6FFA"/>
    <w:rsid w:val="004D7119"/>
    <w:rsid w:val="004D717B"/>
    <w:rsid w:val="004E313B"/>
    <w:rsid w:val="004E3158"/>
    <w:rsid w:val="004E3E2B"/>
    <w:rsid w:val="004E5166"/>
    <w:rsid w:val="004E5595"/>
    <w:rsid w:val="004E5A7B"/>
    <w:rsid w:val="004E5D7B"/>
    <w:rsid w:val="004F0193"/>
    <w:rsid w:val="004F06EA"/>
    <w:rsid w:val="004F0F0F"/>
    <w:rsid w:val="004F0F64"/>
    <w:rsid w:val="004F10AF"/>
    <w:rsid w:val="004F1115"/>
    <w:rsid w:val="004F113A"/>
    <w:rsid w:val="004F158A"/>
    <w:rsid w:val="004F1C23"/>
    <w:rsid w:val="004F2053"/>
    <w:rsid w:val="004F4E9B"/>
    <w:rsid w:val="004F51F8"/>
    <w:rsid w:val="004F5388"/>
    <w:rsid w:val="004F5C45"/>
    <w:rsid w:val="004F5D5B"/>
    <w:rsid w:val="004F606D"/>
    <w:rsid w:val="004F6389"/>
    <w:rsid w:val="004F6DDD"/>
    <w:rsid w:val="004F763A"/>
    <w:rsid w:val="004F778D"/>
    <w:rsid w:val="0050083D"/>
    <w:rsid w:val="005009B7"/>
    <w:rsid w:val="00500A34"/>
    <w:rsid w:val="00500D2B"/>
    <w:rsid w:val="00500FEB"/>
    <w:rsid w:val="00502413"/>
    <w:rsid w:val="005028D4"/>
    <w:rsid w:val="00503DF9"/>
    <w:rsid w:val="00503FCA"/>
    <w:rsid w:val="00504863"/>
    <w:rsid w:val="0050586A"/>
    <w:rsid w:val="00505D70"/>
    <w:rsid w:val="0050648C"/>
    <w:rsid w:val="005069F1"/>
    <w:rsid w:val="00506F35"/>
    <w:rsid w:val="00506FB9"/>
    <w:rsid w:val="005074D1"/>
    <w:rsid w:val="00510405"/>
    <w:rsid w:val="00510B8B"/>
    <w:rsid w:val="0051116C"/>
    <w:rsid w:val="005115CC"/>
    <w:rsid w:val="005118A9"/>
    <w:rsid w:val="0051249C"/>
    <w:rsid w:val="00512E6A"/>
    <w:rsid w:val="005142F2"/>
    <w:rsid w:val="00514F91"/>
    <w:rsid w:val="00515872"/>
    <w:rsid w:val="00515D90"/>
    <w:rsid w:val="005168B9"/>
    <w:rsid w:val="00516CA2"/>
    <w:rsid w:val="00517628"/>
    <w:rsid w:val="00517ECA"/>
    <w:rsid w:val="00521777"/>
    <w:rsid w:val="00521872"/>
    <w:rsid w:val="005218C3"/>
    <w:rsid w:val="00521A3E"/>
    <w:rsid w:val="00522423"/>
    <w:rsid w:val="00522C56"/>
    <w:rsid w:val="00522D68"/>
    <w:rsid w:val="00525784"/>
    <w:rsid w:val="00525E9F"/>
    <w:rsid w:val="00525F26"/>
    <w:rsid w:val="0052696A"/>
    <w:rsid w:val="00526EB4"/>
    <w:rsid w:val="00527835"/>
    <w:rsid w:val="00530977"/>
    <w:rsid w:val="00530E4C"/>
    <w:rsid w:val="00531D64"/>
    <w:rsid w:val="0053237B"/>
    <w:rsid w:val="00532C51"/>
    <w:rsid w:val="00532EC8"/>
    <w:rsid w:val="00533F81"/>
    <w:rsid w:val="00535790"/>
    <w:rsid w:val="005367CF"/>
    <w:rsid w:val="005404D4"/>
    <w:rsid w:val="00542C6E"/>
    <w:rsid w:val="00544DB7"/>
    <w:rsid w:val="00545058"/>
    <w:rsid w:val="0054527B"/>
    <w:rsid w:val="0054568E"/>
    <w:rsid w:val="00545739"/>
    <w:rsid w:val="00545F8D"/>
    <w:rsid w:val="005465A0"/>
    <w:rsid w:val="00546784"/>
    <w:rsid w:val="005467EB"/>
    <w:rsid w:val="00546906"/>
    <w:rsid w:val="0054759F"/>
    <w:rsid w:val="0055091B"/>
    <w:rsid w:val="00551D8C"/>
    <w:rsid w:val="005525C9"/>
    <w:rsid w:val="00552D49"/>
    <w:rsid w:val="00553075"/>
    <w:rsid w:val="00553384"/>
    <w:rsid w:val="0055347B"/>
    <w:rsid w:val="005534D3"/>
    <w:rsid w:val="0055388C"/>
    <w:rsid w:val="00553A27"/>
    <w:rsid w:val="00554EE7"/>
    <w:rsid w:val="00555382"/>
    <w:rsid w:val="0055556F"/>
    <w:rsid w:val="00555B30"/>
    <w:rsid w:val="005564A2"/>
    <w:rsid w:val="005566AD"/>
    <w:rsid w:val="00556B8F"/>
    <w:rsid w:val="005577FB"/>
    <w:rsid w:val="005624E5"/>
    <w:rsid w:val="005626CA"/>
    <w:rsid w:val="005635F0"/>
    <w:rsid w:val="005646EA"/>
    <w:rsid w:val="0056508F"/>
    <w:rsid w:val="00565919"/>
    <w:rsid w:val="005661CA"/>
    <w:rsid w:val="00566482"/>
    <w:rsid w:val="00566E73"/>
    <w:rsid w:val="005672DB"/>
    <w:rsid w:val="0057045A"/>
    <w:rsid w:val="00571C72"/>
    <w:rsid w:val="00571D5D"/>
    <w:rsid w:val="00571F42"/>
    <w:rsid w:val="00573524"/>
    <w:rsid w:val="005740C2"/>
    <w:rsid w:val="00574981"/>
    <w:rsid w:val="0057501E"/>
    <w:rsid w:val="0057615B"/>
    <w:rsid w:val="0057638E"/>
    <w:rsid w:val="00576DE9"/>
    <w:rsid w:val="00577409"/>
    <w:rsid w:val="00581C22"/>
    <w:rsid w:val="00582795"/>
    <w:rsid w:val="0058279B"/>
    <w:rsid w:val="005838AD"/>
    <w:rsid w:val="00583E24"/>
    <w:rsid w:val="0058410E"/>
    <w:rsid w:val="0058473C"/>
    <w:rsid w:val="00584793"/>
    <w:rsid w:val="00584940"/>
    <w:rsid w:val="00585314"/>
    <w:rsid w:val="005869E3"/>
    <w:rsid w:val="00587C41"/>
    <w:rsid w:val="00587E25"/>
    <w:rsid w:val="00587E47"/>
    <w:rsid w:val="005909CA"/>
    <w:rsid w:val="00591B4C"/>
    <w:rsid w:val="00591D9E"/>
    <w:rsid w:val="00591E97"/>
    <w:rsid w:val="0059200A"/>
    <w:rsid w:val="005932B6"/>
    <w:rsid w:val="005932D0"/>
    <w:rsid w:val="00594054"/>
    <w:rsid w:val="005945F5"/>
    <w:rsid w:val="00595667"/>
    <w:rsid w:val="00597A69"/>
    <w:rsid w:val="00597BFD"/>
    <w:rsid w:val="00597C34"/>
    <w:rsid w:val="005A14A1"/>
    <w:rsid w:val="005A2457"/>
    <w:rsid w:val="005A2808"/>
    <w:rsid w:val="005A2D83"/>
    <w:rsid w:val="005A330B"/>
    <w:rsid w:val="005A38BE"/>
    <w:rsid w:val="005A424F"/>
    <w:rsid w:val="005A5A72"/>
    <w:rsid w:val="005A5A9D"/>
    <w:rsid w:val="005A5B8F"/>
    <w:rsid w:val="005A6493"/>
    <w:rsid w:val="005B0D50"/>
    <w:rsid w:val="005B135A"/>
    <w:rsid w:val="005B1544"/>
    <w:rsid w:val="005B2033"/>
    <w:rsid w:val="005B2C3F"/>
    <w:rsid w:val="005B3824"/>
    <w:rsid w:val="005B4C18"/>
    <w:rsid w:val="005B4F43"/>
    <w:rsid w:val="005B5C8B"/>
    <w:rsid w:val="005B64F7"/>
    <w:rsid w:val="005B64FA"/>
    <w:rsid w:val="005B773C"/>
    <w:rsid w:val="005B7C5A"/>
    <w:rsid w:val="005C0EEE"/>
    <w:rsid w:val="005C19C7"/>
    <w:rsid w:val="005C1D76"/>
    <w:rsid w:val="005C20BB"/>
    <w:rsid w:val="005C2979"/>
    <w:rsid w:val="005C29A9"/>
    <w:rsid w:val="005C3585"/>
    <w:rsid w:val="005C3930"/>
    <w:rsid w:val="005C3E24"/>
    <w:rsid w:val="005C460E"/>
    <w:rsid w:val="005C506B"/>
    <w:rsid w:val="005C50C8"/>
    <w:rsid w:val="005C561F"/>
    <w:rsid w:val="005C5C8C"/>
    <w:rsid w:val="005C6249"/>
    <w:rsid w:val="005C6D0B"/>
    <w:rsid w:val="005D115F"/>
    <w:rsid w:val="005D2E03"/>
    <w:rsid w:val="005D3737"/>
    <w:rsid w:val="005D3D47"/>
    <w:rsid w:val="005D3D77"/>
    <w:rsid w:val="005D4677"/>
    <w:rsid w:val="005D4A87"/>
    <w:rsid w:val="005D4AF7"/>
    <w:rsid w:val="005D560A"/>
    <w:rsid w:val="005D5A70"/>
    <w:rsid w:val="005D5F90"/>
    <w:rsid w:val="005D63E3"/>
    <w:rsid w:val="005D6BCF"/>
    <w:rsid w:val="005D73AB"/>
    <w:rsid w:val="005D760D"/>
    <w:rsid w:val="005D7682"/>
    <w:rsid w:val="005D7C46"/>
    <w:rsid w:val="005D7EDD"/>
    <w:rsid w:val="005E072E"/>
    <w:rsid w:val="005E0EDA"/>
    <w:rsid w:val="005E1117"/>
    <w:rsid w:val="005E112A"/>
    <w:rsid w:val="005E159F"/>
    <w:rsid w:val="005E25FF"/>
    <w:rsid w:val="005E3C59"/>
    <w:rsid w:val="005E4E4E"/>
    <w:rsid w:val="005E59C5"/>
    <w:rsid w:val="005E5B31"/>
    <w:rsid w:val="005E6468"/>
    <w:rsid w:val="005E7335"/>
    <w:rsid w:val="005E73E3"/>
    <w:rsid w:val="005F0443"/>
    <w:rsid w:val="005F080B"/>
    <w:rsid w:val="005F3DAE"/>
    <w:rsid w:val="005F4367"/>
    <w:rsid w:val="005F437E"/>
    <w:rsid w:val="005F439E"/>
    <w:rsid w:val="005F6968"/>
    <w:rsid w:val="005F700D"/>
    <w:rsid w:val="00601AF6"/>
    <w:rsid w:val="00601B09"/>
    <w:rsid w:val="00601F36"/>
    <w:rsid w:val="00602E8A"/>
    <w:rsid w:val="006053B3"/>
    <w:rsid w:val="00606254"/>
    <w:rsid w:val="006063C4"/>
    <w:rsid w:val="006069EB"/>
    <w:rsid w:val="00606E6F"/>
    <w:rsid w:val="006071EE"/>
    <w:rsid w:val="006072A0"/>
    <w:rsid w:val="00611D70"/>
    <w:rsid w:val="00612EB4"/>
    <w:rsid w:val="00613160"/>
    <w:rsid w:val="00613C0A"/>
    <w:rsid w:val="0061437D"/>
    <w:rsid w:val="00614D23"/>
    <w:rsid w:val="0061523B"/>
    <w:rsid w:val="00615CAA"/>
    <w:rsid w:val="00616D01"/>
    <w:rsid w:val="00616E1F"/>
    <w:rsid w:val="00617403"/>
    <w:rsid w:val="0061763F"/>
    <w:rsid w:val="006203F9"/>
    <w:rsid w:val="006210ED"/>
    <w:rsid w:val="006214AB"/>
    <w:rsid w:val="006219EF"/>
    <w:rsid w:val="00621A33"/>
    <w:rsid w:val="00622BDD"/>
    <w:rsid w:val="00623691"/>
    <w:rsid w:val="00623767"/>
    <w:rsid w:val="00623CC3"/>
    <w:rsid w:val="0062408B"/>
    <w:rsid w:val="00624369"/>
    <w:rsid w:val="006250A2"/>
    <w:rsid w:val="0062574F"/>
    <w:rsid w:val="00625D1F"/>
    <w:rsid w:val="006266BD"/>
    <w:rsid w:val="00627A31"/>
    <w:rsid w:val="00630057"/>
    <w:rsid w:val="00630579"/>
    <w:rsid w:val="00631352"/>
    <w:rsid w:val="00634B1F"/>
    <w:rsid w:val="006352E2"/>
    <w:rsid w:val="00636509"/>
    <w:rsid w:val="00637740"/>
    <w:rsid w:val="00640B8C"/>
    <w:rsid w:val="006410C1"/>
    <w:rsid w:val="00641206"/>
    <w:rsid w:val="006418D1"/>
    <w:rsid w:val="006418EB"/>
    <w:rsid w:val="00641955"/>
    <w:rsid w:val="00641A07"/>
    <w:rsid w:val="00642930"/>
    <w:rsid w:val="00645737"/>
    <w:rsid w:val="0064653C"/>
    <w:rsid w:val="00646762"/>
    <w:rsid w:val="006467C5"/>
    <w:rsid w:val="00646BE9"/>
    <w:rsid w:val="00646EB9"/>
    <w:rsid w:val="00647E0A"/>
    <w:rsid w:val="0065004D"/>
    <w:rsid w:val="00650AD0"/>
    <w:rsid w:val="00650BDA"/>
    <w:rsid w:val="0065228D"/>
    <w:rsid w:val="00652D82"/>
    <w:rsid w:val="006532CB"/>
    <w:rsid w:val="00655159"/>
    <w:rsid w:val="006561B8"/>
    <w:rsid w:val="00660AE9"/>
    <w:rsid w:val="00661063"/>
    <w:rsid w:val="006611D1"/>
    <w:rsid w:val="00662C71"/>
    <w:rsid w:val="0066423A"/>
    <w:rsid w:val="00664632"/>
    <w:rsid w:val="00664871"/>
    <w:rsid w:val="00664D71"/>
    <w:rsid w:val="00664FC5"/>
    <w:rsid w:val="00665C22"/>
    <w:rsid w:val="0066688A"/>
    <w:rsid w:val="00666E1A"/>
    <w:rsid w:val="00667446"/>
    <w:rsid w:val="00671AD9"/>
    <w:rsid w:val="00672392"/>
    <w:rsid w:val="006727AC"/>
    <w:rsid w:val="00672B02"/>
    <w:rsid w:val="00672F81"/>
    <w:rsid w:val="00673332"/>
    <w:rsid w:val="006736E5"/>
    <w:rsid w:val="006744FB"/>
    <w:rsid w:val="00674867"/>
    <w:rsid w:val="00674B13"/>
    <w:rsid w:val="00675675"/>
    <w:rsid w:val="006765BE"/>
    <w:rsid w:val="006770C4"/>
    <w:rsid w:val="00680988"/>
    <w:rsid w:val="00680CF5"/>
    <w:rsid w:val="006817D3"/>
    <w:rsid w:val="006824F9"/>
    <w:rsid w:val="006846F3"/>
    <w:rsid w:val="00684F93"/>
    <w:rsid w:val="006851DB"/>
    <w:rsid w:val="00685A50"/>
    <w:rsid w:val="00685C86"/>
    <w:rsid w:val="006875FB"/>
    <w:rsid w:val="006903F4"/>
    <w:rsid w:val="006919C9"/>
    <w:rsid w:val="00692694"/>
    <w:rsid w:val="006941F7"/>
    <w:rsid w:val="00695445"/>
    <w:rsid w:val="00695509"/>
    <w:rsid w:val="0069574E"/>
    <w:rsid w:val="00696A51"/>
    <w:rsid w:val="006972CE"/>
    <w:rsid w:val="006A00D9"/>
    <w:rsid w:val="006A0359"/>
    <w:rsid w:val="006A062A"/>
    <w:rsid w:val="006A06BE"/>
    <w:rsid w:val="006A1217"/>
    <w:rsid w:val="006A261A"/>
    <w:rsid w:val="006A6F72"/>
    <w:rsid w:val="006B1190"/>
    <w:rsid w:val="006B1DB2"/>
    <w:rsid w:val="006B26AC"/>
    <w:rsid w:val="006B2715"/>
    <w:rsid w:val="006B336E"/>
    <w:rsid w:val="006B3DE5"/>
    <w:rsid w:val="006B411F"/>
    <w:rsid w:val="006B44F7"/>
    <w:rsid w:val="006B6095"/>
    <w:rsid w:val="006B6794"/>
    <w:rsid w:val="006B68E7"/>
    <w:rsid w:val="006B6ED9"/>
    <w:rsid w:val="006B78BB"/>
    <w:rsid w:val="006C0D61"/>
    <w:rsid w:val="006C1292"/>
    <w:rsid w:val="006C134D"/>
    <w:rsid w:val="006C1739"/>
    <w:rsid w:val="006C60EF"/>
    <w:rsid w:val="006C62CE"/>
    <w:rsid w:val="006C6645"/>
    <w:rsid w:val="006D0E03"/>
    <w:rsid w:val="006D134F"/>
    <w:rsid w:val="006D135E"/>
    <w:rsid w:val="006D1CF3"/>
    <w:rsid w:val="006D2376"/>
    <w:rsid w:val="006D316F"/>
    <w:rsid w:val="006D3B28"/>
    <w:rsid w:val="006D47F2"/>
    <w:rsid w:val="006D55DE"/>
    <w:rsid w:val="006D6314"/>
    <w:rsid w:val="006D6AE1"/>
    <w:rsid w:val="006D7349"/>
    <w:rsid w:val="006E12DD"/>
    <w:rsid w:val="006E240A"/>
    <w:rsid w:val="006E27FF"/>
    <w:rsid w:val="006E2852"/>
    <w:rsid w:val="006E2953"/>
    <w:rsid w:val="006E3010"/>
    <w:rsid w:val="006E366B"/>
    <w:rsid w:val="006E3871"/>
    <w:rsid w:val="006E45BB"/>
    <w:rsid w:val="006E48EC"/>
    <w:rsid w:val="006E4A13"/>
    <w:rsid w:val="006E4EE8"/>
    <w:rsid w:val="006E53BD"/>
    <w:rsid w:val="006E5BF3"/>
    <w:rsid w:val="006E5D1D"/>
    <w:rsid w:val="006E6CC8"/>
    <w:rsid w:val="006E7026"/>
    <w:rsid w:val="006F0796"/>
    <w:rsid w:val="006F0EBE"/>
    <w:rsid w:val="006F19A3"/>
    <w:rsid w:val="006F1BF9"/>
    <w:rsid w:val="006F264D"/>
    <w:rsid w:val="006F3537"/>
    <w:rsid w:val="006F4038"/>
    <w:rsid w:val="006F4700"/>
    <w:rsid w:val="006F58F1"/>
    <w:rsid w:val="006F59B3"/>
    <w:rsid w:val="006F662B"/>
    <w:rsid w:val="006F6709"/>
    <w:rsid w:val="006F7A05"/>
    <w:rsid w:val="007009EA"/>
    <w:rsid w:val="0070117E"/>
    <w:rsid w:val="007032BA"/>
    <w:rsid w:val="00704302"/>
    <w:rsid w:val="00704553"/>
    <w:rsid w:val="00704F12"/>
    <w:rsid w:val="007054F1"/>
    <w:rsid w:val="007058E4"/>
    <w:rsid w:val="007107CD"/>
    <w:rsid w:val="00710E11"/>
    <w:rsid w:val="00711757"/>
    <w:rsid w:val="00711F53"/>
    <w:rsid w:val="00713334"/>
    <w:rsid w:val="00713A2A"/>
    <w:rsid w:val="00714191"/>
    <w:rsid w:val="00714B8D"/>
    <w:rsid w:val="007153D0"/>
    <w:rsid w:val="0071710C"/>
    <w:rsid w:val="007172CC"/>
    <w:rsid w:val="007178CB"/>
    <w:rsid w:val="00717B1A"/>
    <w:rsid w:val="00717FFD"/>
    <w:rsid w:val="00720D7E"/>
    <w:rsid w:val="00721039"/>
    <w:rsid w:val="0072259D"/>
    <w:rsid w:val="007235EB"/>
    <w:rsid w:val="0072410F"/>
    <w:rsid w:val="0072433B"/>
    <w:rsid w:val="0072509C"/>
    <w:rsid w:val="00725A4B"/>
    <w:rsid w:val="00725AA1"/>
    <w:rsid w:val="00725D63"/>
    <w:rsid w:val="007261C6"/>
    <w:rsid w:val="007269A2"/>
    <w:rsid w:val="0073003F"/>
    <w:rsid w:val="00730A02"/>
    <w:rsid w:val="007318B6"/>
    <w:rsid w:val="00731DE9"/>
    <w:rsid w:val="00732B9F"/>
    <w:rsid w:val="0073675F"/>
    <w:rsid w:val="00736BF7"/>
    <w:rsid w:val="00737E46"/>
    <w:rsid w:val="00737F33"/>
    <w:rsid w:val="00740B03"/>
    <w:rsid w:val="007422F3"/>
    <w:rsid w:val="0074434A"/>
    <w:rsid w:val="00744C69"/>
    <w:rsid w:val="00744FF6"/>
    <w:rsid w:val="007471DF"/>
    <w:rsid w:val="007478D8"/>
    <w:rsid w:val="007500F6"/>
    <w:rsid w:val="0075025B"/>
    <w:rsid w:val="0075051C"/>
    <w:rsid w:val="00750B16"/>
    <w:rsid w:val="00750C2E"/>
    <w:rsid w:val="00750CFA"/>
    <w:rsid w:val="00751FB3"/>
    <w:rsid w:val="007522AB"/>
    <w:rsid w:val="00753F82"/>
    <w:rsid w:val="00754077"/>
    <w:rsid w:val="00755396"/>
    <w:rsid w:val="007572E4"/>
    <w:rsid w:val="0075741E"/>
    <w:rsid w:val="0075792F"/>
    <w:rsid w:val="00763DF2"/>
    <w:rsid w:val="00764049"/>
    <w:rsid w:val="00764741"/>
    <w:rsid w:val="00764F89"/>
    <w:rsid w:val="007660E2"/>
    <w:rsid w:val="00767866"/>
    <w:rsid w:val="00771E76"/>
    <w:rsid w:val="00772217"/>
    <w:rsid w:val="00772511"/>
    <w:rsid w:val="007738B1"/>
    <w:rsid w:val="00773B8C"/>
    <w:rsid w:val="00774AD7"/>
    <w:rsid w:val="00775C5E"/>
    <w:rsid w:val="00776B73"/>
    <w:rsid w:val="00780C6C"/>
    <w:rsid w:val="00780E53"/>
    <w:rsid w:val="00780F61"/>
    <w:rsid w:val="0078236E"/>
    <w:rsid w:val="007836EC"/>
    <w:rsid w:val="007844A0"/>
    <w:rsid w:val="00786571"/>
    <w:rsid w:val="0078720E"/>
    <w:rsid w:val="00787314"/>
    <w:rsid w:val="0079338A"/>
    <w:rsid w:val="007946EA"/>
    <w:rsid w:val="0079552D"/>
    <w:rsid w:val="00795586"/>
    <w:rsid w:val="00795CC3"/>
    <w:rsid w:val="00796188"/>
    <w:rsid w:val="00796421"/>
    <w:rsid w:val="00796F95"/>
    <w:rsid w:val="007978FE"/>
    <w:rsid w:val="00797CFE"/>
    <w:rsid w:val="00797EDA"/>
    <w:rsid w:val="007A0301"/>
    <w:rsid w:val="007A039F"/>
    <w:rsid w:val="007A23C3"/>
    <w:rsid w:val="007A3403"/>
    <w:rsid w:val="007A40F3"/>
    <w:rsid w:val="007A410D"/>
    <w:rsid w:val="007A50C7"/>
    <w:rsid w:val="007A58FF"/>
    <w:rsid w:val="007A5AD2"/>
    <w:rsid w:val="007A66B2"/>
    <w:rsid w:val="007A7231"/>
    <w:rsid w:val="007A745B"/>
    <w:rsid w:val="007B0024"/>
    <w:rsid w:val="007B029C"/>
    <w:rsid w:val="007B0A13"/>
    <w:rsid w:val="007B12CA"/>
    <w:rsid w:val="007B259F"/>
    <w:rsid w:val="007B2F97"/>
    <w:rsid w:val="007B55B9"/>
    <w:rsid w:val="007B5E72"/>
    <w:rsid w:val="007B7111"/>
    <w:rsid w:val="007C08C9"/>
    <w:rsid w:val="007C0CC0"/>
    <w:rsid w:val="007C1A49"/>
    <w:rsid w:val="007C1B99"/>
    <w:rsid w:val="007C22B6"/>
    <w:rsid w:val="007C322F"/>
    <w:rsid w:val="007C3B6E"/>
    <w:rsid w:val="007C43BA"/>
    <w:rsid w:val="007C447B"/>
    <w:rsid w:val="007C5D3A"/>
    <w:rsid w:val="007C5EC5"/>
    <w:rsid w:val="007C77FB"/>
    <w:rsid w:val="007C7AF6"/>
    <w:rsid w:val="007D13AF"/>
    <w:rsid w:val="007D1546"/>
    <w:rsid w:val="007D2066"/>
    <w:rsid w:val="007D26D9"/>
    <w:rsid w:val="007D2ADA"/>
    <w:rsid w:val="007D376D"/>
    <w:rsid w:val="007D472F"/>
    <w:rsid w:val="007D4E42"/>
    <w:rsid w:val="007D586E"/>
    <w:rsid w:val="007D5ADA"/>
    <w:rsid w:val="007D656B"/>
    <w:rsid w:val="007D66CB"/>
    <w:rsid w:val="007D6DA4"/>
    <w:rsid w:val="007D71BE"/>
    <w:rsid w:val="007D74B2"/>
    <w:rsid w:val="007D77D2"/>
    <w:rsid w:val="007E0E65"/>
    <w:rsid w:val="007E1981"/>
    <w:rsid w:val="007E246E"/>
    <w:rsid w:val="007E33DD"/>
    <w:rsid w:val="007E3E1A"/>
    <w:rsid w:val="007E5611"/>
    <w:rsid w:val="007E60BB"/>
    <w:rsid w:val="007E72D9"/>
    <w:rsid w:val="007F0385"/>
    <w:rsid w:val="007F217E"/>
    <w:rsid w:val="007F21B2"/>
    <w:rsid w:val="007F39DA"/>
    <w:rsid w:val="007F3FAB"/>
    <w:rsid w:val="007F465A"/>
    <w:rsid w:val="007F47A6"/>
    <w:rsid w:val="007F4F0F"/>
    <w:rsid w:val="007F50B9"/>
    <w:rsid w:val="007F59F1"/>
    <w:rsid w:val="007F666D"/>
    <w:rsid w:val="007F705A"/>
    <w:rsid w:val="00801892"/>
    <w:rsid w:val="008025DD"/>
    <w:rsid w:val="00802667"/>
    <w:rsid w:val="00802989"/>
    <w:rsid w:val="00803CF1"/>
    <w:rsid w:val="008041A5"/>
    <w:rsid w:val="00804D4F"/>
    <w:rsid w:val="00805D6F"/>
    <w:rsid w:val="0080642D"/>
    <w:rsid w:val="00807843"/>
    <w:rsid w:val="008100F7"/>
    <w:rsid w:val="0081091E"/>
    <w:rsid w:val="00812397"/>
    <w:rsid w:val="008126CF"/>
    <w:rsid w:val="0081287B"/>
    <w:rsid w:val="008130D6"/>
    <w:rsid w:val="0081350C"/>
    <w:rsid w:val="008156EA"/>
    <w:rsid w:val="00815D36"/>
    <w:rsid w:val="0081695C"/>
    <w:rsid w:val="00817A3A"/>
    <w:rsid w:val="008200A7"/>
    <w:rsid w:val="00820A32"/>
    <w:rsid w:val="00820D24"/>
    <w:rsid w:val="00821B38"/>
    <w:rsid w:val="00821BF5"/>
    <w:rsid w:val="00821D8D"/>
    <w:rsid w:val="008221F1"/>
    <w:rsid w:val="0082253D"/>
    <w:rsid w:val="00823B7A"/>
    <w:rsid w:val="008241B9"/>
    <w:rsid w:val="00824438"/>
    <w:rsid w:val="008263B9"/>
    <w:rsid w:val="00826A37"/>
    <w:rsid w:val="00827CB3"/>
    <w:rsid w:val="00827F43"/>
    <w:rsid w:val="008302AE"/>
    <w:rsid w:val="00830E4F"/>
    <w:rsid w:val="008337AB"/>
    <w:rsid w:val="00833E1E"/>
    <w:rsid w:val="0083508B"/>
    <w:rsid w:val="0083565B"/>
    <w:rsid w:val="008363EE"/>
    <w:rsid w:val="00836A3C"/>
    <w:rsid w:val="00836B0F"/>
    <w:rsid w:val="00836CE6"/>
    <w:rsid w:val="00837104"/>
    <w:rsid w:val="0083766A"/>
    <w:rsid w:val="0083778F"/>
    <w:rsid w:val="0084034C"/>
    <w:rsid w:val="008425A7"/>
    <w:rsid w:val="00842FC8"/>
    <w:rsid w:val="0084347C"/>
    <w:rsid w:val="00843584"/>
    <w:rsid w:val="00843EF3"/>
    <w:rsid w:val="00847257"/>
    <w:rsid w:val="00847701"/>
    <w:rsid w:val="00850938"/>
    <w:rsid w:val="00851A01"/>
    <w:rsid w:val="00851EAB"/>
    <w:rsid w:val="0085349A"/>
    <w:rsid w:val="00853D00"/>
    <w:rsid w:val="00853EDA"/>
    <w:rsid w:val="00854462"/>
    <w:rsid w:val="00855328"/>
    <w:rsid w:val="00855ED6"/>
    <w:rsid w:val="00856F65"/>
    <w:rsid w:val="008578F3"/>
    <w:rsid w:val="00857C0F"/>
    <w:rsid w:val="00860BEC"/>
    <w:rsid w:val="008610E7"/>
    <w:rsid w:val="00862822"/>
    <w:rsid w:val="00863B9E"/>
    <w:rsid w:val="00864A2E"/>
    <w:rsid w:val="008663D0"/>
    <w:rsid w:val="00866D9A"/>
    <w:rsid w:val="00867B06"/>
    <w:rsid w:val="00867D65"/>
    <w:rsid w:val="00867FB8"/>
    <w:rsid w:val="0087056A"/>
    <w:rsid w:val="0087162F"/>
    <w:rsid w:val="00871729"/>
    <w:rsid w:val="0087198D"/>
    <w:rsid w:val="00871F37"/>
    <w:rsid w:val="008722C6"/>
    <w:rsid w:val="00872363"/>
    <w:rsid w:val="008752A1"/>
    <w:rsid w:val="00876580"/>
    <w:rsid w:val="00876806"/>
    <w:rsid w:val="00876DED"/>
    <w:rsid w:val="00877539"/>
    <w:rsid w:val="00877D96"/>
    <w:rsid w:val="00877DE7"/>
    <w:rsid w:val="008804FD"/>
    <w:rsid w:val="0088057C"/>
    <w:rsid w:val="0088165A"/>
    <w:rsid w:val="00881C80"/>
    <w:rsid w:val="00884BD4"/>
    <w:rsid w:val="008855C2"/>
    <w:rsid w:val="008858EA"/>
    <w:rsid w:val="00887587"/>
    <w:rsid w:val="0088794D"/>
    <w:rsid w:val="008908F9"/>
    <w:rsid w:val="00890DC6"/>
    <w:rsid w:val="008916FF"/>
    <w:rsid w:val="00892234"/>
    <w:rsid w:val="00892B7C"/>
    <w:rsid w:val="00894F21"/>
    <w:rsid w:val="00894FE8"/>
    <w:rsid w:val="00895C91"/>
    <w:rsid w:val="0089637B"/>
    <w:rsid w:val="0089656E"/>
    <w:rsid w:val="00896B49"/>
    <w:rsid w:val="008A022B"/>
    <w:rsid w:val="008A050F"/>
    <w:rsid w:val="008A1033"/>
    <w:rsid w:val="008A1418"/>
    <w:rsid w:val="008A18CC"/>
    <w:rsid w:val="008A2C1E"/>
    <w:rsid w:val="008A3697"/>
    <w:rsid w:val="008A573D"/>
    <w:rsid w:val="008A592E"/>
    <w:rsid w:val="008A6515"/>
    <w:rsid w:val="008A6788"/>
    <w:rsid w:val="008A699C"/>
    <w:rsid w:val="008A6B42"/>
    <w:rsid w:val="008A7E2D"/>
    <w:rsid w:val="008A7F81"/>
    <w:rsid w:val="008B08ED"/>
    <w:rsid w:val="008B1200"/>
    <w:rsid w:val="008B27F1"/>
    <w:rsid w:val="008B3F81"/>
    <w:rsid w:val="008B41F2"/>
    <w:rsid w:val="008B45FA"/>
    <w:rsid w:val="008B55FE"/>
    <w:rsid w:val="008B65EA"/>
    <w:rsid w:val="008B70A1"/>
    <w:rsid w:val="008B7C74"/>
    <w:rsid w:val="008C078B"/>
    <w:rsid w:val="008C085C"/>
    <w:rsid w:val="008C2057"/>
    <w:rsid w:val="008C2EB9"/>
    <w:rsid w:val="008C2F1C"/>
    <w:rsid w:val="008C33A7"/>
    <w:rsid w:val="008C3986"/>
    <w:rsid w:val="008C3A7D"/>
    <w:rsid w:val="008C3E1B"/>
    <w:rsid w:val="008C3E5B"/>
    <w:rsid w:val="008C46F9"/>
    <w:rsid w:val="008C542E"/>
    <w:rsid w:val="008C6D3F"/>
    <w:rsid w:val="008C6FD5"/>
    <w:rsid w:val="008C7FCE"/>
    <w:rsid w:val="008D058A"/>
    <w:rsid w:val="008D0FB9"/>
    <w:rsid w:val="008D2A04"/>
    <w:rsid w:val="008D47B4"/>
    <w:rsid w:val="008D5054"/>
    <w:rsid w:val="008D5123"/>
    <w:rsid w:val="008D5E33"/>
    <w:rsid w:val="008D5FDB"/>
    <w:rsid w:val="008D61F5"/>
    <w:rsid w:val="008D7155"/>
    <w:rsid w:val="008D7184"/>
    <w:rsid w:val="008D768F"/>
    <w:rsid w:val="008E0029"/>
    <w:rsid w:val="008E00E4"/>
    <w:rsid w:val="008E0C88"/>
    <w:rsid w:val="008E1B54"/>
    <w:rsid w:val="008E3397"/>
    <w:rsid w:val="008E367B"/>
    <w:rsid w:val="008E44DA"/>
    <w:rsid w:val="008E4BD3"/>
    <w:rsid w:val="008E51F8"/>
    <w:rsid w:val="008E64E4"/>
    <w:rsid w:val="008E682A"/>
    <w:rsid w:val="008E6E99"/>
    <w:rsid w:val="008E7E14"/>
    <w:rsid w:val="008F003B"/>
    <w:rsid w:val="008F00DE"/>
    <w:rsid w:val="008F0326"/>
    <w:rsid w:val="008F063F"/>
    <w:rsid w:val="008F1472"/>
    <w:rsid w:val="008F19CD"/>
    <w:rsid w:val="008F1AF5"/>
    <w:rsid w:val="008F2B24"/>
    <w:rsid w:val="008F2B54"/>
    <w:rsid w:val="008F2BA3"/>
    <w:rsid w:val="008F30AF"/>
    <w:rsid w:val="008F3512"/>
    <w:rsid w:val="008F3554"/>
    <w:rsid w:val="008F383E"/>
    <w:rsid w:val="008F3903"/>
    <w:rsid w:val="008F4A4B"/>
    <w:rsid w:val="008F5037"/>
    <w:rsid w:val="008F50C2"/>
    <w:rsid w:val="008F51EA"/>
    <w:rsid w:val="008F534C"/>
    <w:rsid w:val="008F5E4C"/>
    <w:rsid w:val="008F6562"/>
    <w:rsid w:val="008F6602"/>
    <w:rsid w:val="008F672F"/>
    <w:rsid w:val="008F6DF5"/>
    <w:rsid w:val="008F6E2D"/>
    <w:rsid w:val="008F733B"/>
    <w:rsid w:val="008F7545"/>
    <w:rsid w:val="008F7800"/>
    <w:rsid w:val="008F7D5B"/>
    <w:rsid w:val="00901DFF"/>
    <w:rsid w:val="0090768B"/>
    <w:rsid w:val="00910817"/>
    <w:rsid w:val="00910A51"/>
    <w:rsid w:val="00912BE5"/>
    <w:rsid w:val="0091306D"/>
    <w:rsid w:val="0091486C"/>
    <w:rsid w:val="00915023"/>
    <w:rsid w:val="0091673C"/>
    <w:rsid w:val="00916D72"/>
    <w:rsid w:val="00916E28"/>
    <w:rsid w:val="00917D97"/>
    <w:rsid w:val="00920B77"/>
    <w:rsid w:val="00921344"/>
    <w:rsid w:val="009219F4"/>
    <w:rsid w:val="00921EB2"/>
    <w:rsid w:val="00922075"/>
    <w:rsid w:val="00922B07"/>
    <w:rsid w:val="009236E9"/>
    <w:rsid w:val="009247E5"/>
    <w:rsid w:val="00924962"/>
    <w:rsid w:val="009255F5"/>
    <w:rsid w:val="00925782"/>
    <w:rsid w:val="00925DF1"/>
    <w:rsid w:val="009277F1"/>
    <w:rsid w:val="00927C36"/>
    <w:rsid w:val="009309B4"/>
    <w:rsid w:val="00930C7A"/>
    <w:rsid w:val="00930D9A"/>
    <w:rsid w:val="009310FC"/>
    <w:rsid w:val="00931544"/>
    <w:rsid w:val="009329D4"/>
    <w:rsid w:val="00933FBD"/>
    <w:rsid w:val="00934EF4"/>
    <w:rsid w:val="009367CA"/>
    <w:rsid w:val="00936CA3"/>
    <w:rsid w:val="00936E6C"/>
    <w:rsid w:val="00937177"/>
    <w:rsid w:val="00937845"/>
    <w:rsid w:val="009400C9"/>
    <w:rsid w:val="009400F9"/>
    <w:rsid w:val="009403DF"/>
    <w:rsid w:val="00940D61"/>
    <w:rsid w:val="00940D97"/>
    <w:rsid w:val="00941B4E"/>
    <w:rsid w:val="00941C70"/>
    <w:rsid w:val="00941F87"/>
    <w:rsid w:val="00941FF5"/>
    <w:rsid w:val="00942041"/>
    <w:rsid w:val="009424AB"/>
    <w:rsid w:val="0094295D"/>
    <w:rsid w:val="00942D0F"/>
    <w:rsid w:val="009434F2"/>
    <w:rsid w:val="00943C90"/>
    <w:rsid w:val="00944027"/>
    <w:rsid w:val="00946223"/>
    <w:rsid w:val="0094662B"/>
    <w:rsid w:val="009466A1"/>
    <w:rsid w:val="00946AB7"/>
    <w:rsid w:val="0094766E"/>
    <w:rsid w:val="00947D5C"/>
    <w:rsid w:val="0095152D"/>
    <w:rsid w:val="0095378F"/>
    <w:rsid w:val="00953D77"/>
    <w:rsid w:val="009546AD"/>
    <w:rsid w:val="0095488E"/>
    <w:rsid w:val="0095570D"/>
    <w:rsid w:val="00956546"/>
    <w:rsid w:val="0095670C"/>
    <w:rsid w:val="00957AD5"/>
    <w:rsid w:val="00960AD2"/>
    <w:rsid w:val="00961607"/>
    <w:rsid w:val="0096418E"/>
    <w:rsid w:val="009649C6"/>
    <w:rsid w:val="00964FF5"/>
    <w:rsid w:val="009668A0"/>
    <w:rsid w:val="00967A78"/>
    <w:rsid w:val="009716D1"/>
    <w:rsid w:val="00971890"/>
    <w:rsid w:val="00971BD0"/>
    <w:rsid w:val="00972197"/>
    <w:rsid w:val="009733AF"/>
    <w:rsid w:val="009738E6"/>
    <w:rsid w:val="00974A4D"/>
    <w:rsid w:val="00974EA2"/>
    <w:rsid w:val="009751B0"/>
    <w:rsid w:val="009755F0"/>
    <w:rsid w:val="0097571F"/>
    <w:rsid w:val="00975958"/>
    <w:rsid w:val="009762A7"/>
    <w:rsid w:val="0097631D"/>
    <w:rsid w:val="00976F47"/>
    <w:rsid w:val="0097757E"/>
    <w:rsid w:val="009819AE"/>
    <w:rsid w:val="00982E3C"/>
    <w:rsid w:val="0098306A"/>
    <w:rsid w:val="00983C58"/>
    <w:rsid w:val="00984162"/>
    <w:rsid w:val="009843C6"/>
    <w:rsid w:val="009847F4"/>
    <w:rsid w:val="0098580B"/>
    <w:rsid w:val="00985F9D"/>
    <w:rsid w:val="009876E8"/>
    <w:rsid w:val="009878DE"/>
    <w:rsid w:val="00990340"/>
    <w:rsid w:val="00990410"/>
    <w:rsid w:val="00991821"/>
    <w:rsid w:val="00991917"/>
    <w:rsid w:val="00991DA0"/>
    <w:rsid w:val="009923F1"/>
    <w:rsid w:val="009924AD"/>
    <w:rsid w:val="00994CB9"/>
    <w:rsid w:val="009973D3"/>
    <w:rsid w:val="00997896"/>
    <w:rsid w:val="009A12F3"/>
    <w:rsid w:val="009A26F8"/>
    <w:rsid w:val="009A2FAC"/>
    <w:rsid w:val="009A3A43"/>
    <w:rsid w:val="009A444D"/>
    <w:rsid w:val="009A55EB"/>
    <w:rsid w:val="009A5F16"/>
    <w:rsid w:val="009A6934"/>
    <w:rsid w:val="009A6EDF"/>
    <w:rsid w:val="009A7751"/>
    <w:rsid w:val="009B0C88"/>
    <w:rsid w:val="009B0D30"/>
    <w:rsid w:val="009B3BAB"/>
    <w:rsid w:val="009B5701"/>
    <w:rsid w:val="009B66ED"/>
    <w:rsid w:val="009B68A6"/>
    <w:rsid w:val="009B6A39"/>
    <w:rsid w:val="009B7B65"/>
    <w:rsid w:val="009C3A30"/>
    <w:rsid w:val="009C3A3D"/>
    <w:rsid w:val="009C4B37"/>
    <w:rsid w:val="009C4D9A"/>
    <w:rsid w:val="009C502A"/>
    <w:rsid w:val="009C5861"/>
    <w:rsid w:val="009C5CCB"/>
    <w:rsid w:val="009C64A5"/>
    <w:rsid w:val="009C66ED"/>
    <w:rsid w:val="009C6791"/>
    <w:rsid w:val="009C6CBF"/>
    <w:rsid w:val="009C6DF9"/>
    <w:rsid w:val="009C75E4"/>
    <w:rsid w:val="009C7D4A"/>
    <w:rsid w:val="009D04B3"/>
    <w:rsid w:val="009D19CB"/>
    <w:rsid w:val="009D1A36"/>
    <w:rsid w:val="009D1AB4"/>
    <w:rsid w:val="009D20DD"/>
    <w:rsid w:val="009D3710"/>
    <w:rsid w:val="009D37C4"/>
    <w:rsid w:val="009D4227"/>
    <w:rsid w:val="009D4324"/>
    <w:rsid w:val="009D43E6"/>
    <w:rsid w:val="009D548A"/>
    <w:rsid w:val="009D5D22"/>
    <w:rsid w:val="009D7BB4"/>
    <w:rsid w:val="009D7EE8"/>
    <w:rsid w:val="009E020C"/>
    <w:rsid w:val="009E029A"/>
    <w:rsid w:val="009E0315"/>
    <w:rsid w:val="009E0C16"/>
    <w:rsid w:val="009E0D43"/>
    <w:rsid w:val="009E2B73"/>
    <w:rsid w:val="009E34D1"/>
    <w:rsid w:val="009E41DD"/>
    <w:rsid w:val="009E52E6"/>
    <w:rsid w:val="009E5903"/>
    <w:rsid w:val="009E6A9B"/>
    <w:rsid w:val="009E75ED"/>
    <w:rsid w:val="009E7D21"/>
    <w:rsid w:val="009F0476"/>
    <w:rsid w:val="009F04C4"/>
    <w:rsid w:val="009F2B86"/>
    <w:rsid w:val="009F34FF"/>
    <w:rsid w:val="009F5876"/>
    <w:rsid w:val="009F5E83"/>
    <w:rsid w:val="009F6D93"/>
    <w:rsid w:val="009F71B4"/>
    <w:rsid w:val="009F75D4"/>
    <w:rsid w:val="009F763D"/>
    <w:rsid w:val="00A00691"/>
    <w:rsid w:val="00A006F8"/>
    <w:rsid w:val="00A00C20"/>
    <w:rsid w:val="00A00D53"/>
    <w:rsid w:val="00A015B6"/>
    <w:rsid w:val="00A025E9"/>
    <w:rsid w:val="00A031BD"/>
    <w:rsid w:val="00A0321A"/>
    <w:rsid w:val="00A034DD"/>
    <w:rsid w:val="00A037E5"/>
    <w:rsid w:val="00A04460"/>
    <w:rsid w:val="00A04DF9"/>
    <w:rsid w:val="00A05FC1"/>
    <w:rsid w:val="00A075B8"/>
    <w:rsid w:val="00A07D6E"/>
    <w:rsid w:val="00A07F99"/>
    <w:rsid w:val="00A10196"/>
    <w:rsid w:val="00A10679"/>
    <w:rsid w:val="00A111E4"/>
    <w:rsid w:val="00A1150C"/>
    <w:rsid w:val="00A11602"/>
    <w:rsid w:val="00A11FF1"/>
    <w:rsid w:val="00A15043"/>
    <w:rsid w:val="00A1584E"/>
    <w:rsid w:val="00A15BA1"/>
    <w:rsid w:val="00A15CE0"/>
    <w:rsid w:val="00A16F82"/>
    <w:rsid w:val="00A20247"/>
    <w:rsid w:val="00A20638"/>
    <w:rsid w:val="00A214FE"/>
    <w:rsid w:val="00A21A46"/>
    <w:rsid w:val="00A21BB8"/>
    <w:rsid w:val="00A2393F"/>
    <w:rsid w:val="00A23EF3"/>
    <w:rsid w:val="00A24024"/>
    <w:rsid w:val="00A251F1"/>
    <w:rsid w:val="00A25F3B"/>
    <w:rsid w:val="00A2607E"/>
    <w:rsid w:val="00A26C3E"/>
    <w:rsid w:val="00A270CD"/>
    <w:rsid w:val="00A27868"/>
    <w:rsid w:val="00A2797C"/>
    <w:rsid w:val="00A304F8"/>
    <w:rsid w:val="00A3134C"/>
    <w:rsid w:val="00A330CD"/>
    <w:rsid w:val="00A353E7"/>
    <w:rsid w:val="00A35430"/>
    <w:rsid w:val="00A36033"/>
    <w:rsid w:val="00A3607C"/>
    <w:rsid w:val="00A36E06"/>
    <w:rsid w:val="00A40349"/>
    <w:rsid w:val="00A40B49"/>
    <w:rsid w:val="00A40F03"/>
    <w:rsid w:val="00A41805"/>
    <w:rsid w:val="00A41F4E"/>
    <w:rsid w:val="00A42948"/>
    <w:rsid w:val="00A44CA0"/>
    <w:rsid w:val="00A45456"/>
    <w:rsid w:val="00A45D26"/>
    <w:rsid w:val="00A4623E"/>
    <w:rsid w:val="00A467FE"/>
    <w:rsid w:val="00A46DFA"/>
    <w:rsid w:val="00A51225"/>
    <w:rsid w:val="00A51330"/>
    <w:rsid w:val="00A51E95"/>
    <w:rsid w:val="00A52EF4"/>
    <w:rsid w:val="00A52F62"/>
    <w:rsid w:val="00A5460C"/>
    <w:rsid w:val="00A54798"/>
    <w:rsid w:val="00A55334"/>
    <w:rsid w:val="00A55A8D"/>
    <w:rsid w:val="00A57007"/>
    <w:rsid w:val="00A57615"/>
    <w:rsid w:val="00A579D9"/>
    <w:rsid w:val="00A57B0E"/>
    <w:rsid w:val="00A6035E"/>
    <w:rsid w:val="00A60682"/>
    <w:rsid w:val="00A60792"/>
    <w:rsid w:val="00A60B1A"/>
    <w:rsid w:val="00A60BE5"/>
    <w:rsid w:val="00A621BD"/>
    <w:rsid w:val="00A6366D"/>
    <w:rsid w:val="00A63870"/>
    <w:rsid w:val="00A6434D"/>
    <w:rsid w:val="00A65D22"/>
    <w:rsid w:val="00A65DAE"/>
    <w:rsid w:val="00A66657"/>
    <w:rsid w:val="00A67FC4"/>
    <w:rsid w:val="00A70895"/>
    <w:rsid w:val="00A70B6E"/>
    <w:rsid w:val="00A71349"/>
    <w:rsid w:val="00A729F3"/>
    <w:rsid w:val="00A74D2F"/>
    <w:rsid w:val="00A75D46"/>
    <w:rsid w:val="00A77119"/>
    <w:rsid w:val="00A808D1"/>
    <w:rsid w:val="00A809B9"/>
    <w:rsid w:val="00A8248F"/>
    <w:rsid w:val="00A8384B"/>
    <w:rsid w:val="00A83B3B"/>
    <w:rsid w:val="00A84247"/>
    <w:rsid w:val="00A84A06"/>
    <w:rsid w:val="00A84F94"/>
    <w:rsid w:val="00A86065"/>
    <w:rsid w:val="00A879A8"/>
    <w:rsid w:val="00A908ED"/>
    <w:rsid w:val="00A91207"/>
    <w:rsid w:val="00A9178D"/>
    <w:rsid w:val="00A91C41"/>
    <w:rsid w:val="00A92BCA"/>
    <w:rsid w:val="00A93443"/>
    <w:rsid w:val="00A935C2"/>
    <w:rsid w:val="00A937CA"/>
    <w:rsid w:val="00A940B9"/>
    <w:rsid w:val="00A96A7C"/>
    <w:rsid w:val="00A971D5"/>
    <w:rsid w:val="00AA1E6C"/>
    <w:rsid w:val="00AA2117"/>
    <w:rsid w:val="00AA2D4A"/>
    <w:rsid w:val="00AA5D49"/>
    <w:rsid w:val="00AA6988"/>
    <w:rsid w:val="00AB08B2"/>
    <w:rsid w:val="00AB15E2"/>
    <w:rsid w:val="00AB183E"/>
    <w:rsid w:val="00AB2EC7"/>
    <w:rsid w:val="00AB3189"/>
    <w:rsid w:val="00AB3CB1"/>
    <w:rsid w:val="00AB452E"/>
    <w:rsid w:val="00AB5C7C"/>
    <w:rsid w:val="00AB5D90"/>
    <w:rsid w:val="00AB6A01"/>
    <w:rsid w:val="00AB6CA3"/>
    <w:rsid w:val="00AB7E4C"/>
    <w:rsid w:val="00AB7F9C"/>
    <w:rsid w:val="00AC0D12"/>
    <w:rsid w:val="00AC12CD"/>
    <w:rsid w:val="00AC2465"/>
    <w:rsid w:val="00AC25CB"/>
    <w:rsid w:val="00AC271F"/>
    <w:rsid w:val="00AC497D"/>
    <w:rsid w:val="00AC627D"/>
    <w:rsid w:val="00AC64C7"/>
    <w:rsid w:val="00AC6BCF"/>
    <w:rsid w:val="00AC7992"/>
    <w:rsid w:val="00AC7AF1"/>
    <w:rsid w:val="00AD0404"/>
    <w:rsid w:val="00AD0616"/>
    <w:rsid w:val="00AD0695"/>
    <w:rsid w:val="00AD0AAC"/>
    <w:rsid w:val="00AD10A4"/>
    <w:rsid w:val="00AD1730"/>
    <w:rsid w:val="00AD2992"/>
    <w:rsid w:val="00AD4156"/>
    <w:rsid w:val="00AD4484"/>
    <w:rsid w:val="00AD4E50"/>
    <w:rsid w:val="00AD607E"/>
    <w:rsid w:val="00AD6208"/>
    <w:rsid w:val="00AD6912"/>
    <w:rsid w:val="00AD7876"/>
    <w:rsid w:val="00AE04AA"/>
    <w:rsid w:val="00AE1824"/>
    <w:rsid w:val="00AE184F"/>
    <w:rsid w:val="00AE1B42"/>
    <w:rsid w:val="00AE6E02"/>
    <w:rsid w:val="00AE70DE"/>
    <w:rsid w:val="00AE7320"/>
    <w:rsid w:val="00AF07F7"/>
    <w:rsid w:val="00AF14E7"/>
    <w:rsid w:val="00AF150E"/>
    <w:rsid w:val="00AF2FAC"/>
    <w:rsid w:val="00AF46B4"/>
    <w:rsid w:val="00AF5FAC"/>
    <w:rsid w:val="00AF6560"/>
    <w:rsid w:val="00AF7246"/>
    <w:rsid w:val="00AF7B6B"/>
    <w:rsid w:val="00AF7FD0"/>
    <w:rsid w:val="00B01BFB"/>
    <w:rsid w:val="00B01C5D"/>
    <w:rsid w:val="00B01CC3"/>
    <w:rsid w:val="00B01D34"/>
    <w:rsid w:val="00B01D5C"/>
    <w:rsid w:val="00B02659"/>
    <w:rsid w:val="00B0293C"/>
    <w:rsid w:val="00B0304C"/>
    <w:rsid w:val="00B03AF2"/>
    <w:rsid w:val="00B03B2B"/>
    <w:rsid w:val="00B04147"/>
    <w:rsid w:val="00B047F9"/>
    <w:rsid w:val="00B052FE"/>
    <w:rsid w:val="00B053FD"/>
    <w:rsid w:val="00B05986"/>
    <w:rsid w:val="00B06070"/>
    <w:rsid w:val="00B1089F"/>
    <w:rsid w:val="00B10F15"/>
    <w:rsid w:val="00B11181"/>
    <w:rsid w:val="00B128EE"/>
    <w:rsid w:val="00B13704"/>
    <w:rsid w:val="00B13C09"/>
    <w:rsid w:val="00B14139"/>
    <w:rsid w:val="00B14C48"/>
    <w:rsid w:val="00B163DE"/>
    <w:rsid w:val="00B16522"/>
    <w:rsid w:val="00B16B51"/>
    <w:rsid w:val="00B1713D"/>
    <w:rsid w:val="00B204E1"/>
    <w:rsid w:val="00B2184E"/>
    <w:rsid w:val="00B220F3"/>
    <w:rsid w:val="00B2242B"/>
    <w:rsid w:val="00B22765"/>
    <w:rsid w:val="00B227F4"/>
    <w:rsid w:val="00B22872"/>
    <w:rsid w:val="00B22B9F"/>
    <w:rsid w:val="00B2361A"/>
    <w:rsid w:val="00B23A6E"/>
    <w:rsid w:val="00B2466E"/>
    <w:rsid w:val="00B2486A"/>
    <w:rsid w:val="00B24CD1"/>
    <w:rsid w:val="00B254CC"/>
    <w:rsid w:val="00B26191"/>
    <w:rsid w:val="00B274E7"/>
    <w:rsid w:val="00B3000F"/>
    <w:rsid w:val="00B32ABC"/>
    <w:rsid w:val="00B33BE5"/>
    <w:rsid w:val="00B348A0"/>
    <w:rsid w:val="00B34AD6"/>
    <w:rsid w:val="00B3596B"/>
    <w:rsid w:val="00B35E3F"/>
    <w:rsid w:val="00B37622"/>
    <w:rsid w:val="00B37FCC"/>
    <w:rsid w:val="00B40192"/>
    <w:rsid w:val="00B40983"/>
    <w:rsid w:val="00B411A2"/>
    <w:rsid w:val="00B42ADD"/>
    <w:rsid w:val="00B4312E"/>
    <w:rsid w:val="00B43968"/>
    <w:rsid w:val="00B442B7"/>
    <w:rsid w:val="00B44F88"/>
    <w:rsid w:val="00B45C3E"/>
    <w:rsid w:val="00B464C1"/>
    <w:rsid w:val="00B477F3"/>
    <w:rsid w:val="00B47869"/>
    <w:rsid w:val="00B47D03"/>
    <w:rsid w:val="00B525CF"/>
    <w:rsid w:val="00B532E0"/>
    <w:rsid w:val="00B54075"/>
    <w:rsid w:val="00B542A9"/>
    <w:rsid w:val="00B54573"/>
    <w:rsid w:val="00B550AC"/>
    <w:rsid w:val="00B5588C"/>
    <w:rsid w:val="00B55B11"/>
    <w:rsid w:val="00B56416"/>
    <w:rsid w:val="00B57D7A"/>
    <w:rsid w:val="00B600AA"/>
    <w:rsid w:val="00B60A8D"/>
    <w:rsid w:val="00B61AAA"/>
    <w:rsid w:val="00B621A5"/>
    <w:rsid w:val="00B6249A"/>
    <w:rsid w:val="00B625FA"/>
    <w:rsid w:val="00B65651"/>
    <w:rsid w:val="00B65DA1"/>
    <w:rsid w:val="00B670C6"/>
    <w:rsid w:val="00B671C8"/>
    <w:rsid w:val="00B7147A"/>
    <w:rsid w:val="00B727EA"/>
    <w:rsid w:val="00B72A2E"/>
    <w:rsid w:val="00B73B2C"/>
    <w:rsid w:val="00B74F41"/>
    <w:rsid w:val="00B75903"/>
    <w:rsid w:val="00B75A2E"/>
    <w:rsid w:val="00B76546"/>
    <w:rsid w:val="00B77228"/>
    <w:rsid w:val="00B77898"/>
    <w:rsid w:val="00B80F9A"/>
    <w:rsid w:val="00B834CB"/>
    <w:rsid w:val="00B83783"/>
    <w:rsid w:val="00B84324"/>
    <w:rsid w:val="00B861A4"/>
    <w:rsid w:val="00B86C15"/>
    <w:rsid w:val="00B9160A"/>
    <w:rsid w:val="00B9170E"/>
    <w:rsid w:val="00B9189B"/>
    <w:rsid w:val="00B93777"/>
    <w:rsid w:val="00B961B1"/>
    <w:rsid w:val="00B96930"/>
    <w:rsid w:val="00B96A58"/>
    <w:rsid w:val="00B96D75"/>
    <w:rsid w:val="00BA1842"/>
    <w:rsid w:val="00BA19C7"/>
    <w:rsid w:val="00BA23EF"/>
    <w:rsid w:val="00BA2D98"/>
    <w:rsid w:val="00BA3B03"/>
    <w:rsid w:val="00BA3DE7"/>
    <w:rsid w:val="00BA448A"/>
    <w:rsid w:val="00BA4778"/>
    <w:rsid w:val="00BA491C"/>
    <w:rsid w:val="00BA5576"/>
    <w:rsid w:val="00BA662C"/>
    <w:rsid w:val="00BB064F"/>
    <w:rsid w:val="00BB1591"/>
    <w:rsid w:val="00BB2B5E"/>
    <w:rsid w:val="00BB2D2B"/>
    <w:rsid w:val="00BB31C8"/>
    <w:rsid w:val="00BB6082"/>
    <w:rsid w:val="00BB70CD"/>
    <w:rsid w:val="00BB73BC"/>
    <w:rsid w:val="00BB73FF"/>
    <w:rsid w:val="00BB7A2E"/>
    <w:rsid w:val="00BC0CB5"/>
    <w:rsid w:val="00BC2495"/>
    <w:rsid w:val="00BC291C"/>
    <w:rsid w:val="00BC2C72"/>
    <w:rsid w:val="00BC2CAF"/>
    <w:rsid w:val="00BC335D"/>
    <w:rsid w:val="00BC4052"/>
    <w:rsid w:val="00BC41F1"/>
    <w:rsid w:val="00BC5093"/>
    <w:rsid w:val="00BC57CD"/>
    <w:rsid w:val="00BC73EC"/>
    <w:rsid w:val="00BD04D1"/>
    <w:rsid w:val="00BD08CF"/>
    <w:rsid w:val="00BD09B3"/>
    <w:rsid w:val="00BD1CC9"/>
    <w:rsid w:val="00BD2196"/>
    <w:rsid w:val="00BD24C8"/>
    <w:rsid w:val="00BD2913"/>
    <w:rsid w:val="00BD2D87"/>
    <w:rsid w:val="00BD3A8A"/>
    <w:rsid w:val="00BD5AF2"/>
    <w:rsid w:val="00BD626D"/>
    <w:rsid w:val="00BD6467"/>
    <w:rsid w:val="00BD6F8E"/>
    <w:rsid w:val="00BD7172"/>
    <w:rsid w:val="00BD7986"/>
    <w:rsid w:val="00BD7AE6"/>
    <w:rsid w:val="00BD7F14"/>
    <w:rsid w:val="00BE051B"/>
    <w:rsid w:val="00BE07D7"/>
    <w:rsid w:val="00BE0D92"/>
    <w:rsid w:val="00BE26F3"/>
    <w:rsid w:val="00BE3BF9"/>
    <w:rsid w:val="00BE4A10"/>
    <w:rsid w:val="00BE4CC8"/>
    <w:rsid w:val="00BE6270"/>
    <w:rsid w:val="00BE758D"/>
    <w:rsid w:val="00BF1DCA"/>
    <w:rsid w:val="00BF1FE6"/>
    <w:rsid w:val="00BF3009"/>
    <w:rsid w:val="00BF3822"/>
    <w:rsid w:val="00BF3B83"/>
    <w:rsid w:val="00BF4214"/>
    <w:rsid w:val="00BF496C"/>
    <w:rsid w:val="00BF57BB"/>
    <w:rsid w:val="00BF5ABE"/>
    <w:rsid w:val="00BF5C43"/>
    <w:rsid w:val="00BF7F5C"/>
    <w:rsid w:val="00C00046"/>
    <w:rsid w:val="00C00268"/>
    <w:rsid w:val="00C00FCA"/>
    <w:rsid w:val="00C01551"/>
    <w:rsid w:val="00C01760"/>
    <w:rsid w:val="00C01C76"/>
    <w:rsid w:val="00C02117"/>
    <w:rsid w:val="00C03455"/>
    <w:rsid w:val="00C03FFE"/>
    <w:rsid w:val="00C040C7"/>
    <w:rsid w:val="00C04CEF"/>
    <w:rsid w:val="00C0560A"/>
    <w:rsid w:val="00C057DB"/>
    <w:rsid w:val="00C06DF2"/>
    <w:rsid w:val="00C06FA3"/>
    <w:rsid w:val="00C0736F"/>
    <w:rsid w:val="00C07E87"/>
    <w:rsid w:val="00C07FA6"/>
    <w:rsid w:val="00C1013D"/>
    <w:rsid w:val="00C10E72"/>
    <w:rsid w:val="00C1145B"/>
    <w:rsid w:val="00C1254B"/>
    <w:rsid w:val="00C12D96"/>
    <w:rsid w:val="00C130A6"/>
    <w:rsid w:val="00C136A6"/>
    <w:rsid w:val="00C159AC"/>
    <w:rsid w:val="00C17F5C"/>
    <w:rsid w:val="00C206DB"/>
    <w:rsid w:val="00C21220"/>
    <w:rsid w:val="00C227FF"/>
    <w:rsid w:val="00C22841"/>
    <w:rsid w:val="00C228F6"/>
    <w:rsid w:val="00C24275"/>
    <w:rsid w:val="00C24C12"/>
    <w:rsid w:val="00C256FC"/>
    <w:rsid w:val="00C26950"/>
    <w:rsid w:val="00C278D3"/>
    <w:rsid w:val="00C27D61"/>
    <w:rsid w:val="00C30D75"/>
    <w:rsid w:val="00C30EE6"/>
    <w:rsid w:val="00C314F1"/>
    <w:rsid w:val="00C315A3"/>
    <w:rsid w:val="00C3160D"/>
    <w:rsid w:val="00C3166A"/>
    <w:rsid w:val="00C31F0A"/>
    <w:rsid w:val="00C32B0F"/>
    <w:rsid w:val="00C32DBF"/>
    <w:rsid w:val="00C3465E"/>
    <w:rsid w:val="00C348B8"/>
    <w:rsid w:val="00C350F7"/>
    <w:rsid w:val="00C3579F"/>
    <w:rsid w:val="00C35AE0"/>
    <w:rsid w:val="00C364B6"/>
    <w:rsid w:val="00C36D8F"/>
    <w:rsid w:val="00C36FC6"/>
    <w:rsid w:val="00C40E5A"/>
    <w:rsid w:val="00C40E5E"/>
    <w:rsid w:val="00C418A9"/>
    <w:rsid w:val="00C443B7"/>
    <w:rsid w:val="00C44EEF"/>
    <w:rsid w:val="00C4591A"/>
    <w:rsid w:val="00C47351"/>
    <w:rsid w:val="00C47386"/>
    <w:rsid w:val="00C501EE"/>
    <w:rsid w:val="00C50437"/>
    <w:rsid w:val="00C528EB"/>
    <w:rsid w:val="00C540A7"/>
    <w:rsid w:val="00C54219"/>
    <w:rsid w:val="00C54BA3"/>
    <w:rsid w:val="00C54ECF"/>
    <w:rsid w:val="00C55D99"/>
    <w:rsid w:val="00C56089"/>
    <w:rsid w:val="00C5618D"/>
    <w:rsid w:val="00C5636E"/>
    <w:rsid w:val="00C60238"/>
    <w:rsid w:val="00C626DF"/>
    <w:rsid w:val="00C62AAE"/>
    <w:rsid w:val="00C62EEE"/>
    <w:rsid w:val="00C637B9"/>
    <w:rsid w:val="00C63DBB"/>
    <w:rsid w:val="00C643BB"/>
    <w:rsid w:val="00C64F8D"/>
    <w:rsid w:val="00C65241"/>
    <w:rsid w:val="00C659A2"/>
    <w:rsid w:val="00C663C2"/>
    <w:rsid w:val="00C679BA"/>
    <w:rsid w:val="00C67CE0"/>
    <w:rsid w:val="00C67DA4"/>
    <w:rsid w:val="00C70641"/>
    <w:rsid w:val="00C7099E"/>
    <w:rsid w:val="00C70C8E"/>
    <w:rsid w:val="00C70FFB"/>
    <w:rsid w:val="00C71B81"/>
    <w:rsid w:val="00C72D95"/>
    <w:rsid w:val="00C730EF"/>
    <w:rsid w:val="00C7374E"/>
    <w:rsid w:val="00C739DB"/>
    <w:rsid w:val="00C75A99"/>
    <w:rsid w:val="00C7609B"/>
    <w:rsid w:val="00C76B8F"/>
    <w:rsid w:val="00C76EF7"/>
    <w:rsid w:val="00C772AA"/>
    <w:rsid w:val="00C77D8A"/>
    <w:rsid w:val="00C80FAD"/>
    <w:rsid w:val="00C81821"/>
    <w:rsid w:val="00C81A01"/>
    <w:rsid w:val="00C82099"/>
    <w:rsid w:val="00C822EB"/>
    <w:rsid w:val="00C83EFB"/>
    <w:rsid w:val="00C84043"/>
    <w:rsid w:val="00C8460A"/>
    <w:rsid w:val="00C84C69"/>
    <w:rsid w:val="00C8520B"/>
    <w:rsid w:val="00C85EF4"/>
    <w:rsid w:val="00C8636A"/>
    <w:rsid w:val="00C8666F"/>
    <w:rsid w:val="00C86718"/>
    <w:rsid w:val="00C8673A"/>
    <w:rsid w:val="00C86CFA"/>
    <w:rsid w:val="00C86E62"/>
    <w:rsid w:val="00C86F2B"/>
    <w:rsid w:val="00C87449"/>
    <w:rsid w:val="00C90285"/>
    <w:rsid w:val="00C9065B"/>
    <w:rsid w:val="00C911BA"/>
    <w:rsid w:val="00C914B5"/>
    <w:rsid w:val="00C92E93"/>
    <w:rsid w:val="00C93461"/>
    <w:rsid w:val="00C947E9"/>
    <w:rsid w:val="00C9535E"/>
    <w:rsid w:val="00C96598"/>
    <w:rsid w:val="00CA112F"/>
    <w:rsid w:val="00CA1A43"/>
    <w:rsid w:val="00CA1C73"/>
    <w:rsid w:val="00CA301A"/>
    <w:rsid w:val="00CA4109"/>
    <w:rsid w:val="00CA42F8"/>
    <w:rsid w:val="00CA5BCC"/>
    <w:rsid w:val="00CA5C5F"/>
    <w:rsid w:val="00CA6F7E"/>
    <w:rsid w:val="00CA75AB"/>
    <w:rsid w:val="00CB063C"/>
    <w:rsid w:val="00CB090D"/>
    <w:rsid w:val="00CB1645"/>
    <w:rsid w:val="00CB17E9"/>
    <w:rsid w:val="00CB30A8"/>
    <w:rsid w:val="00CB39E8"/>
    <w:rsid w:val="00CB5D94"/>
    <w:rsid w:val="00CB7225"/>
    <w:rsid w:val="00CB7A52"/>
    <w:rsid w:val="00CB7BB2"/>
    <w:rsid w:val="00CC0AF0"/>
    <w:rsid w:val="00CC2100"/>
    <w:rsid w:val="00CC2133"/>
    <w:rsid w:val="00CC36CD"/>
    <w:rsid w:val="00CC6644"/>
    <w:rsid w:val="00CC693C"/>
    <w:rsid w:val="00CC699D"/>
    <w:rsid w:val="00CC77A0"/>
    <w:rsid w:val="00CD023E"/>
    <w:rsid w:val="00CD07B9"/>
    <w:rsid w:val="00CD1E4B"/>
    <w:rsid w:val="00CD215E"/>
    <w:rsid w:val="00CD252C"/>
    <w:rsid w:val="00CD2913"/>
    <w:rsid w:val="00CD3492"/>
    <w:rsid w:val="00CD351D"/>
    <w:rsid w:val="00CD37BD"/>
    <w:rsid w:val="00CD3986"/>
    <w:rsid w:val="00CD3B9A"/>
    <w:rsid w:val="00CD505A"/>
    <w:rsid w:val="00CD7022"/>
    <w:rsid w:val="00CD7A99"/>
    <w:rsid w:val="00CE03C7"/>
    <w:rsid w:val="00CE0B0B"/>
    <w:rsid w:val="00CE0F2E"/>
    <w:rsid w:val="00CE1738"/>
    <w:rsid w:val="00CE1771"/>
    <w:rsid w:val="00CE1C3A"/>
    <w:rsid w:val="00CE2262"/>
    <w:rsid w:val="00CE316B"/>
    <w:rsid w:val="00CE353F"/>
    <w:rsid w:val="00CE3EDB"/>
    <w:rsid w:val="00CE438D"/>
    <w:rsid w:val="00CE553F"/>
    <w:rsid w:val="00CE5B40"/>
    <w:rsid w:val="00CE66FF"/>
    <w:rsid w:val="00CE6F48"/>
    <w:rsid w:val="00CF03E3"/>
    <w:rsid w:val="00CF07CC"/>
    <w:rsid w:val="00CF1399"/>
    <w:rsid w:val="00CF17A6"/>
    <w:rsid w:val="00CF19F1"/>
    <w:rsid w:val="00CF28DB"/>
    <w:rsid w:val="00CF3569"/>
    <w:rsid w:val="00CF3A3E"/>
    <w:rsid w:val="00CF42F9"/>
    <w:rsid w:val="00CF57DE"/>
    <w:rsid w:val="00CF6646"/>
    <w:rsid w:val="00CF6684"/>
    <w:rsid w:val="00CF6D54"/>
    <w:rsid w:val="00CF7E14"/>
    <w:rsid w:val="00D00035"/>
    <w:rsid w:val="00D002CF"/>
    <w:rsid w:val="00D0057E"/>
    <w:rsid w:val="00D00C10"/>
    <w:rsid w:val="00D021A2"/>
    <w:rsid w:val="00D03543"/>
    <w:rsid w:val="00D0565D"/>
    <w:rsid w:val="00D0699A"/>
    <w:rsid w:val="00D06A3B"/>
    <w:rsid w:val="00D075BA"/>
    <w:rsid w:val="00D11181"/>
    <w:rsid w:val="00D11D5C"/>
    <w:rsid w:val="00D12598"/>
    <w:rsid w:val="00D12D6F"/>
    <w:rsid w:val="00D13184"/>
    <w:rsid w:val="00D1336F"/>
    <w:rsid w:val="00D13C8A"/>
    <w:rsid w:val="00D1474D"/>
    <w:rsid w:val="00D14843"/>
    <w:rsid w:val="00D15B83"/>
    <w:rsid w:val="00D179F0"/>
    <w:rsid w:val="00D2195A"/>
    <w:rsid w:val="00D22CD0"/>
    <w:rsid w:val="00D2307F"/>
    <w:rsid w:val="00D23474"/>
    <w:rsid w:val="00D24278"/>
    <w:rsid w:val="00D243A4"/>
    <w:rsid w:val="00D24B18"/>
    <w:rsid w:val="00D26078"/>
    <w:rsid w:val="00D265B2"/>
    <w:rsid w:val="00D2680B"/>
    <w:rsid w:val="00D311C6"/>
    <w:rsid w:val="00D3258B"/>
    <w:rsid w:val="00D32783"/>
    <w:rsid w:val="00D32EAE"/>
    <w:rsid w:val="00D331E6"/>
    <w:rsid w:val="00D339E9"/>
    <w:rsid w:val="00D34E19"/>
    <w:rsid w:val="00D36911"/>
    <w:rsid w:val="00D36D02"/>
    <w:rsid w:val="00D3720B"/>
    <w:rsid w:val="00D3784D"/>
    <w:rsid w:val="00D40E59"/>
    <w:rsid w:val="00D41418"/>
    <w:rsid w:val="00D42ED5"/>
    <w:rsid w:val="00D4339F"/>
    <w:rsid w:val="00D445DB"/>
    <w:rsid w:val="00D44A36"/>
    <w:rsid w:val="00D44EAA"/>
    <w:rsid w:val="00D454F6"/>
    <w:rsid w:val="00D47293"/>
    <w:rsid w:val="00D47607"/>
    <w:rsid w:val="00D47D5D"/>
    <w:rsid w:val="00D50527"/>
    <w:rsid w:val="00D513D2"/>
    <w:rsid w:val="00D51C20"/>
    <w:rsid w:val="00D52138"/>
    <w:rsid w:val="00D52199"/>
    <w:rsid w:val="00D52AC6"/>
    <w:rsid w:val="00D52CBA"/>
    <w:rsid w:val="00D537D6"/>
    <w:rsid w:val="00D545CA"/>
    <w:rsid w:val="00D55B67"/>
    <w:rsid w:val="00D5615A"/>
    <w:rsid w:val="00D5749B"/>
    <w:rsid w:val="00D57BFA"/>
    <w:rsid w:val="00D60946"/>
    <w:rsid w:val="00D61F30"/>
    <w:rsid w:val="00D626EA"/>
    <w:rsid w:val="00D64776"/>
    <w:rsid w:val="00D66082"/>
    <w:rsid w:val="00D66C9E"/>
    <w:rsid w:val="00D67CB2"/>
    <w:rsid w:val="00D67E8F"/>
    <w:rsid w:val="00D67F56"/>
    <w:rsid w:val="00D7063D"/>
    <w:rsid w:val="00D70F84"/>
    <w:rsid w:val="00D71521"/>
    <w:rsid w:val="00D71C5A"/>
    <w:rsid w:val="00D735FB"/>
    <w:rsid w:val="00D757BC"/>
    <w:rsid w:val="00D761E6"/>
    <w:rsid w:val="00D77953"/>
    <w:rsid w:val="00D8177E"/>
    <w:rsid w:val="00D822E1"/>
    <w:rsid w:val="00D83472"/>
    <w:rsid w:val="00D836A5"/>
    <w:rsid w:val="00D83B28"/>
    <w:rsid w:val="00D84BE0"/>
    <w:rsid w:val="00D8563A"/>
    <w:rsid w:val="00D86E5B"/>
    <w:rsid w:val="00D94683"/>
    <w:rsid w:val="00D9496E"/>
    <w:rsid w:val="00D94C3F"/>
    <w:rsid w:val="00D951E4"/>
    <w:rsid w:val="00D95C2A"/>
    <w:rsid w:val="00D9615E"/>
    <w:rsid w:val="00D962AA"/>
    <w:rsid w:val="00D97749"/>
    <w:rsid w:val="00DA0115"/>
    <w:rsid w:val="00DA0189"/>
    <w:rsid w:val="00DA0FC9"/>
    <w:rsid w:val="00DA183F"/>
    <w:rsid w:val="00DA34FC"/>
    <w:rsid w:val="00DA3580"/>
    <w:rsid w:val="00DA384D"/>
    <w:rsid w:val="00DA3887"/>
    <w:rsid w:val="00DA50BC"/>
    <w:rsid w:val="00DA52ED"/>
    <w:rsid w:val="00DA547F"/>
    <w:rsid w:val="00DA5933"/>
    <w:rsid w:val="00DA6241"/>
    <w:rsid w:val="00DA7977"/>
    <w:rsid w:val="00DB0545"/>
    <w:rsid w:val="00DB1D9A"/>
    <w:rsid w:val="00DB3429"/>
    <w:rsid w:val="00DB4BBE"/>
    <w:rsid w:val="00DB6728"/>
    <w:rsid w:val="00DB6AFD"/>
    <w:rsid w:val="00DB7586"/>
    <w:rsid w:val="00DC0018"/>
    <w:rsid w:val="00DC1B96"/>
    <w:rsid w:val="00DC2F20"/>
    <w:rsid w:val="00DC3C08"/>
    <w:rsid w:val="00DC5BBF"/>
    <w:rsid w:val="00DC5D42"/>
    <w:rsid w:val="00DC6185"/>
    <w:rsid w:val="00DC6F45"/>
    <w:rsid w:val="00DC7825"/>
    <w:rsid w:val="00DC79A3"/>
    <w:rsid w:val="00DD0972"/>
    <w:rsid w:val="00DD0AEC"/>
    <w:rsid w:val="00DD0BD0"/>
    <w:rsid w:val="00DD1EEA"/>
    <w:rsid w:val="00DD2902"/>
    <w:rsid w:val="00DD2A2A"/>
    <w:rsid w:val="00DD30C4"/>
    <w:rsid w:val="00DD3133"/>
    <w:rsid w:val="00DD31FD"/>
    <w:rsid w:val="00DD41B4"/>
    <w:rsid w:val="00DD6F59"/>
    <w:rsid w:val="00DD7094"/>
    <w:rsid w:val="00DD720D"/>
    <w:rsid w:val="00DE0379"/>
    <w:rsid w:val="00DE1052"/>
    <w:rsid w:val="00DE1911"/>
    <w:rsid w:val="00DE1DB8"/>
    <w:rsid w:val="00DE2424"/>
    <w:rsid w:val="00DE2BEF"/>
    <w:rsid w:val="00DE2FB4"/>
    <w:rsid w:val="00DE300C"/>
    <w:rsid w:val="00DE30A1"/>
    <w:rsid w:val="00DF00F3"/>
    <w:rsid w:val="00DF03D7"/>
    <w:rsid w:val="00DF0916"/>
    <w:rsid w:val="00DF220B"/>
    <w:rsid w:val="00DF24FF"/>
    <w:rsid w:val="00DF3042"/>
    <w:rsid w:val="00DF3357"/>
    <w:rsid w:val="00DF339F"/>
    <w:rsid w:val="00DF341F"/>
    <w:rsid w:val="00DF6258"/>
    <w:rsid w:val="00DF693C"/>
    <w:rsid w:val="00DF72C0"/>
    <w:rsid w:val="00DF7E4B"/>
    <w:rsid w:val="00E008C2"/>
    <w:rsid w:val="00E023C2"/>
    <w:rsid w:val="00E0264B"/>
    <w:rsid w:val="00E029F8"/>
    <w:rsid w:val="00E02D9E"/>
    <w:rsid w:val="00E03CE0"/>
    <w:rsid w:val="00E04F10"/>
    <w:rsid w:val="00E05046"/>
    <w:rsid w:val="00E05AE6"/>
    <w:rsid w:val="00E0629E"/>
    <w:rsid w:val="00E12166"/>
    <w:rsid w:val="00E1235C"/>
    <w:rsid w:val="00E13102"/>
    <w:rsid w:val="00E13E28"/>
    <w:rsid w:val="00E15098"/>
    <w:rsid w:val="00E16906"/>
    <w:rsid w:val="00E16E25"/>
    <w:rsid w:val="00E176B1"/>
    <w:rsid w:val="00E218F0"/>
    <w:rsid w:val="00E21DA8"/>
    <w:rsid w:val="00E236AE"/>
    <w:rsid w:val="00E24B7F"/>
    <w:rsid w:val="00E24BB3"/>
    <w:rsid w:val="00E24D35"/>
    <w:rsid w:val="00E25E95"/>
    <w:rsid w:val="00E26EC3"/>
    <w:rsid w:val="00E30B42"/>
    <w:rsid w:val="00E30DFE"/>
    <w:rsid w:val="00E317F5"/>
    <w:rsid w:val="00E31D50"/>
    <w:rsid w:val="00E32065"/>
    <w:rsid w:val="00E32DA5"/>
    <w:rsid w:val="00E32DBE"/>
    <w:rsid w:val="00E331CD"/>
    <w:rsid w:val="00E33801"/>
    <w:rsid w:val="00E341C4"/>
    <w:rsid w:val="00E347C4"/>
    <w:rsid w:val="00E347D5"/>
    <w:rsid w:val="00E35592"/>
    <w:rsid w:val="00E359EE"/>
    <w:rsid w:val="00E35A0E"/>
    <w:rsid w:val="00E36CB9"/>
    <w:rsid w:val="00E37743"/>
    <w:rsid w:val="00E42DC1"/>
    <w:rsid w:val="00E42E00"/>
    <w:rsid w:val="00E42F8F"/>
    <w:rsid w:val="00E43D50"/>
    <w:rsid w:val="00E448D1"/>
    <w:rsid w:val="00E44D53"/>
    <w:rsid w:val="00E45C52"/>
    <w:rsid w:val="00E46100"/>
    <w:rsid w:val="00E467E8"/>
    <w:rsid w:val="00E46FBB"/>
    <w:rsid w:val="00E47116"/>
    <w:rsid w:val="00E472B0"/>
    <w:rsid w:val="00E5120B"/>
    <w:rsid w:val="00E518AC"/>
    <w:rsid w:val="00E51C6B"/>
    <w:rsid w:val="00E52BC6"/>
    <w:rsid w:val="00E53B66"/>
    <w:rsid w:val="00E53D84"/>
    <w:rsid w:val="00E53EEF"/>
    <w:rsid w:val="00E55C12"/>
    <w:rsid w:val="00E562F6"/>
    <w:rsid w:val="00E56FA9"/>
    <w:rsid w:val="00E6144C"/>
    <w:rsid w:val="00E630DA"/>
    <w:rsid w:val="00E63138"/>
    <w:rsid w:val="00E63752"/>
    <w:rsid w:val="00E646CB"/>
    <w:rsid w:val="00E64A7B"/>
    <w:rsid w:val="00E6520A"/>
    <w:rsid w:val="00E656DD"/>
    <w:rsid w:val="00E65B3E"/>
    <w:rsid w:val="00E65D07"/>
    <w:rsid w:val="00E66046"/>
    <w:rsid w:val="00E6670B"/>
    <w:rsid w:val="00E6674E"/>
    <w:rsid w:val="00E6711D"/>
    <w:rsid w:val="00E67A24"/>
    <w:rsid w:val="00E67DB1"/>
    <w:rsid w:val="00E67FF9"/>
    <w:rsid w:val="00E70EA4"/>
    <w:rsid w:val="00E71C00"/>
    <w:rsid w:val="00E71C48"/>
    <w:rsid w:val="00E73391"/>
    <w:rsid w:val="00E736A4"/>
    <w:rsid w:val="00E742A1"/>
    <w:rsid w:val="00E74CF0"/>
    <w:rsid w:val="00E75236"/>
    <w:rsid w:val="00E76447"/>
    <w:rsid w:val="00E776ED"/>
    <w:rsid w:val="00E80B4C"/>
    <w:rsid w:val="00E81784"/>
    <w:rsid w:val="00E824E9"/>
    <w:rsid w:val="00E828BB"/>
    <w:rsid w:val="00E84DA6"/>
    <w:rsid w:val="00E84E9D"/>
    <w:rsid w:val="00E856F9"/>
    <w:rsid w:val="00E86081"/>
    <w:rsid w:val="00E860CE"/>
    <w:rsid w:val="00E86755"/>
    <w:rsid w:val="00E875CB"/>
    <w:rsid w:val="00E87B06"/>
    <w:rsid w:val="00E92EE1"/>
    <w:rsid w:val="00E93113"/>
    <w:rsid w:val="00E93634"/>
    <w:rsid w:val="00E944A0"/>
    <w:rsid w:val="00E9534D"/>
    <w:rsid w:val="00E95B10"/>
    <w:rsid w:val="00E96178"/>
    <w:rsid w:val="00EA08A7"/>
    <w:rsid w:val="00EA1489"/>
    <w:rsid w:val="00EA14B5"/>
    <w:rsid w:val="00EA1572"/>
    <w:rsid w:val="00EA2D38"/>
    <w:rsid w:val="00EA3153"/>
    <w:rsid w:val="00EA55AA"/>
    <w:rsid w:val="00EA7865"/>
    <w:rsid w:val="00EB036F"/>
    <w:rsid w:val="00EB1793"/>
    <w:rsid w:val="00EB2197"/>
    <w:rsid w:val="00EB2663"/>
    <w:rsid w:val="00EB3393"/>
    <w:rsid w:val="00EB3E01"/>
    <w:rsid w:val="00EB4924"/>
    <w:rsid w:val="00EB495B"/>
    <w:rsid w:val="00EB669D"/>
    <w:rsid w:val="00EB786D"/>
    <w:rsid w:val="00EC0A13"/>
    <w:rsid w:val="00EC0D8A"/>
    <w:rsid w:val="00EC23A9"/>
    <w:rsid w:val="00EC25ED"/>
    <w:rsid w:val="00EC2B62"/>
    <w:rsid w:val="00EC38BF"/>
    <w:rsid w:val="00EC3B76"/>
    <w:rsid w:val="00EC672B"/>
    <w:rsid w:val="00EC72D4"/>
    <w:rsid w:val="00EC769D"/>
    <w:rsid w:val="00EC7BE9"/>
    <w:rsid w:val="00EC7DFC"/>
    <w:rsid w:val="00ED0294"/>
    <w:rsid w:val="00ED1A82"/>
    <w:rsid w:val="00ED2633"/>
    <w:rsid w:val="00ED281A"/>
    <w:rsid w:val="00ED50E9"/>
    <w:rsid w:val="00ED61A7"/>
    <w:rsid w:val="00ED7228"/>
    <w:rsid w:val="00ED7E9F"/>
    <w:rsid w:val="00EE0A3C"/>
    <w:rsid w:val="00EE2027"/>
    <w:rsid w:val="00EE2F8B"/>
    <w:rsid w:val="00EE3CEC"/>
    <w:rsid w:val="00EE3FBB"/>
    <w:rsid w:val="00EE48E4"/>
    <w:rsid w:val="00EE52F7"/>
    <w:rsid w:val="00EE584C"/>
    <w:rsid w:val="00EE6279"/>
    <w:rsid w:val="00EE6AEC"/>
    <w:rsid w:val="00EE6B86"/>
    <w:rsid w:val="00EE6BAF"/>
    <w:rsid w:val="00EF090A"/>
    <w:rsid w:val="00EF1E0C"/>
    <w:rsid w:val="00EF20C2"/>
    <w:rsid w:val="00EF20FB"/>
    <w:rsid w:val="00EF2450"/>
    <w:rsid w:val="00EF2770"/>
    <w:rsid w:val="00EF278F"/>
    <w:rsid w:val="00EF3B9F"/>
    <w:rsid w:val="00EF41C2"/>
    <w:rsid w:val="00EF4C07"/>
    <w:rsid w:val="00EF5146"/>
    <w:rsid w:val="00EF58ED"/>
    <w:rsid w:val="00EF67AF"/>
    <w:rsid w:val="00EF7753"/>
    <w:rsid w:val="00F00D5C"/>
    <w:rsid w:val="00F00F41"/>
    <w:rsid w:val="00F01BCE"/>
    <w:rsid w:val="00F01DA1"/>
    <w:rsid w:val="00F0386D"/>
    <w:rsid w:val="00F03FE8"/>
    <w:rsid w:val="00F0508E"/>
    <w:rsid w:val="00F06032"/>
    <w:rsid w:val="00F06147"/>
    <w:rsid w:val="00F07403"/>
    <w:rsid w:val="00F07976"/>
    <w:rsid w:val="00F106B9"/>
    <w:rsid w:val="00F12ECD"/>
    <w:rsid w:val="00F13612"/>
    <w:rsid w:val="00F1488D"/>
    <w:rsid w:val="00F14B8D"/>
    <w:rsid w:val="00F152B8"/>
    <w:rsid w:val="00F155E9"/>
    <w:rsid w:val="00F16313"/>
    <w:rsid w:val="00F16C8D"/>
    <w:rsid w:val="00F1759C"/>
    <w:rsid w:val="00F21352"/>
    <w:rsid w:val="00F213DE"/>
    <w:rsid w:val="00F21FCA"/>
    <w:rsid w:val="00F2251D"/>
    <w:rsid w:val="00F2260F"/>
    <w:rsid w:val="00F2313C"/>
    <w:rsid w:val="00F23A7A"/>
    <w:rsid w:val="00F24A23"/>
    <w:rsid w:val="00F24C34"/>
    <w:rsid w:val="00F24D58"/>
    <w:rsid w:val="00F262B0"/>
    <w:rsid w:val="00F264CD"/>
    <w:rsid w:val="00F265D0"/>
    <w:rsid w:val="00F27183"/>
    <w:rsid w:val="00F2729B"/>
    <w:rsid w:val="00F278DC"/>
    <w:rsid w:val="00F30485"/>
    <w:rsid w:val="00F310EC"/>
    <w:rsid w:val="00F32381"/>
    <w:rsid w:val="00F32B22"/>
    <w:rsid w:val="00F33261"/>
    <w:rsid w:val="00F3341D"/>
    <w:rsid w:val="00F335FE"/>
    <w:rsid w:val="00F348CF"/>
    <w:rsid w:val="00F35386"/>
    <w:rsid w:val="00F35764"/>
    <w:rsid w:val="00F35F31"/>
    <w:rsid w:val="00F3623C"/>
    <w:rsid w:val="00F36394"/>
    <w:rsid w:val="00F372F0"/>
    <w:rsid w:val="00F37B4D"/>
    <w:rsid w:val="00F42EEF"/>
    <w:rsid w:val="00F43098"/>
    <w:rsid w:val="00F43962"/>
    <w:rsid w:val="00F43D39"/>
    <w:rsid w:val="00F447FE"/>
    <w:rsid w:val="00F45DD7"/>
    <w:rsid w:val="00F46724"/>
    <w:rsid w:val="00F475C6"/>
    <w:rsid w:val="00F47643"/>
    <w:rsid w:val="00F5021B"/>
    <w:rsid w:val="00F5086E"/>
    <w:rsid w:val="00F50EC5"/>
    <w:rsid w:val="00F516E9"/>
    <w:rsid w:val="00F5170A"/>
    <w:rsid w:val="00F5224A"/>
    <w:rsid w:val="00F527B8"/>
    <w:rsid w:val="00F53473"/>
    <w:rsid w:val="00F549DE"/>
    <w:rsid w:val="00F54B5D"/>
    <w:rsid w:val="00F551F6"/>
    <w:rsid w:val="00F55B03"/>
    <w:rsid w:val="00F55EA9"/>
    <w:rsid w:val="00F56173"/>
    <w:rsid w:val="00F56B64"/>
    <w:rsid w:val="00F56C6B"/>
    <w:rsid w:val="00F574CA"/>
    <w:rsid w:val="00F57C2D"/>
    <w:rsid w:val="00F57D7E"/>
    <w:rsid w:val="00F61A8C"/>
    <w:rsid w:val="00F61E42"/>
    <w:rsid w:val="00F63237"/>
    <w:rsid w:val="00F6397B"/>
    <w:rsid w:val="00F64396"/>
    <w:rsid w:val="00F64A66"/>
    <w:rsid w:val="00F653FF"/>
    <w:rsid w:val="00F654F8"/>
    <w:rsid w:val="00F65E99"/>
    <w:rsid w:val="00F70511"/>
    <w:rsid w:val="00F712BC"/>
    <w:rsid w:val="00F7162E"/>
    <w:rsid w:val="00F74B8E"/>
    <w:rsid w:val="00F7585E"/>
    <w:rsid w:val="00F75C5D"/>
    <w:rsid w:val="00F76469"/>
    <w:rsid w:val="00F76EAC"/>
    <w:rsid w:val="00F80395"/>
    <w:rsid w:val="00F806BE"/>
    <w:rsid w:val="00F8090A"/>
    <w:rsid w:val="00F80AC7"/>
    <w:rsid w:val="00F80F27"/>
    <w:rsid w:val="00F81CBF"/>
    <w:rsid w:val="00F81FCC"/>
    <w:rsid w:val="00F82ED0"/>
    <w:rsid w:val="00F83947"/>
    <w:rsid w:val="00F83B72"/>
    <w:rsid w:val="00F84233"/>
    <w:rsid w:val="00F8491E"/>
    <w:rsid w:val="00F8530E"/>
    <w:rsid w:val="00F8673F"/>
    <w:rsid w:val="00F86C00"/>
    <w:rsid w:val="00F8734B"/>
    <w:rsid w:val="00F90B2F"/>
    <w:rsid w:val="00F90F14"/>
    <w:rsid w:val="00F933AF"/>
    <w:rsid w:val="00F938F0"/>
    <w:rsid w:val="00F93E1A"/>
    <w:rsid w:val="00F94611"/>
    <w:rsid w:val="00F94683"/>
    <w:rsid w:val="00F94DC0"/>
    <w:rsid w:val="00F95527"/>
    <w:rsid w:val="00F95D8C"/>
    <w:rsid w:val="00F96A50"/>
    <w:rsid w:val="00F96FB2"/>
    <w:rsid w:val="00F97147"/>
    <w:rsid w:val="00F97C17"/>
    <w:rsid w:val="00FA3115"/>
    <w:rsid w:val="00FA3194"/>
    <w:rsid w:val="00FA38E6"/>
    <w:rsid w:val="00FA5799"/>
    <w:rsid w:val="00FB01E6"/>
    <w:rsid w:val="00FB01EC"/>
    <w:rsid w:val="00FB042A"/>
    <w:rsid w:val="00FB0443"/>
    <w:rsid w:val="00FB0E90"/>
    <w:rsid w:val="00FB24A7"/>
    <w:rsid w:val="00FB3660"/>
    <w:rsid w:val="00FB3892"/>
    <w:rsid w:val="00FB3C2C"/>
    <w:rsid w:val="00FB6FF8"/>
    <w:rsid w:val="00FB72F9"/>
    <w:rsid w:val="00FC0554"/>
    <w:rsid w:val="00FC080F"/>
    <w:rsid w:val="00FC093D"/>
    <w:rsid w:val="00FC24CB"/>
    <w:rsid w:val="00FC49FB"/>
    <w:rsid w:val="00FC4DBD"/>
    <w:rsid w:val="00FC5F9D"/>
    <w:rsid w:val="00FC6818"/>
    <w:rsid w:val="00FC7826"/>
    <w:rsid w:val="00FD191B"/>
    <w:rsid w:val="00FD30AB"/>
    <w:rsid w:val="00FD360E"/>
    <w:rsid w:val="00FD3A5B"/>
    <w:rsid w:val="00FD43F7"/>
    <w:rsid w:val="00FD4899"/>
    <w:rsid w:val="00FD49EF"/>
    <w:rsid w:val="00FD4D1F"/>
    <w:rsid w:val="00FD4F34"/>
    <w:rsid w:val="00FD5139"/>
    <w:rsid w:val="00FD5961"/>
    <w:rsid w:val="00FE2EDA"/>
    <w:rsid w:val="00FE3AC2"/>
    <w:rsid w:val="00FE4D4A"/>
    <w:rsid w:val="00FE5185"/>
    <w:rsid w:val="00FE5857"/>
    <w:rsid w:val="00FE5B7B"/>
    <w:rsid w:val="00FE7F0C"/>
    <w:rsid w:val="00FF0973"/>
    <w:rsid w:val="00FF11C3"/>
    <w:rsid w:val="00FF235F"/>
    <w:rsid w:val="00FF287C"/>
    <w:rsid w:val="00FF2E1E"/>
    <w:rsid w:val="00FF4465"/>
    <w:rsid w:val="00FF4543"/>
    <w:rsid w:val="00FF4BAB"/>
    <w:rsid w:val="00FF4F81"/>
    <w:rsid w:val="00FF5541"/>
    <w:rsid w:val="00FF5710"/>
    <w:rsid w:val="00FF66F7"/>
    <w:rsid w:val="00FF67A6"/>
    <w:rsid w:val="00FF685A"/>
    <w:rsid w:val="00FF7C8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77D4AB"/>
  <w15:chartTrackingRefBased/>
  <w15:docId w15:val="{4C7CEFA3-EFEC-4C8A-AE33-2D420CD3F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6CDF"/>
    <w:pPr>
      <w:spacing w:after="200" w:line="276" w:lineRule="auto"/>
    </w:pPr>
    <w:rPr>
      <w:rFonts w:ascii="Calibri" w:hAnsi="Calibri" w:cs="Arial Unicode MS"/>
      <w:sz w:val="22"/>
      <w:szCs w:val="22"/>
      <w:lang w:eastAsia="en-US" w:bidi="lo-LA"/>
    </w:rPr>
  </w:style>
  <w:style w:type="paragraph" w:styleId="Heading1">
    <w:name w:val="heading 1"/>
    <w:basedOn w:val="Normal"/>
    <w:next w:val="Normal"/>
    <w:link w:val="Heading1Char"/>
    <w:qFormat/>
    <w:rsid w:val="004D6CDF"/>
    <w:pPr>
      <w:keepNext/>
      <w:spacing w:after="0" w:line="240" w:lineRule="auto"/>
      <w:jc w:val="right"/>
      <w:outlineLvl w:val="0"/>
    </w:pPr>
    <w:rPr>
      <w:rFonts w:ascii="Times New Roman" w:eastAsia="Times New Roman" w:hAnsi="Times New Roman" w:cs="Times New Roman"/>
      <w:sz w:val="28"/>
      <w:szCs w:val="24"/>
      <w:lang w:bidi="ar-SA"/>
    </w:rPr>
  </w:style>
  <w:style w:type="paragraph" w:styleId="Heading2">
    <w:name w:val="heading 2"/>
    <w:basedOn w:val="Normal"/>
    <w:next w:val="Normal"/>
    <w:link w:val="Heading2Char"/>
    <w:qFormat/>
    <w:rsid w:val="004D6CDF"/>
    <w:pPr>
      <w:keepNext/>
      <w:spacing w:after="0" w:line="240" w:lineRule="auto"/>
      <w:jc w:val="center"/>
      <w:outlineLvl w:val="1"/>
    </w:pPr>
    <w:rPr>
      <w:rFonts w:ascii="Times New Roman" w:eastAsia="Times New Roman" w:hAnsi="Times New Roman" w:cs="Times New Roman"/>
      <w:b/>
      <w:bCs/>
      <w:sz w:val="28"/>
      <w:szCs w:val="24"/>
      <w:lang w:bidi="ar-SA"/>
    </w:rPr>
  </w:style>
  <w:style w:type="paragraph" w:styleId="Heading3">
    <w:name w:val="heading 3"/>
    <w:basedOn w:val="Normal"/>
    <w:next w:val="Normal"/>
    <w:link w:val="Heading3Char"/>
    <w:uiPriority w:val="9"/>
    <w:semiHidden/>
    <w:unhideWhenUsed/>
    <w:qFormat/>
    <w:rsid w:val="006210ED"/>
    <w:pPr>
      <w:keepNext/>
      <w:spacing w:before="240" w:after="60"/>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D6CDF"/>
    <w:rPr>
      <w:rFonts w:eastAsia="Times New Roman" w:cs="Times New Roman"/>
      <w:sz w:val="28"/>
      <w:szCs w:val="24"/>
    </w:rPr>
  </w:style>
  <w:style w:type="character" w:customStyle="1" w:styleId="Heading2Char">
    <w:name w:val="Heading 2 Char"/>
    <w:link w:val="Heading2"/>
    <w:rsid w:val="004D6CDF"/>
    <w:rPr>
      <w:rFonts w:eastAsia="Times New Roman" w:cs="Times New Roman"/>
      <w:b/>
      <w:bCs/>
      <w:sz w:val="28"/>
      <w:szCs w:val="24"/>
    </w:rPr>
  </w:style>
  <w:style w:type="paragraph" w:styleId="Header">
    <w:name w:val="header"/>
    <w:basedOn w:val="Normal"/>
    <w:link w:val="HeaderChar"/>
    <w:uiPriority w:val="99"/>
    <w:rsid w:val="004D6CDF"/>
    <w:pPr>
      <w:tabs>
        <w:tab w:val="center" w:pos="4153"/>
        <w:tab w:val="right" w:pos="8306"/>
      </w:tabs>
      <w:spacing w:after="0" w:line="240" w:lineRule="auto"/>
    </w:pPr>
    <w:rPr>
      <w:rFonts w:ascii="Times New Roman" w:eastAsia="Times New Roman" w:hAnsi="Times New Roman" w:cs="Times New Roman"/>
      <w:sz w:val="24"/>
      <w:szCs w:val="24"/>
      <w:lang w:val="en-US" w:bidi="ar-SA"/>
    </w:rPr>
  </w:style>
  <w:style w:type="character" w:customStyle="1" w:styleId="HeaderChar">
    <w:name w:val="Header Char"/>
    <w:link w:val="Header"/>
    <w:uiPriority w:val="99"/>
    <w:rsid w:val="004D6CDF"/>
    <w:rPr>
      <w:rFonts w:eastAsia="Times New Roman" w:cs="Times New Roman"/>
      <w:szCs w:val="24"/>
      <w:lang w:val="en-US"/>
    </w:rPr>
  </w:style>
  <w:style w:type="paragraph" w:styleId="Footer">
    <w:name w:val="footer"/>
    <w:basedOn w:val="Normal"/>
    <w:link w:val="FooterChar"/>
    <w:uiPriority w:val="99"/>
    <w:unhideWhenUsed/>
    <w:rsid w:val="004D6CDF"/>
    <w:pPr>
      <w:tabs>
        <w:tab w:val="center" w:pos="4153"/>
        <w:tab w:val="right" w:pos="8306"/>
      </w:tabs>
    </w:pPr>
  </w:style>
  <w:style w:type="character" w:customStyle="1" w:styleId="FooterChar">
    <w:name w:val="Footer Char"/>
    <w:link w:val="Footer"/>
    <w:uiPriority w:val="99"/>
    <w:rsid w:val="004D6CDF"/>
    <w:rPr>
      <w:rFonts w:ascii="Calibri" w:eastAsia="Calibri" w:hAnsi="Calibri" w:cs="Arial Unicode MS"/>
      <w:sz w:val="22"/>
      <w:lang w:bidi="lo-LA"/>
    </w:rPr>
  </w:style>
  <w:style w:type="character" w:styleId="Hyperlink">
    <w:name w:val="Hyperlink"/>
    <w:rsid w:val="004D6CDF"/>
    <w:rPr>
      <w:color w:val="0000FF"/>
      <w:u w:val="single"/>
    </w:rPr>
  </w:style>
  <w:style w:type="paragraph" w:styleId="BalloonText">
    <w:name w:val="Balloon Text"/>
    <w:basedOn w:val="Normal"/>
    <w:link w:val="BalloonTextChar"/>
    <w:uiPriority w:val="99"/>
    <w:semiHidden/>
    <w:unhideWhenUsed/>
    <w:rsid w:val="005B0D5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0D50"/>
    <w:rPr>
      <w:rFonts w:ascii="Tahoma" w:hAnsi="Tahoma" w:cs="Tahoma"/>
      <w:sz w:val="16"/>
      <w:szCs w:val="16"/>
      <w:lang w:eastAsia="en-US" w:bidi="lo-LA"/>
    </w:rPr>
  </w:style>
  <w:style w:type="paragraph" w:styleId="PlainText">
    <w:name w:val="Plain Text"/>
    <w:basedOn w:val="Normal"/>
    <w:link w:val="PlainTextChar"/>
    <w:uiPriority w:val="99"/>
    <w:unhideWhenUsed/>
    <w:rsid w:val="00D71C5A"/>
    <w:pPr>
      <w:spacing w:after="0" w:line="240" w:lineRule="auto"/>
    </w:pPr>
    <w:rPr>
      <w:rFonts w:ascii="Consolas" w:hAnsi="Consolas"/>
      <w:sz w:val="21"/>
      <w:szCs w:val="21"/>
    </w:rPr>
  </w:style>
  <w:style w:type="character" w:customStyle="1" w:styleId="PlainTextChar">
    <w:name w:val="Plain Text Char"/>
    <w:link w:val="PlainText"/>
    <w:uiPriority w:val="99"/>
    <w:rsid w:val="00D71C5A"/>
    <w:rPr>
      <w:rFonts w:ascii="Consolas" w:eastAsia="Calibri" w:hAnsi="Consolas" w:cs="Arial Unicode MS"/>
      <w:sz w:val="21"/>
      <w:szCs w:val="21"/>
      <w:lang w:eastAsia="en-US"/>
    </w:rPr>
  </w:style>
  <w:style w:type="paragraph" w:customStyle="1" w:styleId="Default">
    <w:name w:val="Default"/>
    <w:rsid w:val="00D40E59"/>
    <w:pPr>
      <w:autoSpaceDE w:val="0"/>
      <w:autoSpaceDN w:val="0"/>
      <w:adjustRightInd w:val="0"/>
    </w:pPr>
    <w:rPr>
      <w:color w:val="000000"/>
      <w:sz w:val="24"/>
      <w:szCs w:val="24"/>
      <w:lang w:eastAsia="en-US"/>
    </w:rPr>
  </w:style>
  <w:style w:type="character" w:customStyle="1" w:styleId="normalchar">
    <w:name w:val="normal__char"/>
    <w:basedOn w:val="DefaultParagraphFont"/>
    <w:rsid w:val="0032643D"/>
  </w:style>
  <w:style w:type="character" w:styleId="CommentReference">
    <w:name w:val="annotation reference"/>
    <w:uiPriority w:val="99"/>
    <w:unhideWhenUsed/>
    <w:rsid w:val="00BC57CD"/>
    <w:rPr>
      <w:sz w:val="16"/>
      <w:szCs w:val="16"/>
    </w:rPr>
  </w:style>
  <w:style w:type="paragraph" w:styleId="CommentText">
    <w:name w:val="annotation text"/>
    <w:basedOn w:val="Normal"/>
    <w:link w:val="CommentTextChar"/>
    <w:uiPriority w:val="99"/>
    <w:unhideWhenUsed/>
    <w:rsid w:val="00BC57CD"/>
    <w:rPr>
      <w:sz w:val="20"/>
      <w:szCs w:val="20"/>
    </w:rPr>
  </w:style>
  <w:style w:type="character" w:customStyle="1" w:styleId="CommentTextChar">
    <w:name w:val="Comment Text Char"/>
    <w:link w:val="CommentText"/>
    <w:uiPriority w:val="99"/>
    <w:rsid w:val="00BC57CD"/>
    <w:rPr>
      <w:rFonts w:ascii="Calibri" w:hAnsi="Calibri" w:cs="Arial Unicode MS"/>
      <w:lang w:eastAsia="en-US" w:bidi="lo-LA"/>
    </w:rPr>
  </w:style>
  <w:style w:type="paragraph" w:styleId="CommentSubject">
    <w:name w:val="annotation subject"/>
    <w:basedOn w:val="CommentText"/>
    <w:next w:val="CommentText"/>
    <w:link w:val="CommentSubjectChar"/>
    <w:uiPriority w:val="99"/>
    <w:semiHidden/>
    <w:unhideWhenUsed/>
    <w:rsid w:val="00BC57CD"/>
    <w:rPr>
      <w:b/>
      <w:bCs/>
    </w:rPr>
  </w:style>
  <w:style w:type="character" w:customStyle="1" w:styleId="CommentSubjectChar">
    <w:name w:val="Comment Subject Char"/>
    <w:link w:val="CommentSubject"/>
    <w:uiPriority w:val="99"/>
    <w:semiHidden/>
    <w:rsid w:val="00BC57CD"/>
    <w:rPr>
      <w:rFonts w:ascii="Calibri" w:hAnsi="Calibri" w:cs="Arial Unicode MS"/>
      <w:b/>
      <w:bCs/>
      <w:lang w:eastAsia="en-US" w:bidi="lo-LA"/>
    </w:rPr>
  </w:style>
  <w:style w:type="paragraph" w:styleId="NormalWeb">
    <w:name w:val="Normal (Web)"/>
    <w:basedOn w:val="Normal"/>
    <w:uiPriority w:val="99"/>
    <w:rsid w:val="00D52138"/>
    <w:pPr>
      <w:spacing w:before="100" w:beforeAutospacing="1" w:after="100" w:afterAutospacing="1" w:line="240" w:lineRule="auto"/>
    </w:pPr>
    <w:rPr>
      <w:rFonts w:ascii="Helvetica" w:eastAsia="Times New Roman" w:hAnsi="Helvetica" w:cs="Times New Roman"/>
      <w:color w:val="000000"/>
      <w:sz w:val="20"/>
      <w:szCs w:val="20"/>
      <w:lang w:eastAsia="lv-LV" w:bidi="ar-SA"/>
    </w:rPr>
  </w:style>
  <w:style w:type="paragraph" w:styleId="Title">
    <w:name w:val="Title"/>
    <w:basedOn w:val="Normal"/>
    <w:link w:val="TitleChar"/>
    <w:qFormat/>
    <w:rsid w:val="002C0E99"/>
    <w:pPr>
      <w:spacing w:after="0" w:line="240" w:lineRule="auto"/>
      <w:jc w:val="center"/>
    </w:pPr>
    <w:rPr>
      <w:rFonts w:ascii="Times New Roman" w:eastAsia="Times New Roman" w:hAnsi="Times New Roman" w:cs="Times New Roman"/>
      <w:b/>
      <w:sz w:val="28"/>
      <w:szCs w:val="28"/>
      <w:lang w:eastAsia="lv-LV" w:bidi="ar-SA"/>
    </w:rPr>
  </w:style>
  <w:style w:type="character" w:customStyle="1" w:styleId="TitleChar">
    <w:name w:val="Title Char"/>
    <w:link w:val="Title"/>
    <w:uiPriority w:val="10"/>
    <w:rsid w:val="002C0E99"/>
    <w:rPr>
      <w:rFonts w:eastAsia="Times New Roman"/>
      <w:b/>
      <w:sz w:val="28"/>
      <w:szCs w:val="28"/>
    </w:rPr>
  </w:style>
  <w:style w:type="paragraph" w:styleId="ListParagraph">
    <w:name w:val="List Paragraph"/>
    <w:basedOn w:val="Normal"/>
    <w:uiPriority w:val="34"/>
    <w:qFormat/>
    <w:rsid w:val="00AF2FAC"/>
    <w:pPr>
      <w:spacing w:after="0" w:line="240" w:lineRule="auto"/>
      <w:ind w:left="720"/>
    </w:pPr>
    <w:rPr>
      <w:rFonts w:cs="Times New Roman"/>
      <w:lang w:eastAsia="lv-LV" w:bidi="ar-SA"/>
    </w:rPr>
  </w:style>
  <w:style w:type="paragraph" w:styleId="BodyText">
    <w:name w:val="Body Text"/>
    <w:basedOn w:val="Normal"/>
    <w:link w:val="BodyTextChar"/>
    <w:rsid w:val="00DA384D"/>
    <w:pPr>
      <w:spacing w:after="0" w:line="240" w:lineRule="auto"/>
    </w:pPr>
    <w:rPr>
      <w:rFonts w:ascii="Times New Roman" w:eastAsia="Times New Roman" w:hAnsi="Times New Roman" w:cs="Times New Roman"/>
      <w:b/>
      <w:bCs/>
      <w:sz w:val="24"/>
      <w:szCs w:val="24"/>
      <w:lang w:val="en-GB" w:bidi="ar-SA"/>
    </w:rPr>
  </w:style>
  <w:style w:type="character" w:customStyle="1" w:styleId="BodyTextChar">
    <w:name w:val="Body Text Char"/>
    <w:link w:val="BodyText"/>
    <w:rsid w:val="00DA384D"/>
    <w:rPr>
      <w:rFonts w:eastAsia="Times New Roman"/>
      <w:b/>
      <w:bCs/>
      <w:sz w:val="24"/>
      <w:szCs w:val="24"/>
      <w:lang w:val="en-GB" w:eastAsia="en-US"/>
    </w:rPr>
  </w:style>
  <w:style w:type="paragraph" w:styleId="FootnoteText">
    <w:name w:val="footnote text"/>
    <w:basedOn w:val="Normal"/>
    <w:link w:val="FootnoteTextChar"/>
    <w:uiPriority w:val="99"/>
    <w:semiHidden/>
    <w:unhideWhenUsed/>
    <w:rsid w:val="00802667"/>
    <w:rPr>
      <w:sz w:val="20"/>
      <w:szCs w:val="20"/>
    </w:rPr>
  </w:style>
  <w:style w:type="character" w:customStyle="1" w:styleId="FootnoteTextChar">
    <w:name w:val="Footnote Text Char"/>
    <w:link w:val="FootnoteText"/>
    <w:uiPriority w:val="99"/>
    <w:semiHidden/>
    <w:rsid w:val="00802667"/>
    <w:rPr>
      <w:rFonts w:ascii="Calibri" w:hAnsi="Calibri" w:cs="Arial Unicode MS"/>
      <w:lang w:eastAsia="en-US" w:bidi="lo-LA"/>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802667"/>
    <w:rPr>
      <w:vertAlign w:val="superscript"/>
    </w:rPr>
  </w:style>
  <w:style w:type="paragraph" w:customStyle="1" w:styleId="naisf">
    <w:name w:val="naisf"/>
    <w:basedOn w:val="Normal"/>
    <w:rsid w:val="004C26E7"/>
    <w:pPr>
      <w:spacing w:before="100" w:beforeAutospacing="1" w:after="100" w:afterAutospacing="1" w:line="240" w:lineRule="auto"/>
    </w:pPr>
    <w:rPr>
      <w:rFonts w:ascii="Times New Roman" w:eastAsia="Times New Roman" w:hAnsi="Times New Roman" w:cs="Times New Roman"/>
      <w:sz w:val="24"/>
      <w:szCs w:val="24"/>
      <w:lang w:eastAsia="lv-LV" w:bidi="ar-SA"/>
    </w:rPr>
  </w:style>
  <w:style w:type="paragraph" w:customStyle="1" w:styleId="DefaultParagraphFont1">
    <w:name w:val="Default Paragraph Font1"/>
    <w:basedOn w:val="Normal"/>
    <w:rsid w:val="004C26E7"/>
    <w:pPr>
      <w:spacing w:after="0" w:line="240" w:lineRule="auto"/>
    </w:pPr>
    <w:rPr>
      <w:rFonts w:ascii="CG Times (W1)" w:eastAsia="Times New Roman" w:hAnsi="CG Times (W1)" w:cs="Times New Roman"/>
      <w:sz w:val="20"/>
      <w:szCs w:val="20"/>
      <w:lang w:bidi="ar-SA"/>
    </w:rPr>
  </w:style>
  <w:style w:type="character" w:styleId="Strong">
    <w:name w:val="Strong"/>
    <w:uiPriority w:val="22"/>
    <w:qFormat/>
    <w:rsid w:val="006E3010"/>
    <w:rPr>
      <w:b/>
      <w:bCs/>
    </w:rPr>
  </w:style>
  <w:style w:type="character" w:styleId="Emphasis">
    <w:name w:val="Emphasis"/>
    <w:uiPriority w:val="20"/>
    <w:qFormat/>
    <w:rsid w:val="006E3010"/>
    <w:rPr>
      <w:i/>
      <w:iCs/>
    </w:rPr>
  </w:style>
  <w:style w:type="paragraph" w:styleId="BodyText2">
    <w:name w:val="Body Text 2"/>
    <w:basedOn w:val="Normal"/>
    <w:link w:val="BodyText2Char"/>
    <w:uiPriority w:val="99"/>
    <w:semiHidden/>
    <w:unhideWhenUsed/>
    <w:rsid w:val="00E80B4C"/>
    <w:pPr>
      <w:spacing w:after="120" w:line="480" w:lineRule="auto"/>
    </w:pPr>
  </w:style>
  <w:style w:type="character" w:customStyle="1" w:styleId="BodyText2Char">
    <w:name w:val="Body Text 2 Char"/>
    <w:link w:val="BodyText2"/>
    <w:uiPriority w:val="99"/>
    <w:semiHidden/>
    <w:rsid w:val="00E80B4C"/>
    <w:rPr>
      <w:rFonts w:ascii="Calibri" w:hAnsi="Calibri" w:cs="Arial Unicode MS"/>
      <w:sz w:val="22"/>
      <w:szCs w:val="22"/>
      <w:lang w:eastAsia="en-US" w:bidi="lo-LA"/>
    </w:rPr>
  </w:style>
  <w:style w:type="character" w:customStyle="1" w:styleId="xdtextbox1">
    <w:name w:val="xdtextbox1"/>
    <w:rsid w:val="00F475C6"/>
    <w:rPr>
      <w:color w:val="auto"/>
      <w:bdr w:val="single" w:sz="8" w:space="1" w:color="DCDCDC" w:frame="1"/>
      <w:shd w:val="clear" w:color="auto" w:fill="FFFFFF"/>
    </w:rPr>
  </w:style>
  <w:style w:type="paragraph" w:customStyle="1" w:styleId="1lmenis">
    <w:name w:val="1.līmenis"/>
    <w:basedOn w:val="Heading1"/>
    <w:uiPriority w:val="99"/>
    <w:qFormat/>
    <w:rsid w:val="004D5C81"/>
    <w:pPr>
      <w:numPr>
        <w:numId w:val="16"/>
      </w:numPr>
      <w:tabs>
        <w:tab w:val="num" w:pos="360"/>
      </w:tabs>
      <w:spacing w:before="240" w:after="60"/>
      <w:ind w:left="0" w:firstLine="0"/>
      <w:jc w:val="both"/>
    </w:pPr>
    <w:rPr>
      <w:rFonts w:ascii="Cambria" w:hAnsi="Cambria"/>
      <w:b/>
      <w:bCs/>
      <w:kern w:val="32"/>
      <w:sz w:val="36"/>
      <w:szCs w:val="30"/>
      <w:lang w:val="x-none" w:eastAsia="x-none"/>
    </w:rPr>
  </w:style>
  <w:style w:type="paragraph" w:styleId="EnvelopeReturn">
    <w:name w:val="envelope return"/>
    <w:basedOn w:val="Normal"/>
    <w:uiPriority w:val="99"/>
    <w:unhideWhenUsed/>
    <w:rsid w:val="00821D8D"/>
    <w:pPr>
      <w:widowControl w:val="0"/>
      <w:spacing w:after="0" w:line="240" w:lineRule="auto"/>
      <w:ind w:firstLine="720"/>
      <w:jc w:val="both"/>
    </w:pPr>
    <w:rPr>
      <w:rFonts w:ascii="Cambria" w:eastAsia="Times New Roman" w:hAnsi="Cambria" w:cs="Times New Roman"/>
      <w:sz w:val="20"/>
      <w:szCs w:val="20"/>
      <w:lang w:val="en-AU" w:bidi="ar-SA"/>
    </w:rPr>
  </w:style>
  <w:style w:type="character" w:customStyle="1" w:styleId="Heading3Char">
    <w:name w:val="Heading 3 Char"/>
    <w:link w:val="Heading3"/>
    <w:uiPriority w:val="9"/>
    <w:semiHidden/>
    <w:rsid w:val="006210ED"/>
    <w:rPr>
      <w:rFonts w:ascii="Cambria" w:eastAsia="Times New Roman" w:hAnsi="Cambria" w:cs="Times New Roman"/>
      <w:b/>
      <w:bCs/>
      <w:sz w:val="26"/>
      <w:szCs w:val="26"/>
      <w:lang w:eastAsia="en-US" w:bidi="lo-LA"/>
    </w:rPr>
  </w:style>
  <w:style w:type="paragraph" w:styleId="Revision">
    <w:name w:val="Revision"/>
    <w:hidden/>
    <w:uiPriority w:val="99"/>
    <w:semiHidden/>
    <w:rsid w:val="00C7609B"/>
    <w:rPr>
      <w:rFonts w:ascii="Calibri" w:hAnsi="Calibri" w:cs="Arial Unicode MS"/>
      <w:sz w:val="22"/>
      <w:szCs w:val="22"/>
      <w:lang w:eastAsia="en-US" w:bidi="lo-LA"/>
    </w:rPr>
  </w:style>
  <w:style w:type="paragraph" w:customStyle="1" w:styleId="rindstarpa15">
    <w:name w:val="rindstarpa_1_5"/>
    <w:basedOn w:val="Normal"/>
    <w:rsid w:val="00023696"/>
    <w:pPr>
      <w:spacing w:before="100" w:beforeAutospacing="1" w:after="100" w:afterAutospacing="1" w:line="240" w:lineRule="auto"/>
    </w:pPr>
    <w:rPr>
      <w:rFonts w:ascii="Times New Roman" w:eastAsia="Times New Roman" w:hAnsi="Times New Roman" w:cs="Times New Roman"/>
      <w:sz w:val="24"/>
      <w:szCs w:val="24"/>
      <w:lang w:eastAsia="lv-LV" w:bidi="ar-SA"/>
    </w:rPr>
  </w:style>
  <w:style w:type="character" w:customStyle="1" w:styleId="Bodytext0">
    <w:name w:val="Body text_"/>
    <w:link w:val="BodyText3"/>
    <w:rsid w:val="00E55C12"/>
    <w:rPr>
      <w:sz w:val="23"/>
      <w:szCs w:val="23"/>
      <w:shd w:val="clear" w:color="auto" w:fill="FFFFFF"/>
    </w:rPr>
  </w:style>
  <w:style w:type="paragraph" w:customStyle="1" w:styleId="BodyText3">
    <w:name w:val="Body Text3"/>
    <w:basedOn w:val="Normal"/>
    <w:link w:val="Bodytext0"/>
    <w:rsid w:val="00E55C12"/>
    <w:pPr>
      <w:widowControl w:val="0"/>
      <w:shd w:val="clear" w:color="auto" w:fill="FFFFFF"/>
      <w:spacing w:before="60" w:after="240" w:line="295" w:lineRule="exact"/>
      <w:ind w:hanging="340"/>
      <w:jc w:val="right"/>
    </w:pPr>
    <w:rPr>
      <w:rFonts w:ascii="Times New Roman" w:hAnsi="Times New Roman" w:cs="Times New Roman"/>
      <w:sz w:val="23"/>
      <w:szCs w:val="23"/>
      <w:lang w:eastAsia="lv-LV" w:bidi="ar-SA"/>
    </w:rPr>
  </w:style>
  <w:style w:type="paragraph" w:customStyle="1" w:styleId="naiskr">
    <w:name w:val="naiskr"/>
    <w:basedOn w:val="Normal"/>
    <w:rsid w:val="00032EDC"/>
    <w:pPr>
      <w:suppressAutoHyphens/>
      <w:autoSpaceDN w:val="0"/>
      <w:spacing w:before="75" w:after="75" w:line="240" w:lineRule="auto"/>
    </w:pPr>
    <w:rPr>
      <w:rFonts w:ascii="Times New Roman" w:eastAsia="Times New Roman" w:hAnsi="Times New Roman" w:cs="Times New Roman"/>
      <w:kern w:val="3"/>
      <w:sz w:val="24"/>
      <w:szCs w:val="24"/>
      <w:lang w:eastAsia="lv-LV" w:bidi="ar-SA"/>
    </w:rPr>
  </w:style>
  <w:style w:type="paragraph" w:customStyle="1" w:styleId="BodyText1">
    <w:name w:val="Body Text1"/>
    <w:basedOn w:val="Normal"/>
    <w:rsid w:val="00A46DFA"/>
    <w:pPr>
      <w:widowControl w:val="0"/>
      <w:shd w:val="clear" w:color="auto" w:fill="FFFFFF"/>
      <w:spacing w:before="240" w:after="480" w:line="0" w:lineRule="atLeast"/>
    </w:pPr>
    <w:rPr>
      <w:rFonts w:ascii="Times New Roman" w:eastAsia="Times New Roman" w:hAnsi="Times New Roman" w:cs="Times New Roman"/>
      <w:sz w:val="23"/>
      <w:szCs w:val="23"/>
      <w:lang w:bidi="ar-SA"/>
    </w:rPr>
  </w:style>
  <w:style w:type="paragraph" w:customStyle="1" w:styleId="CharChar3CharCharCharCharCharCharCharCharChar">
    <w:name w:val="Char Char3 Char Char Char Char Char Char Char Char Char"/>
    <w:basedOn w:val="Normal"/>
    <w:rsid w:val="00405E84"/>
    <w:pPr>
      <w:spacing w:after="0" w:line="240" w:lineRule="auto"/>
    </w:pPr>
    <w:rPr>
      <w:rFonts w:ascii="Times New Roman" w:eastAsia="Times New Roman" w:hAnsi="Times New Roman" w:cs="Times New Roman"/>
      <w:sz w:val="24"/>
      <w:szCs w:val="24"/>
      <w:lang w:val="pl-PL" w:eastAsia="pl-PL"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895522">
      <w:bodyDiv w:val="1"/>
      <w:marLeft w:val="0"/>
      <w:marRight w:val="0"/>
      <w:marTop w:val="0"/>
      <w:marBottom w:val="0"/>
      <w:divBdr>
        <w:top w:val="none" w:sz="0" w:space="0" w:color="auto"/>
        <w:left w:val="none" w:sz="0" w:space="0" w:color="auto"/>
        <w:bottom w:val="none" w:sz="0" w:space="0" w:color="auto"/>
        <w:right w:val="none" w:sz="0" w:space="0" w:color="auto"/>
      </w:divBdr>
    </w:div>
    <w:div w:id="134761739">
      <w:bodyDiv w:val="1"/>
      <w:marLeft w:val="0"/>
      <w:marRight w:val="0"/>
      <w:marTop w:val="0"/>
      <w:marBottom w:val="0"/>
      <w:divBdr>
        <w:top w:val="none" w:sz="0" w:space="0" w:color="auto"/>
        <w:left w:val="none" w:sz="0" w:space="0" w:color="auto"/>
        <w:bottom w:val="none" w:sz="0" w:space="0" w:color="auto"/>
        <w:right w:val="none" w:sz="0" w:space="0" w:color="auto"/>
      </w:divBdr>
    </w:div>
    <w:div w:id="137887898">
      <w:bodyDiv w:val="1"/>
      <w:marLeft w:val="0"/>
      <w:marRight w:val="0"/>
      <w:marTop w:val="0"/>
      <w:marBottom w:val="0"/>
      <w:divBdr>
        <w:top w:val="none" w:sz="0" w:space="0" w:color="auto"/>
        <w:left w:val="none" w:sz="0" w:space="0" w:color="auto"/>
        <w:bottom w:val="none" w:sz="0" w:space="0" w:color="auto"/>
        <w:right w:val="none" w:sz="0" w:space="0" w:color="auto"/>
      </w:divBdr>
    </w:div>
    <w:div w:id="180244119">
      <w:bodyDiv w:val="1"/>
      <w:marLeft w:val="0"/>
      <w:marRight w:val="0"/>
      <w:marTop w:val="0"/>
      <w:marBottom w:val="0"/>
      <w:divBdr>
        <w:top w:val="none" w:sz="0" w:space="0" w:color="auto"/>
        <w:left w:val="none" w:sz="0" w:space="0" w:color="auto"/>
        <w:bottom w:val="none" w:sz="0" w:space="0" w:color="auto"/>
        <w:right w:val="none" w:sz="0" w:space="0" w:color="auto"/>
      </w:divBdr>
    </w:div>
    <w:div w:id="201669932">
      <w:bodyDiv w:val="1"/>
      <w:marLeft w:val="0"/>
      <w:marRight w:val="0"/>
      <w:marTop w:val="0"/>
      <w:marBottom w:val="0"/>
      <w:divBdr>
        <w:top w:val="none" w:sz="0" w:space="0" w:color="auto"/>
        <w:left w:val="none" w:sz="0" w:space="0" w:color="auto"/>
        <w:bottom w:val="none" w:sz="0" w:space="0" w:color="auto"/>
        <w:right w:val="none" w:sz="0" w:space="0" w:color="auto"/>
      </w:divBdr>
    </w:div>
    <w:div w:id="215896630">
      <w:bodyDiv w:val="1"/>
      <w:marLeft w:val="0"/>
      <w:marRight w:val="0"/>
      <w:marTop w:val="0"/>
      <w:marBottom w:val="0"/>
      <w:divBdr>
        <w:top w:val="none" w:sz="0" w:space="0" w:color="auto"/>
        <w:left w:val="none" w:sz="0" w:space="0" w:color="auto"/>
        <w:bottom w:val="none" w:sz="0" w:space="0" w:color="auto"/>
        <w:right w:val="none" w:sz="0" w:space="0" w:color="auto"/>
      </w:divBdr>
    </w:div>
    <w:div w:id="220942364">
      <w:bodyDiv w:val="1"/>
      <w:marLeft w:val="0"/>
      <w:marRight w:val="0"/>
      <w:marTop w:val="0"/>
      <w:marBottom w:val="0"/>
      <w:divBdr>
        <w:top w:val="none" w:sz="0" w:space="0" w:color="auto"/>
        <w:left w:val="none" w:sz="0" w:space="0" w:color="auto"/>
        <w:bottom w:val="none" w:sz="0" w:space="0" w:color="auto"/>
        <w:right w:val="none" w:sz="0" w:space="0" w:color="auto"/>
      </w:divBdr>
    </w:div>
    <w:div w:id="257755592">
      <w:bodyDiv w:val="1"/>
      <w:marLeft w:val="0"/>
      <w:marRight w:val="0"/>
      <w:marTop w:val="0"/>
      <w:marBottom w:val="0"/>
      <w:divBdr>
        <w:top w:val="none" w:sz="0" w:space="0" w:color="auto"/>
        <w:left w:val="none" w:sz="0" w:space="0" w:color="auto"/>
        <w:bottom w:val="none" w:sz="0" w:space="0" w:color="auto"/>
        <w:right w:val="none" w:sz="0" w:space="0" w:color="auto"/>
      </w:divBdr>
    </w:div>
    <w:div w:id="262036492">
      <w:bodyDiv w:val="1"/>
      <w:marLeft w:val="0"/>
      <w:marRight w:val="0"/>
      <w:marTop w:val="0"/>
      <w:marBottom w:val="0"/>
      <w:divBdr>
        <w:top w:val="none" w:sz="0" w:space="0" w:color="auto"/>
        <w:left w:val="none" w:sz="0" w:space="0" w:color="auto"/>
        <w:bottom w:val="none" w:sz="0" w:space="0" w:color="auto"/>
        <w:right w:val="none" w:sz="0" w:space="0" w:color="auto"/>
      </w:divBdr>
    </w:div>
    <w:div w:id="277031289">
      <w:bodyDiv w:val="1"/>
      <w:marLeft w:val="0"/>
      <w:marRight w:val="0"/>
      <w:marTop w:val="0"/>
      <w:marBottom w:val="0"/>
      <w:divBdr>
        <w:top w:val="none" w:sz="0" w:space="0" w:color="auto"/>
        <w:left w:val="none" w:sz="0" w:space="0" w:color="auto"/>
        <w:bottom w:val="none" w:sz="0" w:space="0" w:color="auto"/>
        <w:right w:val="none" w:sz="0" w:space="0" w:color="auto"/>
      </w:divBdr>
    </w:div>
    <w:div w:id="281495022">
      <w:bodyDiv w:val="1"/>
      <w:marLeft w:val="0"/>
      <w:marRight w:val="0"/>
      <w:marTop w:val="0"/>
      <w:marBottom w:val="0"/>
      <w:divBdr>
        <w:top w:val="none" w:sz="0" w:space="0" w:color="auto"/>
        <w:left w:val="none" w:sz="0" w:space="0" w:color="auto"/>
        <w:bottom w:val="none" w:sz="0" w:space="0" w:color="auto"/>
        <w:right w:val="none" w:sz="0" w:space="0" w:color="auto"/>
      </w:divBdr>
    </w:div>
    <w:div w:id="313802468">
      <w:bodyDiv w:val="1"/>
      <w:marLeft w:val="0"/>
      <w:marRight w:val="0"/>
      <w:marTop w:val="0"/>
      <w:marBottom w:val="0"/>
      <w:divBdr>
        <w:top w:val="none" w:sz="0" w:space="0" w:color="auto"/>
        <w:left w:val="none" w:sz="0" w:space="0" w:color="auto"/>
        <w:bottom w:val="none" w:sz="0" w:space="0" w:color="auto"/>
        <w:right w:val="none" w:sz="0" w:space="0" w:color="auto"/>
      </w:divBdr>
    </w:div>
    <w:div w:id="319432067">
      <w:bodyDiv w:val="1"/>
      <w:marLeft w:val="0"/>
      <w:marRight w:val="0"/>
      <w:marTop w:val="0"/>
      <w:marBottom w:val="0"/>
      <w:divBdr>
        <w:top w:val="none" w:sz="0" w:space="0" w:color="auto"/>
        <w:left w:val="none" w:sz="0" w:space="0" w:color="auto"/>
        <w:bottom w:val="none" w:sz="0" w:space="0" w:color="auto"/>
        <w:right w:val="none" w:sz="0" w:space="0" w:color="auto"/>
      </w:divBdr>
    </w:div>
    <w:div w:id="321662676">
      <w:bodyDiv w:val="1"/>
      <w:marLeft w:val="0"/>
      <w:marRight w:val="0"/>
      <w:marTop w:val="0"/>
      <w:marBottom w:val="0"/>
      <w:divBdr>
        <w:top w:val="none" w:sz="0" w:space="0" w:color="auto"/>
        <w:left w:val="none" w:sz="0" w:space="0" w:color="auto"/>
        <w:bottom w:val="none" w:sz="0" w:space="0" w:color="auto"/>
        <w:right w:val="none" w:sz="0" w:space="0" w:color="auto"/>
      </w:divBdr>
    </w:div>
    <w:div w:id="342053000">
      <w:bodyDiv w:val="1"/>
      <w:marLeft w:val="0"/>
      <w:marRight w:val="0"/>
      <w:marTop w:val="0"/>
      <w:marBottom w:val="0"/>
      <w:divBdr>
        <w:top w:val="none" w:sz="0" w:space="0" w:color="auto"/>
        <w:left w:val="none" w:sz="0" w:space="0" w:color="auto"/>
        <w:bottom w:val="none" w:sz="0" w:space="0" w:color="auto"/>
        <w:right w:val="none" w:sz="0" w:space="0" w:color="auto"/>
      </w:divBdr>
    </w:div>
    <w:div w:id="386614170">
      <w:bodyDiv w:val="1"/>
      <w:marLeft w:val="0"/>
      <w:marRight w:val="0"/>
      <w:marTop w:val="0"/>
      <w:marBottom w:val="0"/>
      <w:divBdr>
        <w:top w:val="none" w:sz="0" w:space="0" w:color="auto"/>
        <w:left w:val="none" w:sz="0" w:space="0" w:color="auto"/>
        <w:bottom w:val="none" w:sz="0" w:space="0" w:color="auto"/>
        <w:right w:val="none" w:sz="0" w:space="0" w:color="auto"/>
      </w:divBdr>
    </w:div>
    <w:div w:id="414783435">
      <w:bodyDiv w:val="1"/>
      <w:marLeft w:val="0"/>
      <w:marRight w:val="0"/>
      <w:marTop w:val="0"/>
      <w:marBottom w:val="0"/>
      <w:divBdr>
        <w:top w:val="none" w:sz="0" w:space="0" w:color="auto"/>
        <w:left w:val="none" w:sz="0" w:space="0" w:color="auto"/>
        <w:bottom w:val="none" w:sz="0" w:space="0" w:color="auto"/>
        <w:right w:val="none" w:sz="0" w:space="0" w:color="auto"/>
      </w:divBdr>
    </w:div>
    <w:div w:id="475529689">
      <w:bodyDiv w:val="1"/>
      <w:marLeft w:val="0"/>
      <w:marRight w:val="0"/>
      <w:marTop w:val="0"/>
      <w:marBottom w:val="0"/>
      <w:divBdr>
        <w:top w:val="none" w:sz="0" w:space="0" w:color="auto"/>
        <w:left w:val="none" w:sz="0" w:space="0" w:color="auto"/>
        <w:bottom w:val="none" w:sz="0" w:space="0" w:color="auto"/>
        <w:right w:val="none" w:sz="0" w:space="0" w:color="auto"/>
      </w:divBdr>
      <w:divsChild>
        <w:div w:id="1883202177">
          <w:marLeft w:val="0"/>
          <w:marRight w:val="0"/>
          <w:marTop w:val="0"/>
          <w:marBottom w:val="0"/>
          <w:divBdr>
            <w:top w:val="none" w:sz="0" w:space="0" w:color="auto"/>
            <w:left w:val="none" w:sz="0" w:space="0" w:color="auto"/>
            <w:bottom w:val="none" w:sz="0" w:space="0" w:color="auto"/>
            <w:right w:val="none" w:sz="0" w:space="0" w:color="auto"/>
          </w:divBdr>
          <w:divsChild>
            <w:div w:id="369427759">
              <w:marLeft w:val="0"/>
              <w:marRight w:val="0"/>
              <w:marTop w:val="0"/>
              <w:marBottom w:val="0"/>
              <w:divBdr>
                <w:top w:val="none" w:sz="0" w:space="0" w:color="auto"/>
                <w:left w:val="none" w:sz="0" w:space="0" w:color="auto"/>
                <w:bottom w:val="none" w:sz="0" w:space="0" w:color="auto"/>
                <w:right w:val="none" w:sz="0" w:space="0" w:color="auto"/>
              </w:divBdr>
              <w:divsChild>
                <w:div w:id="1203399481">
                  <w:marLeft w:val="0"/>
                  <w:marRight w:val="0"/>
                  <w:marTop w:val="0"/>
                  <w:marBottom w:val="0"/>
                  <w:divBdr>
                    <w:top w:val="none" w:sz="0" w:space="0" w:color="auto"/>
                    <w:left w:val="none" w:sz="0" w:space="0" w:color="auto"/>
                    <w:bottom w:val="none" w:sz="0" w:space="0" w:color="auto"/>
                    <w:right w:val="none" w:sz="0" w:space="0" w:color="auto"/>
                  </w:divBdr>
                  <w:divsChild>
                    <w:div w:id="1563172231">
                      <w:marLeft w:val="0"/>
                      <w:marRight w:val="0"/>
                      <w:marTop w:val="0"/>
                      <w:marBottom w:val="0"/>
                      <w:divBdr>
                        <w:top w:val="none" w:sz="0" w:space="0" w:color="auto"/>
                        <w:left w:val="none" w:sz="0" w:space="0" w:color="auto"/>
                        <w:bottom w:val="none" w:sz="0" w:space="0" w:color="auto"/>
                        <w:right w:val="none" w:sz="0" w:space="0" w:color="auto"/>
                      </w:divBdr>
                      <w:divsChild>
                        <w:div w:id="576401684">
                          <w:marLeft w:val="0"/>
                          <w:marRight w:val="0"/>
                          <w:marTop w:val="0"/>
                          <w:marBottom w:val="0"/>
                          <w:divBdr>
                            <w:top w:val="none" w:sz="0" w:space="0" w:color="auto"/>
                            <w:left w:val="none" w:sz="0" w:space="0" w:color="auto"/>
                            <w:bottom w:val="none" w:sz="0" w:space="0" w:color="auto"/>
                            <w:right w:val="none" w:sz="0" w:space="0" w:color="auto"/>
                          </w:divBdr>
                          <w:divsChild>
                            <w:div w:id="237250207">
                              <w:marLeft w:val="0"/>
                              <w:marRight w:val="0"/>
                              <w:marTop w:val="0"/>
                              <w:marBottom w:val="0"/>
                              <w:divBdr>
                                <w:top w:val="none" w:sz="0" w:space="0" w:color="auto"/>
                                <w:left w:val="none" w:sz="0" w:space="0" w:color="auto"/>
                                <w:bottom w:val="none" w:sz="0" w:space="0" w:color="auto"/>
                                <w:right w:val="none" w:sz="0" w:space="0" w:color="auto"/>
                              </w:divBdr>
                            </w:div>
                            <w:div w:id="1494645979">
                              <w:marLeft w:val="0"/>
                              <w:marRight w:val="0"/>
                              <w:marTop w:val="0"/>
                              <w:marBottom w:val="0"/>
                              <w:divBdr>
                                <w:top w:val="none" w:sz="0" w:space="0" w:color="auto"/>
                                <w:left w:val="none" w:sz="0" w:space="0" w:color="auto"/>
                                <w:bottom w:val="none" w:sz="0" w:space="0" w:color="auto"/>
                                <w:right w:val="none" w:sz="0" w:space="0" w:color="auto"/>
                              </w:divBdr>
                              <w:divsChild>
                                <w:div w:id="59776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7692872">
      <w:bodyDiv w:val="1"/>
      <w:marLeft w:val="0"/>
      <w:marRight w:val="0"/>
      <w:marTop w:val="0"/>
      <w:marBottom w:val="0"/>
      <w:divBdr>
        <w:top w:val="none" w:sz="0" w:space="0" w:color="auto"/>
        <w:left w:val="none" w:sz="0" w:space="0" w:color="auto"/>
        <w:bottom w:val="none" w:sz="0" w:space="0" w:color="auto"/>
        <w:right w:val="none" w:sz="0" w:space="0" w:color="auto"/>
      </w:divBdr>
    </w:div>
    <w:div w:id="522790839">
      <w:bodyDiv w:val="1"/>
      <w:marLeft w:val="0"/>
      <w:marRight w:val="0"/>
      <w:marTop w:val="0"/>
      <w:marBottom w:val="0"/>
      <w:divBdr>
        <w:top w:val="none" w:sz="0" w:space="0" w:color="auto"/>
        <w:left w:val="none" w:sz="0" w:space="0" w:color="auto"/>
        <w:bottom w:val="none" w:sz="0" w:space="0" w:color="auto"/>
        <w:right w:val="none" w:sz="0" w:space="0" w:color="auto"/>
      </w:divBdr>
    </w:div>
    <w:div w:id="570773966">
      <w:bodyDiv w:val="1"/>
      <w:marLeft w:val="0"/>
      <w:marRight w:val="0"/>
      <w:marTop w:val="0"/>
      <w:marBottom w:val="0"/>
      <w:divBdr>
        <w:top w:val="none" w:sz="0" w:space="0" w:color="auto"/>
        <w:left w:val="none" w:sz="0" w:space="0" w:color="auto"/>
        <w:bottom w:val="none" w:sz="0" w:space="0" w:color="auto"/>
        <w:right w:val="none" w:sz="0" w:space="0" w:color="auto"/>
      </w:divBdr>
    </w:div>
    <w:div w:id="592126562">
      <w:bodyDiv w:val="1"/>
      <w:marLeft w:val="0"/>
      <w:marRight w:val="0"/>
      <w:marTop w:val="0"/>
      <w:marBottom w:val="0"/>
      <w:divBdr>
        <w:top w:val="none" w:sz="0" w:space="0" w:color="auto"/>
        <w:left w:val="none" w:sz="0" w:space="0" w:color="auto"/>
        <w:bottom w:val="none" w:sz="0" w:space="0" w:color="auto"/>
        <w:right w:val="none" w:sz="0" w:space="0" w:color="auto"/>
      </w:divBdr>
    </w:div>
    <w:div w:id="603728445">
      <w:bodyDiv w:val="1"/>
      <w:marLeft w:val="0"/>
      <w:marRight w:val="0"/>
      <w:marTop w:val="0"/>
      <w:marBottom w:val="0"/>
      <w:divBdr>
        <w:top w:val="none" w:sz="0" w:space="0" w:color="auto"/>
        <w:left w:val="none" w:sz="0" w:space="0" w:color="auto"/>
        <w:bottom w:val="none" w:sz="0" w:space="0" w:color="auto"/>
        <w:right w:val="none" w:sz="0" w:space="0" w:color="auto"/>
      </w:divBdr>
    </w:div>
    <w:div w:id="637102209">
      <w:bodyDiv w:val="1"/>
      <w:marLeft w:val="0"/>
      <w:marRight w:val="0"/>
      <w:marTop w:val="0"/>
      <w:marBottom w:val="0"/>
      <w:divBdr>
        <w:top w:val="none" w:sz="0" w:space="0" w:color="auto"/>
        <w:left w:val="none" w:sz="0" w:space="0" w:color="auto"/>
        <w:bottom w:val="none" w:sz="0" w:space="0" w:color="auto"/>
        <w:right w:val="none" w:sz="0" w:space="0" w:color="auto"/>
      </w:divBdr>
    </w:div>
    <w:div w:id="645010235">
      <w:bodyDiv w:val="1"/>
      <w:marLeft w:val="0"/>
      <w:marRight w:val="0"/>
      <w:marTop w:val="0"/>
      <w:marBottom w:val="0"/>
      <w:divBdr>
        <w:top w:val="none" w:sz="0" w:space="0" w:color="auto"/>
        <w:left w:val="none" w:sz="0" w:space="0" w:color="auto"/>
        <w:bottom w:val="none" w:sz="0" w:space="0" w:color="auto"/>
        <w:right w:val="none" w:sz="0" w:space="0" w:color="auto"/>
      </w:divBdr>
    </w:div>
    <w:div w:id="659236077">
      <w:bodyDiv w:val="1"/>
      <w:marLeft w:val="0"/>
      <w:marRight w:val="0"/>
      <w:marTop w:val="0"/>
      <w:marBottom w:val="0"/>
      <w:divBdr>
        <w:top w:val="none" w:sz="0" w:space="0" w:color="auto"/>
        <w:left w:val="none" w:sz="0" w:space="0" w:color="auto"/>
        <w:bottom w:val="none" w:sz="0" w:space="0" w:color="auto"/>
        <w:right w:val="none" w:sz="0" w:space="0" w:color="auto"/>
      </w:divBdr>
    </w:div>
    <w:div w:id="703335694">
      <w:bodyDiv w:val="1"/>
      <w:marLeft w:val="0"/>
      <w:marRight w:val="0"/>
      <w:marTop w:val="0"/>
      <w:marBottom w:val="0"/>
      <w:divBdr>
        <w:top w:val="none" w:sz="0" w:space="0" w:color="auto"/>
        <w:left w:val="none" w:sz="0" w:space="0" w:color="auto"/>
        <w:bottom w:val="none" w:sz="0" w:space="0" w:color="auto"/>
        <w:right w:val="none" w:sz="0" w:space="0" w:color="auto"/>
      </w:divBdr>
    </w:div>
    <w:div w:id="706413866">
      <w:bodyDiv w:val="1"/>
      <w:marLeft w:val="0"/>
      <w:marRight w:val="0"/>
      <w:marTop w:val="0"/>
      <w:marBottom w:val="0"/>
      <w:divBdr>
        <w:top w:val="none" w:sz="0" w:space="0" w:color="auto"/>
        <w:left w:val="none" w:sz="0" w:space="0" w:color="auto"/>
        <w:bottom w:val="none" w:sz="0" w:space="0" w:color="auto"/>
        <w:right w:val="none" w:sz="0" w:space="0" w:color="auto"/>
      </w:divBdr>
    </w:div>
    <w:div w:id="710883627">
      <w:bodyDiv w:val="1"/>
      <w:marLeft w:val="0"/>
      <w:marRight w:val="0"/>
      <w:marTop w:val="0"/>
      <w:marBottom w:val="0"/>
      <w:divBdr>
        <w:top w:val="none" w:sz="0" w:space="0" w:color="auto"/>
        <w:left w:val="none" w:sz="0" w:space="0" w:color="auto"/>
        <w:bottom w:val="none" w:sz="0" w:space="0" w:color="auto"/>
        <w:right w:val="none" w:sz="0" w:space="0" w:color="auto"/>
      </w:divBdr>
    </w:div>
    <w:div w:id="751269870">
      <w:bodyDiv w:val="1"/>
      <w:marLeft w:val="0"/>
      <w:marRight w:val="0"/>
      <w:marTop w:val="0"/>
      <w:marBottom w:val="0"/>
      <w:divBdr>
        <w:top w:val="none" w:sz="0" w:space="0" w:color="auto"/>
        <w:left w:val="none" w:sz="0" w:space="0" w:color="auto"/>
        <w:bottom w:val="none" w:sz="0" w:space="0" w:color="auto"/>
        <w:right w:val="none" w:sz="0" w:space="0" w:color="auto"/>
      </w:divBdr>
    </w:div>
    <w:div w:id="752632406">
      <w:bodyDiv w:val="1"/>
      <w:marLeft w:val="0"/>
      <w:marRight w:val="0"/>
      <w:marTop w:val="0"/>
      <w:marBottom w:val="0"/>
      <w:divBdr>
        <w:top w:val="none" w:sz="0" w:space="0" w:color="auto"/>
        <w:left w:val="none" w:sz="0" w:space="0" w:color="auto"/>
        <w:bottom w:val="none" w:sz="0" w:space="0" w:color="auto"/>
        <w:right w:val="none" w:sz="0" w:space="0" w:color="auto"/>
      </w:divBdr>
    </w:div>
    <w:div w:id="767431785">
      <w:bodyDiv w:val="1"/>
      <w:marLeft w:val="0"/>
      <w:marRight w:val="0"/>
      <w:marTop w:val="0"/>
      <w:marBottom w:val="0"/>
      <w:divBdr>
        <w:top w:val="none" w:sz="0" w:space="0" w:color="auto"/>
        <w:left w:val="none" w:sz="0" w:space="0" w:color="auto"/>
        <w:bottom w:val="none" w:sz="0" w:space="0" w:color="auto"/>
        <w:right w:val="none" w:sz="0" w:space="0" w:color="auto"/>
      </w:divBdr>
    </w:div>
    <w:div w:id="773284212">
      <w:bodyDiv w:val="1"/>
      <w:marLeft w:val="0"/>
      <w:marRight w:val="0"/>
      <w:marTop w:val="0"/>
      <w:marBottom w:val="0"/>
      <w:divBdr>
        <w:top w:val="none" w:sz="0" w:space="0" w:color="auto"/>
        <w:left w:val="none" w:sz="0" w:space="0" w:color="auto"/>
        <w:bottom w:val="none" w:sz="0" w:space="0" w:color="auto"/>
        <w:right w:val="none" w:sz="0" w:space="0" w:color="auto"/>
      </w:divBdr>
    </w:div>
    <w:div w:id="791705151">
      <w:bodyDiv w:val="1"/>
      <w:marLeft w:val="0"/>
      <w:marRight w:val="0"/>
      <w:marTop w:val="0"/>
      <w:marBottom w:val="0"/>
      <w:divBdr>
        <w:top w:val="none" w:sz="0" w:space="0" w:color="auto"/>
        <w:left w:val="none" w:sz="0" w:space="0" w:color="auto"/>
        <w:bottom w:val="none" w:sz="0" w:space="0" w:color="auto"/>
        <w:right w:val="none" w:sz="0" w:space="0" w:color="auto"/>
      </w:divBdr>
    </w:div>
    <w:div w:id="840198017">
      <w:bodyDiv w:val="1"/>
      <w:marLeft w:val="0"/>
      <w:marRight w:val="0"/>
      <w:marTop w:val="0"/>
      <w:marBottom w:val="0"/>
      <w:divBdr>
        <w:top w:val="none" w:sz="0" w:space="0" w:color="auto"/>
        <w:left w:val="none" w:sz="0" w:space="0" w:color="auto"/>
        <w:bottom w:val="none" w:sz="0" w:space="0" w:color="auto"/>
        <w:right w:val="none" w:sz="0" w:space="0" w:color="auto"/>
      </w:divBdr>
    </w:div>
    <w:div w:id="890114522">
      <w:bodyDiv w:val="1"/>
      <w:marLeft w:val="0"/>
      <w:marRight w:val="0"/>
      <w:marTop w:val="0"/>
      <w:marBottom w:val="0"/>
      <w:divBdr>
        <w:top w:val="none" w:sz="0" w:space="0" w:color="auto"/>
        <w:left w:val="none" w:sz="0" w:space="0" w:color="auto"/>
        <w:bottom w:val="none" w:sz="0" w:space="0" w:color="auto"/>
        <w:right w:val="none" w:sz="0" w:space="0" w:color="auto"/>
      </w:divBdr>
    </w:div>
    <w:div w:id="924192617">
      <w:bodyDiv w:val="1"/>
      <w:marLeft w:val="0"/>
      <w:marRight w:val="0"/>
      <w:marTop w:val="0"/>
      <w:marBottom w:val="0"/>
      <w:divBdr>
        <w:top w:val="none" w:sz="0" w:space="0" w:color="auto"/>
        <w:left w:val="none" w:sz="0" w:space="0" w:color="auto"/>
        <w:bottom w:val="none" w:sz="0" w:space="0" w:color="auto"/>
        <w:right w:val="none" w:sz="0" w:space="0" w:color="auto"/>
      </w:divBdr>
    </w:div>
    <w:div w:id="931861340">
      <w:bodyDiv w:val="1"/>
      <w:marLeft w:val="0"/>
      <w:marRight w:val="0"/>
      <w:marTop w:val="0"/>
      <w:marBottom w:val="0"/>
      <w:divBdr>
        <w:top w:val="none" w:sz="0" w:space="0" w:color="auto"/>
        <w:left w:val="none" w:sz="0" w:space="0" w:color="auto"/>
        <w:bottom w:val="none" w:sz="0" w:space="0" w:color="auto"/>
        <w:right w:val="none" w:sz="0" w:space="0" w:color="auto"/>
      </w:divBdr>
    </w:div>
    <w:div w:id="963971158">
      <w:bodyDiv w:val="1"/>
      <w:marLeft w:val="0"/>
      <w:marRight w:val="0"/>
      <w:marTop w:val="0"/>
      <w:marBottom w:val="0"/>
      <w:divBdr>
        <w:top w:val="none" w:sz="0" w:space="0" w:color="auto"/>
        <w:left w:val="none" w:sz="0" w:space="0" w:color="auto"/>
        <w:bottom w:val="none" w:sz="0" w:space="0" w:color="auto"/>
        <w:right w:val="none" w:sz="0" w:space="0" w:color="auto"/>
      </w:divBdr>
    </w:div>
    <w:div w:id="1003627581">
      <w:bodyDiv w:val="1"/>
      <w:marLeft w:val="0"/>
      <w:marRight w:val="0"/>
      <w:marTop w:val="0"/>
      <w:marBottom w:val="0"/>
      <w:divBdr>
        <w:top w:val="none" w:sz="0" w:space="0" w:color="auto"/>
        <w:left w:val="none" w:sz="0" w:space="0" w:color="auto"/>
        <w:bottom w:val="none" w:sz="0" w:space="0" w:color="auto"/>
        <w:right w:val="none" w:sz="0" w:space="0" w:color="auto"/>
      </w:divBdr>
    </w:div>
    <w:div w:id="1037393911">
      <w:bodyDiv w:val="1"/>
      <w:marLeft w:val="0"/>
      <w:marRight w:val="0"/>
      <w:marTop w:val="0"/>
      <w:marBottom w:val="0"/>
      <w:divBdr>
        <w:top w:val="none" w:sz="0" w:space="0" w:color="auto"/>
        <w:left w:val="none" w:sz="0" w:space="0" w:color="auto"/>
        <w:bottom w:val="none" w:sz="0" w:space="0" w:color="auto"/>
        <w:right w:val="none" w:sz="0" w:space="0" w:color="auto"/>
      </w:divBdr>
    </w:div>
    <w:div w:id="1043486540">
      <w:bodyDiv w:val="1"/>
      <w:marLeft w:val="0"/>
      <w:marRight w:val="0"/>
      <w:marTop w:val="0"/>
      <w:marBottom w:val="0"/>
      <w:divBdr>
        <w:top w:val="none" w:sz="0" w:space="0" w:color="auto"/>
        <w:left w:val="none" w:sz="0" w:space="0" w:color="auto"/>
        <w:bottom w:val="none" w:sz="0" w:space="0" w:color="auto"/>
        <w:right w:val="none" w:sz="0" w:space="0" w:color="auto"/>
      </w:divBdr>
    </w:div>
    <w:div w:id="1046299702">
      <w:bodyDiv w:val="1"/>
      <w:marLeft w:val="0"/>
      <w:marRight w:val="0"/>
      <w:marTop w:val="0"/>
      <w:marBottom w:val="0"/>
      <w:divBdr>
        <w:top w:val="none" w:sz="0" w:space="0" w:color="auto"/>
        <w:left w:val="none" w:sz="0" w:space="0" w:color="auto"/>
        <w:bottom w:val="none" w:sz="0" w:space="0" w:color="auto"/>
        <w:right w:val="none" w:sz="0" w:space="0" w:color="auto"/>
      </w:divBdr>
    </w:div>
    <w:div w:id="1098596530">
      <w:bodyDiv w:val="1"/>
      <w:marLeft w:val="0"/>
      <w:marRight w:val="0"/>
      <w:marTop w:val="0"/>
      <w:marBottom w:val="0"/>
      <w:divBdr>
        <w:top w:val="none" w:sz="0" w:space="0" w:color="auto"/>
        <w:left w:val="none" w:sz="0" w:space="0" w:color="auto"/>
        <w:bottom w:val="none" w:sz="0" w:space="0" w:color="auto"/>
        <w:right w:val="none" w:sz="0" w:space="0" w:color="auto"/>
      </w:divBdr>
    </w:div>
    <w:div w:id="1105079045">
      <w:bodyDiv w:val="1"/>
      <w:marLeft w:val="45"/>
      <w:marRight w:val="45"/>
      <w:marTop w:val="90"/>
      <w:marBottom w:val="90"/>
      <w:divBdr>
        <w:top w:val="none" w:sz="0" w:space="0" w:color="auto"/>
        <w:left w:val="none" w:sz="0" w:space="0" w:color="auto"/>
        <w:bottom w:val="none" w:sz="0" w:space="0" w:color="auto"/>
        <w:right w:val="none" w:sz="0" w:space="0" w:color="auto"/>
      </w:divBdr>
      <w:divsChild>
        <w:div w:id="115416439">
          <w:marLeft w:val="0"/>
          <w:marRight w:val="0"/>
          <w:marTop w:val="0"/>
          <w:marBottom w:val="567"/>
          <w:divBdr>
            <w:top w:val="none" w:sz="0" w:space="0" w:color="auto"/>
            <w:left w:val="none" w:sz="0" w:space="0" w:color="auto"/>
            <w:bottom w:val="none" w:sz="0" w:space="0" w:color="auto"/>
            <w:right w:val="none" w:sz="0" w:space="0" w:color="auto"/>
          </w:divBdr>
        </w:div>
      </w:divsChild>
    </w:div>
    <w:div w:id="1131248735">
      <w:bodyDiv w:val="1"/>
      <w:marLeft w:val="0"/>
      <w:marRight w:val="0"/>
      <w:marTop w:val="0"/>
      <w:marBottom w:val="0"/>
      <w:divBdr>
        <w:top w:val="none" w:sz="0" w:space="0" w:color="auto"/>
        <w:left w:val="none" w:sz="0" w:space="0" w:color="auto"/>
        <w:bottom w:val="none" w:sz="0" w:space="0" w:color="auto"/>
        <w:right w:val="none" w:sz="0" w:space="0" w:color="auto"/>
      </w:divBdr>
    </w:div>
    <w:div w:id="1133789220">
      <w:bodyDiv w:val="1"/>
      <w:marLeft w:val="0"/>
      <w:marRight w:val="0"/>
      <w:marTop w:val="0"/>
      <w:marBottom w:val="0"/>
      <w:divBdr>
        <w:top w:val="none" w:sz="0" w:space="0" w:color="auto"/>
        <w:left w:val="none" w:sz="0" w:space="0" w:color="auto"/>
        <w:bottom w:val="none" w:sz="0" w:space="0" w:color="auto"/>
        <w:right w:val="none" w:sz="0" w:space="0" w:color="auto"/>
      </w:divBdr>
    </w:div>
    <w:div w:id="1172841427">
      <w:bodyDiv w:val="1"/>
      <w:marLeft w:val="0"/>
      <w:marRight w:val="0"/>
      <w:marTop w:val="0"/>
      <w:marBottom w:val="0"/>
      <w:divBdr>
        <w:top w:val="none" w:sz="0" w:space="0" w:color="auto"/>
        <w:left w:val="none" w:sz="0" w:space="0" w:color="auto"/>
        <w:bottom w:val="none" w:sz="0" w:space="0" w:color="auto"/>
        <w:right w:val="none" w:sz="0" w:space="0" w:color="auto"/>
      </w:divBdr>
    </w:div>
    <w:div w:id="1206598525">
      <w:bodyDiv w:val="1"/>
      <w:marLeft w:val="0"/>
      <w:marRight w:val="0"/>
      <w:marTop w:val="0"/>
      <w:marBottom w:val="0"/>
      <w:divBdr>
        <w:top w:val="none" w:sz="0" w:space="0" w:color="auto"/>
        <w:left w:val="none" w:sz="0" w:space="0" w:color="auto"/>
        <w:bottom w:val="none" w:sz="0" w:space="0" w:color="auto"/>
        <w:right w:val="none" w:sz="0" w:space="0" w:color="auto"/>
      </w:divBdr>
    </w:div>
    <w:div w:id="1221526546">
      <w:bodyDiv w:val="1"/>
      <w:marLeft w:val="0"/>
      <w:marRight w:val="0"/>
      <w:marTop w:val="0"/>
      <w:marBottom w:val="0"/>
      <w:divBdr>
        <w:top w:val="none" w:sz="0" w:space="0" w:color="auto"/>
        <w:left w:val="none" w:sz="0" w:space="0" w:color="auto"/>
        <w:bottom w:val="none" w:sz="0" w:space="0" w:color="auto"/>
        <w:right w:val="none" w:sz="0" w:space="0" w:color="auto"/>
      </w:divBdr>
    </w:div>
    <w:div w:id="1245647836">
      <w:bodyDiv w:val="1"/>
      <w:marLeft w:val="0"/>
      <w:marRight w:val="0"/>
      <w:marTop w:val="0"/>
      <w:marBottom w:val="0"/>
      <w:divBdr>
        <w:top w:val="none" w:sz="0" w:space="0" w:color="auto"/>
        <w:left w:val="none" w:sz="0" w:space="0" w:color="auto"/>
        <w:bottom w:val="none" w:sz="0" w:space="0" w:color="auto"/>
        <w:right w:val="none" w:sz="0" w:space="0" w:color="auto"/>
      </w:divBdr>
    </w:div>
    <w:div w:id="1265309540">
      <w:bodyDiv w:val="1"/>
      <w:marLeft w:val="0"/>
      <w:marRight w:val="0"/>
      <w:marTop w:val="0"/>
      <w:marBottom w:val="0"/>
      <w:divBdr>
        <w:top w:val="none" w:sz="0" w:space="0" w:color="auto"/>
        <w:left w:val="none" w:sz="0" w:space="0" w:color="auto"/>
        <w:bottom w:val="none" w:sz="0" w:space="0" w:color="auto"/>
        <w:right w:val="none" w:sz="0" w:space="0" w:color="auto"/>
      </w:divBdr>
    </w:div>
    <w:div w:id="1281106329">
      <w:bodyDiv w:val="1"/>
      <w:marLeft w:val="0"/>
      <w:marRight w:val="0"/>
      <w:marTop w:val="0"/>
      <w:marBottom w:val="0"/>
      <w:divBdr>
        <w:top w:val="none" w:sz="0" w:space="0" w:color="auto"/>
        <w:left w:val="none" w:sz="0" w:space="0" w:color="auto"/>
        <w:bottom w:val="none" w:sz="0" w:space="0" w:color="auto"/>
        <w:right w:val="none" w:sz="0" w:space="0" w:color="auto"/>
      </w:divBdr>
    </w:div>
    <w:div w:id="1286036460">
      <w:bodyDiv w:val="1"/>
      <w:marLeft w:val="0"/>
      <w:marRight w:val="0"/>
      <w:marTop w:val="0"/>
      <w:marBottom w:val="0"/>
      <w:divBdr>
        <w:top w:val="none" w:sz="0" w:space="0" w:color="auto"/>
        <w:left w:val="none" w:sz="0" w:space="0" w:color="auto"/>
        <w:bottom w:val="none" w:sz="0" w:space="0" w:color="auto"/>
        <w:right w:val="none" w:sz="0" w:space="0" w:color="auto"/>
      </w:divBdr>
    </w:div>
    <w:div w:id="1304651017">
      <w:bodyDiv w:val="1"/>
      <w:marLeft w:val="0"/>
      <w:marRight w:val="0"/>
      <w:marTop w:val="0"/>
      <w:marBottom w:val="0"/>
      <w:divBdr>
        <w:top w:val="none" w:sz="0" w:space="0" w:color="auto"/>
        <w:left w:val="none" w:sz="0" w:space="0" w:color="auto"/>
        <w:bottom w:val="none" w:sz="0" w:space="0" w:color="auto"/>
        <w:right w:val="none" w:sz="0" w:space="0" w:color="auto"/>
      </w:divBdr>
    </w:div>
    <w:div w:id="1321806323">
      <w:bodyDiv w:val="1"/>
      <w:marLeft w:val="0"/>
      <w:marRight w:val="0"/>
      <w:marTop w:val="0"/>
      <w:marBottom w:val="0"/>
      <w:divBdr>
        <w:top w:val="none" w:sz="0" w:space="0" w:color="auto"/>
        <w:left w:val="none" w:sz="0" w:space="0" w:color="auto"/>
        <w:bottom w:val="none" w:sz="0" w:space="0" w:color="auto"/>
        <w:right w:val="none" w:sz="0" w:space="0" w:color="auto"/>
      </w:divBdr>
    </w:div>
    <w:div w:id="1347708514">
      <w:bodyDiv w:val="1"/>
      <w:marLeft w:val="0"/>
      <w:marRight w:val="0"/>
      <w:marTop w:val="0"/>
      <w:marBottom w:val="0"/>
      <w:divBdr>
        <w:top w:val="none" w:sz="0" w:space="0" w:color="auto"/>
        <w:left w:val="none" w:sz="0" w:space="0" w:color="auto"/>
        <w:bottom w:val="none" w:sz="0" w:space="0" w:color="auto"/>
        <w:right w:val="none" w:sz="0" w:space="0" w:color="auto"/>
      </w:divBdr>
    </w:div>
    <w:div w:id="1361200387">
      <w:bodyDiv w:val="1"/>
      <w:marLeft w:val="0"/>
      <w:marRight w:val="0"/>
      <w:marTop w:val="0"/>
      <w:marBottom w:val="0"/>
      <w:divBdr>
        <w:top w:val="none" w:sz="0" w:space="0" w:color="auto"/>
        <w:left w:val="none" w:sz="0" w:space="0" w:color="auto"/>
        <w:bottom w:val="none" w:sz="0" w:space="0" w:color="auto"/>
        <w:right w:val="none" w:sz="0" w:space="0" w:color="auto"/>
      </w:divBdr>
    </w:div>
    <w:div w:id="1367871053">
      <w:bodyDiv w:val="1"/>
      <w:marLeft w:val="0"/>
      <w:marRight w:val="0"/>
      <w:marTop w:val="0"/>
      <w:marBottom w:val="0"/>
      <w:divBdr>
        <w:top w:val="none" w:sz="0" w:space="0" w:color="auto"/>
        <w:left w:val="none" w:sz="0" w:space="0" w:color="auto"/>
        <w:bottom w:val="none" w:sz="0" w:space="0" w:color="auto"/>
        <w:right w:val="none" w:sz="0" w:space="0" w:color="auto"/>
      </w:divBdr>
    </w:div>
    <w:div w:id="1368292247">
      <w:bodyDiv w:val="1"/>
      <w:marLeft w:val="0"/>
      <w:marRight w:val="0"/>
      <w:marTop w:val="0"/>
      <w:marBottom w:val="0"/>
      <w:divBdr>
        <w:top w:val="none" w:sz="0" w:space="0" w:color="auto"/>
        <w:left w:val="none" w:sz="0" w:space="0" w:color="auto"/>
        <w:bottom w:val="none" w:sz="0" w:space="0" w:color="auto"/>
        <w:right w:val="none" w:sz="0" w:space="0" w:color="auto"/>
      </w:divBdr>
      <w:divsChild>
        <w:div w:id="1692877364">
          <w:marLeft w:val="0"/>
          <w:marRight w:val="0"/>
          <w:marTop w:val="0"/>
          <w:marBottom w:val="0"/>
          <w:divBdr>
            <w:top w:val="none" w:sz="0" w:space="0" w:color="auto"/>
            <w:left w:val="none" w:sz="0" w:space="0" w:color="auto"/>
            <w:bottom w:val="none" w:sz="0" w:space="0" w:color="auto"/>
            <w:right w:val="none" w:sz="0" w:space="0" w:color="auto"/>
          </w:divBdr>
          <w:divsChild>
            <w:div w:id="1196310128">
              <w:marLeft w:val="0"/>
              <w:marRight w:val="0"/>
              <w:marTop w:val="0"/>
              <w:marBottom w:val="0"/>
              <w:divBdr>
                <w:top w:val="none" w:sz="0" w:space="0" w:color="auto"/>
                <w:left w:val="none" w:sz="0" w:space="0" w:color="auto"/>
                <w:bottom w:val="none" w:sz="0" w:space="0" w:color="auto"/>
                <w:right w:val="none" w:sz="0" w:space="0" w:color="auto"/>
              </w:divBdr>
              <w:divsChild>
                <w:div w:id="151727319">
                  <w:marLeft w:val="0"/>
                  <w:marRight w:val="0"/>
                  <w:marTop w:val="0"/>
                  <w:marBottom w:val="0"/>
                  <w:divBdr>
                    <w:top w:val="none" w:sz="0" w:space="0" w:color="auto"/>
                    <w:left w:val="none" w:sz="0" w:space="0" w:color="auto"/>
                    <w:bottom w:val="none" w:sz="0" w:space="0" w:color="auto"/>
                    <w:right w:val="none" w:sz="0" w:space="0" w:color="auto"/>
                  </w:divBdr>
                  <w:divsChild>
                    <w:div w:id="4719270">
                      <w:blockQuote w:val="1"/>
                      <w:marLeft w:val="720"/>
                      <w:marRight w:val="0"/>
                      <w:marTop w:val="100"/>
                      <w:marBottom w:val="100"/>
                      <w:divBdr>
                        <w:top w:val="none" w:sz="0" w:space="0" w:color="auto"/>
                        <w:left w:val="none" w:sz="0" w:space="0" w:color="auto"/>
                        <w:bottom w:val="none" w:sz="0" w:space="0" w:color="auto"/>
                        <w:right w:val="none" w:sz="0" w:space="0" w:color="auto"/>
                      </w:divBdr>
                    </w:div>
                    <w:div w:id="51992728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395352830">
      <w:bodyDiv w:val="1"/>
      <w:marLeft w:val="0"/>
      <w:marRight w:val="0"/>
      <w:marTop w:val="0"/>
      <w:marBottom w:val="0"/>
      <w:divBdr>
        <w:top w:val="none" w:sz="0" w:space="0" w:color="auto"/>
        <w:left w:val="none" w:sz="0" w:space="0" w:color="auto"/>
        <w:bottom w:val="none" w:sz="0" w:space="0" w:color="auto"/>
        <w:right w:val="none" w:sz="0" w:space="0" w:color="auto"/>
      </w:divBdr>
    </w:div>
    <w:div w:id="1399404745">
      <w:bodyDiv w:val="1"/>
      <w:marLeft w:val="0"/>
      <w:marRight w:val="0"/>
      <w:marTop w:val="0"/>
      <w:marBottom w:val="0"/>
      <w:divBdr>
        <w:top w:val="none" w:sz="0" w:space="0" w:color="auto"/>
        <w:left w:val="none" w:sz="0" w:space="0" w:color="auto"/>
        <w:bottom w:val="none" w:sz="0" w:space="0" w:color="auto"/>
        <w:right w:val="none" w:sz="0" w:space="0" w:color="auto"/>
      </w:divBdr>
    </w:div>
    <w:div w:id="1418987921">
      <w:bodyDiv w:val="1"/>
      <w:marLeft w:val="0"/>
      <w:marRight w:val="0"/>
      <w:marTop w:val="0"/>
      <w:marBottom w:val="0"/>
      <w:divBdr>
        <w:top w:val="none" w:sz="0" w:space="0" w:color="auto"/>
        <w:left w:val="none" w:sz="0" w:space="0" w:color="auto"/>
        <w:bottom w:val="none" w:sz="0" w:space="0" w:color="auto"/>
        <w:right w:val="none" w:sz="0" w:space="0" w:color="auto"/>
      </w:divBdr>
    </w:div>
    <w:div w:id="1430084236">
      <w:bodyDiv w:val="1"/>
      <w:marLeft w:val="0"/>
      <w:marRight w:val="0"/>
      <w:marTop w:val="0"/>
      <w:marBottom w:val="0"/>
      <w:divBdr>
        <w:top w:val="none" w:sz="0" w:space="0" w:color="auto"/>
        <w:left w:val="none" w:sz="0" w:space="0" w:color="auto"/>
        <w:bottom w:val="none" w:sz="0" w:space="0" w:color="auto"/>
        <w:right w:val="none" w:sz="0" w:space="0" w:color="auto"/>
      </w:divBdr>
    </w:div>
    <w:div w:id="1451970466">
      <w:bodyDiv w:val="1"/>
      <w:marLeft w:val="0"/>
      <w:marRight w:val="0"/>
      <w:marTop w:val="0"/>
      <w:marBottom w:val="0"/>
      <w:divBdr>
        <w:top w:val="none" w:sz="0" w:space="0" w:color="auto"/>
        <w:left w:val="none" w:sz="0" w:space="0" w:color="auto"/>
        <w:bottom w:val="none" w:sz="0" w:space="0" w:color="auto"/>
        <w:right w:val="none" w:sz="0" w:space="0" w:color="auto"/>
      </w:divBdr>
    </w:div>
    <w:div w:id="1464693228">
      <w:bodyDiv w:val="1"/>
      <w:marLeft w:val="0"/>
      <w:marRight w:val="0"/>
      <w:marTop w:val="0"/>
      <w:marBottom w:val="0"/>
      <w:divBdr>
        <w:top w:val="none" w:sz="0" w:space="0" w:color="auto"/>
        <w:left w:val="none" w:sz="0" w:space="0" w:color="auto"/>
        <w:bottom w:val="none" w:sz="0" w:space="0" w:color="auto"/>
        <w:right w:val="none" w:sz="0" w:space="0" w:color="auto"/>
      </w:divBdr>
    </w:div>
    <w:div w:id="1507746861">
      <w:bodyDiv w:val="1"/>
      <w:marLeft w:val="0"/>
      <w:marRight w:val="0"/>
      <w:marTop w:val="0"/>
      <w:marBottom w:val="0"/>
      <w:divBdr>
        <w:top w:val="none" w:sz="0" w:space="0" w:color="auto"/>
        <w:left w:val="none" w:sz="0" w:space="0" w:color="auto"/>
        <w:bottom w:val="none" w:sz="0" w:space="0" w:color="auto"/>
        <w:right w:val="none" w:sz="0" w:space="0" w:color="auto"/>
      </w:divBdr>
    </w:div>
    <w:div w:id="1518427578">
      <w:bodyDiv w:val="1"/>
      <w:marLeft w:val="0"/>
      <w:marRight w:val="0"/>
      <w:marTop w:val="0"/>
      <w:marBottom w:val="0"/>
      <w:divBdr>
        <w:top w:val="none" w:sz="0" w:space="0" w:color="auto"/>
        <w:left w:val="none" w:sz="0" w:space="0" w:color="auto"/>
        <w:bottom w:val="none" w:sz="0" w:space="0" w:color="auto"/>
        <w:right w:val="none" w:sz="0" w:space="0" w:color="auto"/>
      </w:divBdr>
    </w:div>
    <w:div w:id="1530028938">
      <w:bodyDiv w:val="1"/>
      <w:marLeft w:val="0"/>
      <w:marRight w:val="0"/>
      <w:marTop w:val="0"/>
      <w:marBottom w:val="0"/>
      <w:divBdr>
        <w:top w:val="none" w:sz="0" w:space="0" w:color="auto"/>
        <w:left w:val="none" w:sz="0" w:space="0" w:color="auto"/>
        <w:bottom w:val="none" w:sz="0" w:space="0" w:color="auto"/>
        <w:right w:val="none" w:sz="0" w:space="0" w:color="auto"/>
      </w:divBdr>
    </w:div>
    <w:div w:id="1546523359">
      <w:bodyDiv w:val="1"/>
      <w:marLeft w:val="0"/>
      <w:marRight w:val="0"/>
      <w:marTop w:val="0"/>
      <w:marBottom w:val="0"/>
      <w:divBdr>
        <w:top w:val="none" w:sz="0" w:space="0" w:color="auto"/>
        <w:left w:val="none" w:sz="0" w:space="0" w:color="auto"/>
        <w:bottom w:val="none" w:sz="0" w:space="0" w:color="auto"/>
        <w:right w:val="none" w:sz="0" w:space="0" w:color="auto"/>
      </w:divBdr>
    </w:div>
    <w:div w:id="1561329864">
      <w:bodyDiv w:val="1"/>
      <w:marLeft w:val="0"/>
      <w:marRight w:val="0"/>
      <w:marTop w:val="0"/>
      <w:marBottom w:val="0"/>
      <w:divBdr>
        <w:top w:val="none" w:sz="0" w:space="0" w:color="auto"/>
        <w:left w:val="none" w:sz="0" w:space="0" w:color="auto"/>
        <w:bottom w:val="none" w:sz="0" w:space="0" w:color="auto"/>
        <w:right w:val="none" w:sz="0" w:space="0" w:color="auto"/>
      </w:divBdr>
    </w:div>
    <w:div w:id="1567373873">
      <w:bodyDiv w:val="1"/>
      <w:marLeft w:val="0"/>
      <w:marRight w:val="0"/>
      <w:marTop w:val="0"/>
      <w:marBottom w:val="0"/>
      <w:divBdr>
        <w:top w:val="none" w:sz="0" w:space="0" w:color="auto"/>
        <w:left w:val="none" w:sz="0" w:space="0" w:color="auto"/>
        <w:bottom w:val="none" w:sz="0" w:space="0" w:color="auto"/>
        <w:right w:val="none" w:sz="0" w:space="0" w:color="auto"/>
      </w:divBdr>
    </w:div>
    <w:div w:id="1593320792">
      <w:bodyDiv w:val="1"/>
      <w:marLeft w:val="0"/>
      <w:marRight w:val="0"/>
      <w:marTop w:val="0"/>
      <w:marBottom w:val="0"/>
      <w:divBdr>
        <w:top w:val="none" w:sz="0" w:space="0" w:color="auto"/>
        <w:left w:val="none" w:sz="0" w:space="0" w:color="auto"/>
        <w:bottom w:val="none" w:sz="0" w:space="0" w:color="auto"/>
        <w:right w:val="none" w:sz="0" w:space="0" w:color="auto"/>
      </w:divBdr>
    </w:div>
    <w:div w:id="1604724913">
      <w:bodyDiv w:val="1"/>
      <w:marLeft w:val="0"/>
      <w:marRight w:val="0"/>
      <w:marTop w:val="0"/>
      <w:marBottom w:val="0"/>
      <w:divBdr>
        <w:top w:val="none" w:sz="0" w:space="0" w:color="auto"/>
        <w:left w:val="none" w:sz="0" w:space="0" w:color="auto"/>
        <w:bottom w:val="none" w:sz="0" w:space="0" w:color="auto"/>
        <w:right w:val="none" w:sz="0" w:space="0" w:color="auto"/>
      </w:divBdr>
    </w:div>
    <w:div w:id="1605261678">
      <w:bodyDiv w:val="1"/>
      <w:marLeft w:val="0"/>
      <w:marRight w:val="0"/>
      <w:marTop w:val="0"/>
      <w:marBottom w:val="0"/>
      <w:divBdr>
        <w:top w:val="none" w:sz="0" w:space="0" w:color="auto"/>
        <w:left w:val="none" w:sz="0" w:space="0" w:color="auto"/>
        <w:bottom w:val="none" w:sz="0" w:space="0" w:color="auto"/>
        <w:right w:val="none" w:sz="0" w:space="0" w:color="auto"/>
      </w:divBdr>
    </w:div>
    <w:div w:id="1622346162">
      <w:bodyDiv w:val="1"/>
      <w:marLeft w:val="0"/>
      <w:marRight w:val="0"/>
      <w:marTop w:val="0"/>
      <w:marBottom w:val="0"/>
      <w:divBdr>
        <w:top w:val="none" w:sz="0" w:space="0" w:color="auto"/>
        <w:left w:val="none" w:sz="0" w:space="0" w:color="auto"/>
        <w:bottom w:val="none" w:sz="0" w:space="0" w:color="auto"/>
        <w:right w:val="none" w:sz="0" w:space="0" w:color="auto"/>
      </w:divBdr>
    </w:div>
    <w:div w:id="1672021214">
      <w:bodyDiv w:val="1"/>
      <w:marLeft w:val="0"/>
      <w:marRight w:val="0"/>
      <w:marTop w:val="0"/>
      <w:marBottom w:val="0"/>
      <w:divBdr>
        <w:top w:val="none" w:sz="0" w:space="0" w:color="auto"/>
        <w:left w:val="none" w:sz="0" w:space="0" w:color="auto"/>
        <w:bottom w:val="none" w:sz="0" w:space="0" w:color="auto"/>
        <w:right w:val="none" w:sz="0" w:space="0" w:color="auto"/>
      </w:divBdr>
    </w:div>
    <w:div w:id="1696033433">
      <w:bodyDiv w:val="1"/>
      <w:marLeft w:val="0"/>
      <w:marRight w:val="0"/>
      <w:marTop w:val="0"/>
      <w:marBottom w:val="0"/>
      <w:divBdr>
        <w:top w:val="none" w:sz="0" w:space="0" w:color="auto"/>
        <w:left w:val="none" w:sz="0" w:space="0" w:color="auto"/>
        <w:bottom w:val="none" w:sz="0" w:space="0" w:color="auto"/>
        <w:right w:val="none" w:sz="0" w:space="0" w:color="auto"/>
      </w:divBdr>
    </w:div>
    <w:div w:id="1831477402">
      <w:bodyDiv w:val="1"/>
      <w:marLeft w:val="0"/>
      <w:marRight w:val="0"/>
      <w:marTop w:val="0"/>
      <w:marBottom w:val="0"/>
      <w:divBdr>
        <w:top w:val="none" w:sz="0" w:space="0" w:color="auto"/>
        <w:left w:val="none" w:sz="0" w:space="0" w:color="auto"/>
        <w:bottom w:val="none" w:sz="0" w:space="0" w:color="auto"/>
        <w:right w:val="none" w:sz="0" w:space="0" w:color="auto"/>
      </w:divBdr>
    </w:div>
    <w:div w:id="1832408956">
      <w:bodyDiv w:val="1"/>
      <w:marLeft w:val="0"/>
      <w:marRight w:val="0"/>
      <w:marTop w:val="0"/>
      <w:marBottom w:val="0"/>
      <w:divBdr>
        <w:top w:val="none" w:sz="0" w:space="0" w:color="auto"/>
        <w:left w:val="none" w:sz="0" w:space="0" w:color="auto"/>
        <w:bottom w:val="none" w:sz="0" w:space="0" w:color="auto"/>
        <w:right w:val="none" w:sz="0" w:space="0" w:color="auto"/>
      </w:divBdr>
    </w:div>
    <w:div w:id="1868059755">
      <w:bodyDiv w:val="1"/>
      <w:marLeft w:val="0"/>
      <w:marRight w:val="0"/>
      <w:marTop w:val="0"/>
      <w:marBottom w:val="0"/>
      <w:divBdr>
        <w:top w:val="none" w:sz="0" w:space="0" w:color="auto"/>
        <w:left w:val="none" w:sz="0" w:space="0" w:color="auto"/>
        <w:bottom w:val="none" w:sz="0" w:space="0" w:color="auto"/>
        <w:right w:val="none" w:sz="0" w:space="0" w:color="auto"/>
      </w:divBdr>
    </w:div>
    <w:div w:id="1883594466">
      <w:bodyDiv w:val="1"/>
      <w:marLeft w:val="0"/>
      <w:marRight w:val="0"/>
      <w:marTop w:val="0"/>
      <w:marBottom w:val="0"/>
      <w:divBdr>
        <w:top w:val="none" w:sz="0" w:space="0" w:color="auto"/>
        <w:left w:val="none" w:sz="0" w:space="0" w:color="auto"/>
        <w:bottom w:val="none" w:sz="0" w:space="0" w:color="auto"/>
        <w:right w:val="none" w:sz="0" w:space="0" w:color="auto"/>
      </w:divBdr>
      <w:divsChild>
        <w:div w:id="507597349">
          <w:marLeft w:val="0"/>
          <w:marRight w:val="0"/>
          <w:marTop w:val="0"/>
          <w:marBottom w:val="0"/>
          <w:divBdr>
            <w:top w:val="none" w:sz="0" w:space="0" w:color="auto"/>
            <w:left w:val="none" w:sz="0" w:space="0" w:color="auto"/>
            <w:bottom w:val="none" w:sz="0" w:space="0" w:color="auto"/>
            <w:right w:val="none" w:sz="0" w:space="0" w:color="auto"/>
          </w:divBdr>
          <w:divsChild>
            <w:div w:id="1828745411">
              <w:marLeft w:val="0"/>
              <w:marRight w:val="0"/>
              <w:marTop w:val="0"/>
              <w:marBottom w:val="0"/>
              <w:divBdr>
                <w:top w:val="none" w:sz="0" w:space="0" w:color="auto"/>
                <w:left w:val="none" w:sz="0" w:space="0" w:color="auto"/>
                <w:bottom w:val="none" w:sz="0" w:space="0" w:color="auto"/>
                <w:right w:val="none" w:sz="0" w:space="0" w:color="auto"/>
              </w:divBdr>
              <w:divsChild>
                <w:div w:id="778597994">
                  <w:marLeft w:val="0"/>
                  <w:marRight w:val="0"/>
                  <w:marTop w:val="0"/>
                  <w:marBottom w:val="0"/>
                  <w:divBdr>
                    <w:top w:val="none" w:sz="0" w:space="0" w:color="auto"/>
                    <w:left w:val="none" w:sz="0" w:space="0" w:color="auto"/>
                    <w:bottom w:val="none" w:sz="0" w:space="0" w:color="auto"/>
                    <w:right w:val="none" w:sz="0" w:space="0" w:color="auto"/>
                  </w:divBdr>
                  <w:divsChild>
                    <w:div w:id="1438714101">
                      <w:marLeft w:val="0"/>
                      <w:marRight w:val="0"/>
                      <w:marTop w:val="0"/>
                      <w:marBottom w:val="0"/>
                      <w:divBdr>
                        <w:top w:val="none" w:sz="0" w:space="0" w:color="auto"/>
                        <w:left w:val="none" w:sz="0" w:space="0" w:color="auto"/>
                        <w:bottom w:val="none" w:sz="0" w:space="0" w:color="auto"/>
                        <w:right w:val="none" w:sz="0" w:space="0" w:color="auto"/>
                      </w:divBdr>
                      <w:divsChild>
                        <w:div w:id="111443489">
                          <w:marLeft w:val="0"/>
                          <w:marRight w:val="0"/>
                          <w:marTop w:val="0"/>
                          <w:marBottom w:val="0"/>
                          <w:divBdr>
                            <w:top w:val="none" w:sz="0" w:space="0" w:color="auto"/>
                            <w:left w:val="none" w:sz="0" w:space="0" w:color="auto"/>
                            <w:bottom w:val="none" w:sz="0" w:space="0" w:color="auto"/>
                            <w:right w:val="none" w:sz="0" w:space="0" w:color="auto"/>
                          </w:divBdr>
                          <w:divsChild>
                            <w:div w:id="1270744358">
                              <w:marLeft w:val="0"/>
                              <w:marRight w:val="0"/>
                              <w:marTop w:val="0"/>
                              <w:marBottom w:val="0"/>
                              <w:divBdr>
                                <w:top w:val="none" w:sz="0" w:space="0" w:color="auto"/>
                                <w:left w:val="none" w:sz="0" w:space="0" w:color="auto"/>
                                <w:bottom w:val="none" w:sz="0" w:space="0" w:color="auto"/>
                                <w:right w:val="none" w:sz="0" w:space="0" w:color="auto"/>
                              </w:divBdr>
                              <w:divsChild>
                                <w:div w:id="523447858">
                                  <w:marLeft w:val="0"/>
                                  <w:marRight w:val="0"/>
                                  <w:marTop w:val="0"/>
                                  <w:marBottom w:val="0"/>
                                  <w:divBdr>
                                    <w:top w:val="none" w:sz="0" w:space="0" w:color="auto"/>
                                    <w:left w:val="none" w:sz="0" w:space="0" w:color="auto"/>
                                    <w:bottom w:val="none" w:sz="0" w:space="0" w:color="auto"/>
                                    <w:right w:val="none" w:sz="0" w:space="0" w:color="auto"/>
                                  </w:divBdr>
                                  <w:divsChild>
                                    <w:div w:id="440102046">
                                      <w:marLeft w:val="0"/>
                                      <w:marRight w:val="0"/>
                                      <w:marTop w:val="0"/>
                                      <w:marBottom w:val="0"/>
                                      <w:divBdr>
                                        <w:top w:val="none" w:sz="0" w:space="0" w:color="auto"/>
                                        <w:left w:val="none" w:sz="0" w:space="0" w:color="auto"/>
                                        <w:bottom w:val="none" w:sz="0" w:space="0" w:color="auto"/>
                                        <w:right w:val="none" w:sz="0" w:space="0" w:color="auto"/>
                                      </w:divBdr>
                                      <w:divsChild>
                                        <w:div w:id="1637836908">
                                          <w:marLeft w:val="0"/>
                                          <w:marRight w:val="0"/>
                                          <w:marTop w:val="0"/>
                                          <w:marBottom w:val="0"/>
                                          <w:divBdr>
                                            <w:top w:val="none" w:sz="0" w:space="0" w:color="auto"/>
                                            <w:left w:val="none" w:sz="0" w:space="0" w:color="auto"/>
                                            <w:bottom w:val="none" w:sz="0" w:space="0" w:color="auto"/>
                                            <w:right w:val="none" w:sz="0" w:space="0" w:color="auto"/>
                                          </w:divBdr>
                                          <w:divsChild>
                                            <w:div w:id="856504146">
                                              <w:marLeft w:val="0"/>
                                              <w:marRight w:val="0"/>
                                              <w:marTop w:val="0"/>
                                              <w:marBottom w:val="0"/>
                                              <w:divBdr>
                                                <w:top w:val="none" w:sz="0" w:space="0" w:color="auto"/>
                                                <w:left w:val="none" w:sz="0" w:space="0" w:color="auto"/>
                                                <w:bottom w:val="none" w:sz="0" w:space="0" w:color="auto"/>
                                                <w:right w:val="none" w:sz="0" w:space="0" w:color="auto"/>
                                              </w:divBdr>
                                              <w:divsChild>
                                                <w:div w:id="808592434">
                                                  <w:marLeft w:val="0"/>
                                                  <w:marRight w:val="0"/>
                                                  <w:marTop w:val="0"/>
                                                  <w:marBottom w:val="0"/>
                                                  <w:divBdr>
                                                    <w:top w:val="none" w:sz="0" w:space="0" w:color="auto"/>
                                                    <w:left w:val="none" w:sz="0" w:space="0" w:color="auto"/>
                                                    <w:bottom w:val="none" w:sz="0" w:space="0" w:color="auto"/>
                                                    <w:right w:val="none" w:sz="0" w:space="0" w:color="auto"/>
                                                  </w:divBdr>
                                                  <w:divsChild>
                                                    <w:div w:id="179247604">
                                                      <w:marLeft w:val="0"/>
                                                      <w:marRight w:val="0"/>
                                                      <w:marTop w:val="0"/>
                                                      <w:marBottom w:val="0"/>
                                                      <w:divBdr>
                                                        <w:top w:val="none" w:sz="0" w:space="0" w:color="auto"/>
                                                        <w:left w:val="none" w:sz="0" w:space="0" w:color="auto"/>
                                                        <w:bottom w:val="none" w:sz="0" w:space="0" w:color="auto"/>
                                                        <w:right w:val="none" w:sz="0" w:space="0" w:color="auto"/>
                                                      </w:divBdr>
                                                      <w:divsChild>
                                                        <w:div w:id="441267100">
                                                          <w:marLeft w:val="0"/>
                                                          <w:marRight w:val="0"/>
                                                          <w:marTop w:val="0"/>
                                                          <w:marBottom w:val="0"/>
                                                          <w:divBdr>
                                                            <w:top w:val="none" w:sz="0" w:space="0" w:color="auto"/>
                                                            <w:left w:val="none" w:sz="0" w:space="0" w:color="auto"/>
                                                            <w:bottom w:val="none" w:sz="0" w:space="0" w:color="auto"/>
                                                            <w:right w:val="none" w:sz="0" w:space="0" w:color="auto"/>
                                                          </w:divBdr>
                                                          <w:divsChild>
                                                            <w:div w:id="358625604">
                                                              <w:marLeft w:val="0"/>
                                                              <w:marRight w:val="150"/>
                                                              <w:marTop w:val="0"/>
                                                              <w:marBottom w:val="150"/>
                                                              <w:divBdr>
                                                                <w:top w:val="none" w:sz="0" w:space="0" w:color="auto"/>
                                                                <w:left w:val="none" w:sz="0" w:space="0" w:color="auto"/>
                                                                <w:bottom w:val="none" w:sz="0" w:space="0" w:color="auto"/>
                                                                <w:right w:val="none" w:sz="0" w:space="0" w:color="auto"/>
                                                              </w:divBdr>
                                                              <w:divsChild>
                                                                <w:div w:id="486630454">
                                                                  <w:marLeft w:val="0"/>
                                                                  <w:marRight w:val="0"/>
                                                                  <w:marTop w:val="0"/>
                                                                  <w:marBottom w:val="0"/>
                                                                  <w:divBdr>
                                                                    <w:top w:val="none" w:sz="0" w:space="0" w:color="auto"/>
                                                                    <w:left w:val="none" w:sz="0" w:space="0" w:color="auto"/>
                                                                    <w:bottom w:val="none" w:sz="0" w:space="0" w:color="auto"/>
                                                                    <w:right w:val="none" w:sz="0" w:space="0" w:color="auto"/>
                                                                  </w:divBdr>
                                                                  <w:divsChild>
                                                                    <w:div w:id="1925214437">
                                                                      <w:marLeft w:val="0"/>
                                                                      <w:marRight w:val="0"/>
                                                                      <w:marTop w:val="0"/>
                                                                      <w:marBottom w:val="0"/>
                                                                      <w:divBdr>
                                                                        <w:top w:val="none" w:sz="0" w:space="0" w:color="auto"/>
                                                                        <w:left w:val="none" w:sz="0" w:space="0" w:color="auto"/>
                                                                        <w:bottom w:val="none" w:sz="0" w:space="0" w:color="auto"/>
                                                                        <w:right w:val="none" w:sz="0" w:space="0" w:color="auto"/>
                                                                      </w:divBdr>
                                                                      <w:divsChild>
                                                                        <w:div w:id="1072390671">
                                                                          <w:marLeft w:val="0"/>
                                                                          <w:marRight w:val="0"/>
                                                                          <w:marTop w:val="0"/>
                                                                          <w:marBottom w:val="0"/>
                                                                          <w:divBdr>
                                                                            <w:top w:val="none" w:sz="0" w:space="0" w:color="auto"/>
                                                                            <w:left w:val="none" w:sz="0" w:space="0" w:color="auto"/>
                                                                            <w:bottom w:val="none" w:sz="0" w:space="0" w:color="auto"/>
                                                                            <w:right w:val="none" w:sz="0" w:space="0" w:color="auto"/>
                                                                          </w:divBdr>
                                                                          <w:divsChild>
                                                                            <w:div w:id="1399285432">
                                                                              <w:marLeft w:val="0"/>
                                                                              <w:marRight w:val="0"/>
                                                                              <w:marTop w:val="0"/>
                                                                              <w:marBottom w:val="0"/>
                                                                              <w:divBdr>
                                                                                <w:top w:val="none" w:sz="0" w:space="0" w:color="auto"/>
                                                                                <w:left w:val="none" w:sz="0" w:space="0" w:color="auto"/>
                                                                                <w:bottom w:val="none" w:sz="0" w:space="0" w:color="auto"/>
                                                                                <w:right w:val="none" w:sz="0" w:space="0" w:color="auto"/>
                                                                              </w:divBdr>
                                                                              <w:divsChild>
                                                                                <w:div w:id="543254671">
                                                                                  <w:marLeft w:val="0"/>
                                                                                  <w:marRight w:val="0"/>
                                                                                  <w:marTop w:val="0"/>
                                                                                  <w:marBottom w:val="0"/>
                                                                                  <w:divBdr>
                                                                                    <w:top w:val="none" w:sz="0" w:space="0" w:color="auto"/>
                                                                                    <w:left w:val="none" w:sz="0" w:space="0" w:color="auto"/>
                                                                                    <w:bottom w:val="none" w:sz="0" w:space="0" w:color="auto"/>
                                                                                    <w:right w:val="none" w:sz="0" w:space="0" w:color="auto"/>
                                                                                  </w:divBdr>
                                                                                  <w:divsChild>
                                                                                    <w:div w:id="1347445545">
                                                                                      <w:marLeft w:val="1080"/>
                                                                                      <w:marRight w:val="0"/>
                                                                                      <w:marTop w:val="280"/>
                                                                                      <w:marBottom w:val="280"/>
                                                                                      <w:divBdr>
                                                                                        <w:top w:val="none" w:sz="0" w:space="0" w:color="auto"/>
                                                                                        <w:left w:val="none" w:sz="0" w:space="0" w:color="auto"/>
                                                                                        <w:bottom w:val="none" w:sz="0" w:space="0" w:color="auto"/>
                                                                                        <w:right w:val="none" w:sz="0" w:space="0" w:color="auto"/>
                                                                                      </w:divBdr>
                                                                                    </w:div>
                                                                                    <w:div w:id="1380208341">
                                                                                      <w:marLeft w:val="0"/>
                                                                                      <w:marRight w:val="0"/>
                                                                                      <w:marTop w:val="280"/>
                                                                                      <w:marBottom w:val="280"/>
                                                                                      <w:divBdr>
                                                                                        <w:top w:val="none" w:sz="0" w:space="0" w:color="auto"/>
                                                                                        <w:left w:val="none" w:sz="0" w:space="0" w:color="auto"/>
                                                                                        <w:bottom w:val="none" w:sz="0" w:space="0" w:color="auto"/>
                                                                                        <w:right w:val="none" w:sz="0" w:space="0" w:color="auto"/>
                                                                                      </w:divBdr>
                                                                                    </w:div>
                                                                                    <w:div w:id="1400404341">
                                                                                      <w:marLeft w:val="108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8201789">
      <w:bodyDiv w:val="1"/>
      <w:marLeft w:val="0"/>
      <w:marRight w:val="0"/>
      <w:marTop w:val="0"/>
      <w:marBottom w:val="0"/>
      <w:divBdr>
        <w:top w:val="none" w:sz="0" w:space="0" w:color="auto"/>
        <w:left w:val="none" w:sz="0" w:space="0" w:color="auto"/>
        <w:bottom w:val="none" w:sz="0" w:space="0" w:color="auto"/>
        <w:right w:val="none" w:sz="0" w:space="0" w:color="auto"/>
      </w:divBdr>
    </w:div>
    <w:div w:id="1922980314">
      <w:bodyDiv w:val="1"/>
      <w:marLeft w:val="0"/>
      <w:marRight w:val="0"/>
      <w:marTop w:val="0"/>
      <w:marBottom w:val="0"/>
      <w:divBdr>
        <w:top w:val="none" w:sz="0" w:space="0" w:color="auto"/>
        <w:left w:val="none" w:sz="0" w:space="0" w:color="auto"/>
        <w:bottom w:val="none" w:sz="0" w:space="0" w:color="auto"/>
        <w:right w:val="none" w:sz="0" w:space="0" w:color="auto"/>
      </w:divBdr>
    </w:div>
    <w:div w:id="1971469588">
      <w:bodyDiv w:val="1"/>
      <w:marLeft w:val="0"/>
      <w:marRight w:val="0"/>
      <w:marTop w:val="0"/>
      <w:marBottom w:val="0"/>
      <w:divBdr>
        <w:top w:val="none" w:sz="0" w:space="0" w:color="auto"/>
        <w:left w:val="none" w:sz="0" w:space="0" w:color="auto"/>
        <w:bottom w:val="none" w:sz="0" w:space="0" w:color="auto"/>
        <w:right w:val="none" w:sz="0" w:space="0" w:color="auto"/>
      </w:divBdr>
    </w:div>
    <w:div w:id="1973973103">
      <w:bodyDiv w:val="1"/>
      <w:marLeft w:val="0"/>
      <w:marRight w:val="0"/>
      <w:marTop w:val="0"/>
      <w:marBottom w:val="0"/>
      <w:divBdr>
        <w:top w:val="none" w:sz="0" w:space="0" w:color="auto"/>
        <w:left w:val="none" w:sz="0" w:space="0" w:color="auto"/>
        <w:bottom w:val="none" w:sz="0" w:space="0" w:color="auto"/>
        <w:right w:val="none" w:sz="0" w:space="0" w:color="auto"/>
      </w:divBdr>
    </w:div>
    <w:div w:id="1986396414">
      <w:bodyDiv w:val="1"/>
      <w:marLeft w:val="0"/>
      <w:marRight w:val="0"/>
      <w:marTop w:val="0"/>
      <w:marBottom w:val="0"/>
      <w:divBdr>
        <w:top w:val="none" w:sz="0" w:space="0" w:color="auto"/>
        <w:left w:val="none" w:sz="0" w:space="0" w:color="auto"/>
        <w:bottom w:val="none" w:sz="0" w:space="0" w:color="auto"/>
        <w:right w:val="none" w:sz="0" w:space="0" w:color="auto"/>
      </w:divBdr>
    </w:div>
    <w:div w:id="2016880966">
      <w:bodyDiv w:val="1"/>
      <w:marLeft w:val="0"/>
      <w:marRight w:val="0"/>
      <w:marTop w:val="0"/>
      <w:marBottom w:val="0"/>
      <w:divBdr>
        <w:top w:val="none" w:sz="0" w:space="0" w:color="auto"/>
        <w:left w:val="none" w:sz="0" w:space="0" w:color="auto"/>
        <w:bottom w:val="none" w:sz="0" w:space="0" w:color="auto"/>
        <w:right w:val="none" w:sz="0" w:space="0" w:color="auto"/>
      </w:divBdr>
    </w:div>
    <w:div w:id="2024672403">
      <w:bodyDiv w:val="1"/>
      <w:marLeft w:val="0"/>
      <w:marRight w:val="0"/>
      <w:marTop w:val="0"/>
      <w:marBottom w:val="0"/>
      <w:divBdr>
        <w:top w:val="none" w:sz="0" w:space="0" w:color="auto"/>
        <w:left w:val="none" w:sz="0" w:space="0" w:color="auto"/>
        <w:bottom w:val="none" w:sz="0" w:space="0" w:color="auto"/>
        <w:right w:val="none" w:sz="0" w:space="0" w:color="auto"/>
      </w:divBdr>
    </w:div>
    <w:div w:id="2026177012">
      <w:bodyDiv w:val="1"/>
      <w:marLeft w:val="0"/>
      <w:marRight w:val="0"/>
      <w:marTop w:val="0"/>
      <w:marBottom w:val="0"/>
      <w:divBdr>
        <w:top w:val="none" w:sz="0" w:space="0" w:color="auto"/>
        <w:left w:val="none" w:sz="0" w:space="0" w:color="auto"/>
        <w:bottom w:val="none" w:sz="0" w:space="0" w:color="auto"/>
        <w:right w:val="none" w:sz="0" w:space="0" w:color="auto"/>
      </w:divBdr>
    </w:div>
    <w:div w:id="2039309282">
      <w:bodyDiv w:val="1"/>
      <w:marLeft w:val="0"/>
      <w:marRight w:val="0"/>
      <w:marTop w:val="0"/>
      <w:marBottom w:val="0"/>
      <w:divBdr>
        <w:top w:val="none" w:sz="0" w:space="0" w:color="auto"/>
        <w:left w:val="none" w:sz="0" w:space="0" w:color="auto"/>
        <w:bottom w:val="none" w:sz="0" w:space="0" w:color="auto"/>
        <w:right w:val="none" w:sz="0" w:space="0" w:color="auto"/>
      </w:divBdr>
    </w:div>
    <w:div w:id="2039817493">
      <w:bodyDiv w:val="1"/>
      <w:marLeft w:val="0"/>
      <w:marRight w:val="0"/>
      <w:marTop w:val="0"/>
      <w:marBottom w:val="0"/>
      <w:divBdr>
        <w:top w:val="none" w:sz="0" w:space="0" w:color="auto"/>
        <w:left w:val="none" w:sz="0" w:space="0" w:color="auto"/>
        <w:bottom w:val="none" w:sz="0" w:space="0" w:color="auto"/>
        <w:right w:val="none" w:sz="0" w:space="0" w:color="auto"/>
      </w:divBdr>
    </w:div>
    <w:div w:id="2042784512">
      <w:bodyDiv w:val="1"/>
      <w:marLeft w:val="0"/>
      <w:marRight w:val="0"/>
      <w:marTop w:val="0"/>
      <w:marBottom w:val="0"/>
      <w:divBdr>
        <w:top w:val="none" w:sz="0" w:space="0" w:color="auto"/>
        <w:left w:val="none" w:sz="0" w:space="0" w:color="auto"/>
        <w:bottom w:val="none" w:sz="0" w:space="0" w:color="auto"/>
        <w:right w:val="none" w:sz="0" w:space="0" w:color="auto"/>
      </w:divBdr>
    </w:div>
    <w:div w:id="2080324926">
      <w:bodyDiv w:val="1"/>
      <w:marLeft w:val="0"/>
      <w:marRight w:val="0"/>
      <w:marTop w:val="0"/>
      <w:marBottom w:val="0"/>
      <w:divBdr>
        <w:top w:val="none" w:sz="0" w:space="0" w:color="auto"/>
        <w:left w:val="none" w:sz="0" w:space="0" w:color="auto"/>
        <w:bottom w:val="none" w:sz="0" w:space="0" w:color="auto"/>
        <w:right w:val="none" w:sz="0" w:space="0" w:color="auto"/>
      </w:divBdr>
    </w:div>
    <w:div w:id="2118016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is.Paiders@izm.gov.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6751EC82-0286-4B51-BD19-80EC46EDB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68</Words>
  <Characters>1180</Characters>
  <Application>Microsoft Office Word</Application>
  <DocSecurity>0</DocSecurity>
  <Lines>9</Lines>
  <Paragraphs>6</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Protokollēmuma projekts</vt:lpstr>
      <vt:lpstr/>
    </vt:vector>
  </TitlesOfParts>
  <Company>Finanšu ministrija</Company>
  <LinksUpToDate>false</LinksUpToDate>
  <CharactersWithSpaces>3242</CharactersWithSpaces>
  <SharedDoc>false</SharedDoc>
  <HLinks>
    <vt:vector size="6" baseType="variant">
      <vt:variant>
        <vt:i4>1048630</vt:i4>
      </vt:variant>
      <vt:variant>
        <vt:i4>0</vt:i4>
      </vt:variant>
      <vt:variant>
        <vt:i4>0</vt:i4>
      </vt:variant>
      <vt:variant>
        <vt:i4>5</vt:i4>
      </vt:variant>
      <vt:variant>
        <vt:lpwstr>mailto:Ieva.Ziepniece@fm.gov.l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kollēmuma projekts</dc:title>
  <dc:subject>Par informatīvo ziņojumu par Eiropas Savienības struktūrfondu un Kohēzijas fonda, Eiropas Ekonomikas zonas finanšu instrumenta, Norvēģijas finanšu instrumenta un Latvijas un Šveices sadarbības programmas apguvi līdz 2014.gada 31.decembrim</dc:subject>
  <dc:creator>signe.albina@fm.gov.lv</dc:creator>
  <cp:keywords/>
  <cp:lastModifiedBy>Sandra Obodova</cp:lastModifiedBy>
  <cp:revision>2</cp:revision>
  <cp:lastPrinted>2020-06-16T09:17:00Z</cp:lastPrinted>
  <dcterms:created xsi:type="dcterms:W3CDTF">2021-02-24T09:23:00Z</dcterms:created>
  <dcterms:modified xsi:type="dcterms:W3CDTF">2021-02-24T09:23:00Z</dcterms:modified>
</cp:coreProperties>
</file>